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3E262" w14:textId="77777777" w:rsidR="009B30BC" w:rsidRDefault="009B30BC" w:rsidP="009B30BC">
      <w:pPr>
        <w:pStyle w:val="ARCATTitle"/>
        <w:rPr>
          <w:lang w:val="fr-CA"/>
        </w:rPr>
      </w:pPr>
      <w:r>
        <w:rPr>
          <w:lang w:val="fr-CA"/>
        </w:rPr>
        <w:t xml:space="preserve">Afficher les notes cachées aux spécificateurs. (Vous ne savez-pas comment? </w:t>
      </w:r>
      <w:hyperlink r:id="rId11" w:history="1">
        <w:r>
          <w:rPr>
            <w:rStyle w:val="Lienhypertexte"/>
            <w:lang w:val="fr-CA"/>
          </w:rPr>
          <w:t>Cliquez ici</w:t>
        </w:r>
      </w:hyperlink>
      <w:r>
        <w:rPr>
          <w:lang w:val="fr-CA"/>
        </w:rPr>
        <w:t>)</w:t>
      </w:r>
    </w:p>
    <w:p w14:paraId="6A107548" w14:textId="77777777" w:rsidR="009B30BC" w:rsidRDefault="009B30BC" w:rsidP="009B30BC">
      <w:pPr>
        <w:pStyle w:val="ARCATTitle"/>
        <w:rPr>
          <w:lang w:val="fr-CA"/>
        </w:rPr>
      </w:pPr>
      <w:r>
        <w:rPr>
          <w:lang w:val="fr-CA"/>
        </w:rPr>
        <w:t>Copyright 2022 ARCAT, Inc. – Tous droits réservés</w:t>
      </w:r>
    </w:p>
    <w:p w14:paraId="14704765" w14:textId="77777777" w:rsidR="009B30BC" w:rsidRDefault="009B30BC" w:rsidP="009B30BC">
      <w:pPr>
        <w:pStyle w:val="ARCATnote"/>
        <w:rPr>
          <w:lang w:val="fr-CA"/>
        </w:rPr>
      </w:pPr>
      <w:r>
        <w:rPr>
          <w:lang w:val="fr-CA"/>
        </w:rPr>
        <w:t>** NOTE AU SPÉCIFICATEUR ** LINCORA: Casiers Premium Standards &amp; Sur Mesure</w:t>
      </w:r>
    </w:p>
    <w:p w14:paraId="326F97F4" w14:textId="77777777" w:rsidR="009B30BC" w:rsidRDefault="009B30BC" w:rsidP="009B30BC">
      <w:pPr>
        <w:pStyle w:val="ARCATnote"/>
        <w:rPr>
          <w:lang w:val="fr-CA"/>
        </w:rPr>
      </w:pPr>
    </w:p>
    <w:p w14:paraId="7E253032" w14:textId="77777777" w:rsidR="009B30BC" w:rsidRDefault="009B30BC" w:rsidP="009B30BC">
      <w:pPr>
        <w:pStyle w:val="ARCATnote"/>
        <w:rPr>
          <w:lang w:val="fr-CA"/>
        </w:rPr>
      </w:pPr>
      <w:r>
        <w:rPr>
          <w:lang w:val="fr-CA"/>
        </w:rPr>
        <w:t>Cette section est basée sur les produits de LINCORA, qui est situé au:</w:t>
      </w:r>
    </w:p>
    <w:p w14:paraId="73B6F615" w14:textId="77777777" w:rsidR="009B30BC" w:rsidRDefault="009B30BC" w:rsidP="009B30BC">
      <w:pPr>
        <w:pStyle w:val="ARCATnote"/>
        <w:rPr>
          <w:lang w:val="fr-CA"/>
        </w:rPr>
      </w:pPr>
    </w:p>
    <w:p w14:paraId="4D0B70A6" w14:textId="77777777" w:rsidR="009B30BC" w:rsidRDefault="009B30BC" w:rsidP="009B30BC">
      <w:pPr>
        <w:pStyle w:val="ARCATnote"/>
        <w:rPr>
          <w:lang w:val="fr-CA"/>
        </w:rPr>
      </w:pPr>
      <w:r>
        <w:rPr>
          <w:lang w:val="fr-CA"/>
        </w:rPr>
        <w:t>6265 rue Notre-Dame E.</w:t>
      </w:r>
    </w:p>
    <w:p w14:paraId="4AED753C" w14:textId="77777777" w:rsidR="009B30BC" w:rsidRDefault="009B30BC" w:rsidP="009B30BC">
      <w:pPr>
        <w:pStyle w:val="ARCATnote"/>
        <w:rPr>
          <w:lang w:val="fr-CA"/>
        </w:rPr>
      </w:pPr>
      <w:r>
        <w:rPr>
          <w:lang w:val="fr-CA"/>
        </w:rPr>
        <w:t>Montréal, QC H1N 2E9</w:t>
      </w:r>
    </w:p>
    <w:p w14:paraId="12B74BFA" w14:textId="77777777" w:rsidR="009B30BC" w:rsidRDefault="009B30BC" w:rsidP="009B30BC">
      <w:pPr>
        <w:pStyle w:val="ARCATnote"/>
        <w:rPr>
          <w:lang w:val="fr-CA"/>
        </w:rPr>
      </w:pPr>
      <w:r>
        <w:rPr>
          <w:lang w:val="fr-CA"/>
        </w:rPr>
        <w:t>Sans frais: 800-564-9001</w:t>
      </w:r>
    </w:p>
    <w:p w14:paraId="1CEA6CBF" w14:textId="77777777" w:rsidR="009B30BC" w:rsidRDefault="009B30BC" w:rsidP="009B30BC">
      <w:pPr>
        <w:pStyle w:val="ARCATnote"/>
        <w:rPr>
          <w:lang w:val="fr-CA"/>
        </w:rPr>
      </w:pPr>
      <w:r>
        <w:rPr>
          <w:lang w:val="fr-CA"/>
        </w:rPr>
        <w:t>Téléphone: 514-253-5700</w:t>
      </w:r>
    </w:p>
    <w:p w14:paraId="685A9455" w14:textId="77777777" w:rsidR="009B30BC" w:rsidRDefault="009B30BC" w:rsidP="009B30BC">
      <w:pPr>
        <w:pStyle w:val="ARCATnote"/>
        <w:rPr>
          <w:lang w:val="fr-CA"/>
        </w:rPr>
      </w:pPr>
      <w:r>
        <w:rPr>
          <w:lang w:val="fr-CA"/>
        </w:rPr>
        <w:t>Courriel: info@lincora.com</w:t>
      </w:r>
    </w:p>
    <w:p w14:paraId="75F95C83" w14:textId="77777777" w:rsidR="009B30BC" w:rsidRDefault="009B30BC" w:rsidP="009B30BC">
      <w:pPr>
        <w:pStyle w:val="ARCATnote"/>
        <w:rPr>
          <w:lang w:val="fr-CA"/>
        </w:rPr>
      </w:pPr>
      <w:r>
        <w:rPr>
          <w:lang w:val="fr-CA"/>
        </w:rPr>
        <w:t>Site internet: https://www.lincora.com</w:t>
      </w:r>
    </w:p>
    <w:p w14:paraId="7A5F1369" w14:textId="77777777" w:rsidR="009B30BC" w:rsidRDefault="009B30BC" w:rsidP="009B30BC">
      <w:pPr>
        <w:pStyle w:val="ARCATnote"/>
        <w:rPr>
          <w:lang w:val="fr-CA"/>
        </w:rPr>
      </w:pPr>
    </w:p>
    <w:p w14:paraId="2C788CDF" w14:textId="77777777" w:rsidR="009B30BC" w:rsidRDefault="009B30BC" w:rsidP="009B30BC">
      <w:pPr>
        <w:pStyle w:val="ARCATnote"/>
        <w:rPr>
          <w:lang w:val="fr-CA"/>
        </w:rPr>
      </w:pPr>
      <w:r>
        <w:rPr>
          <w:lang w:val="fr-CA"/>
        </w:rPr>
        <w:t>[</w:t>
      </w:r>
      <w:hyperlink r:id="rId12" w:history="1">
        <w:r>
          <w:rPr>
            <w:rStyle w:val="Lienhypertexte"/>
            <w:lang w:val="fr-CA"/>
          </w:rPr>
          <w:t>Cliquez ici</w:t>
        </w:r>
      </w:hyperlink>
      <w:r>
        <w:rPr>
          <w:lang w:val="fr-CA"/>
        </w:rPr>
        <w:t>] pour plus d’information.</w:t>
      </w:r>
    </w:p>
    <w:p w14:paraId="27C105E1" w14:textId="77777777" w:rsidR="009B30BC" w:rsidRDefault="009B30BC" w:rsidP="009B30BC">
      <w:pPr>
        <w:pStyle w:val="ARCATnote"/>
        <w:rPr>
          <w:lang w:val="fr-CA"/>
        </w:rPr>
      </w:pPr>
      <w:r>
        <w:rPr>
          <w:lang w:val="fr-CA"/>
        </w:rPr>
        <w:t>Notre slogan est clair: Imaginez votre casier™</w:t>
      </w:r>
    </w:p>
    <w:p w14:paraId="330B4B6D" w14:textId="77777777" w:rsidR="009B30BC" w:rsidRDefault="009B30BC" w:rsidP="009B30BC">
      <w:pPr>
        <w:pStyle w:val="ARCATnote"/>
        <w:rPr>
          <w:lang w:val="fr-CA"/>
        </w:rPr>
      </w:pPr>
      <w:r>
        <w:rPr>
          <w:lang w:val="fr-CA"/>
        </w:rPr>
        <w:t>Depuis 1975, LINCORA manufacture des casiers standards et sur mesure premium entièrement soudés et faits pour durer. Premium signifie qu’il est courant pour des casiers LINCORA de durer 25, 30 voire 35 ans lorsqu’ils sont adaptés aux besoins de leurs utilisateurs et à leur environnement.</w:t>
      </w:r>
    </w:p>
    <w:p w14:paraId="53596166" w14:textId="77777777" w:rsidR="009B30BC" w:rsidRDefault="009B30BC" w:rsidP="009B30BC">
      <w:pPr>
        <w:pStyle w:val="ARCATnote"/>
        <w:rPr>
          <w:lang w:val="fr-CA"/>
        </w:rPr>
      </w:pPr>
    </w:p>
    <w:p w14:paraId="26FA66DD" w14:textId="77777777" w:rsidR="009B30BC" w:rsidRDefault="009B30BC" w:rsidP="009B30BC">
      <w:pPr>
        <w:pStyle w:val="ARCATnote"/>
        <w:rPr>
          <w:lang w:val="fr-CA"/>
        </w:rPr>
      </w:pPr>
      <w:r>
        <w:rPr>
          <w:lang w:val="fr-CA"/>
        </w:rPr>
        <w:t>Les clients de LINCORA ont à cœur trois facteurs principaux : durabilité, personnalisation, et satisfaction client. Pour ce faire, LINCORA a mis au point un Configurateur puissant. Grâce à cet outil:</w:t>
      </w:r>
    </w:p>
    <w:p w14:paraId="6F48F9D5" w14:textId="77777777" w:rsidR="009B30BC" w:rsidRDefault="009B30BC" w:rsidP="009B30BC">
      <w:pPr>
        <w:pStyle w:val="ARCATnote"/>
        <w:rPr>
          <w:lang w:val="fr-CA"/>
        </w:rPr>
      </w:pPr>
      <w:r>
        <w:rPr>
          <w:lang w:val="fr-CA"/>
        </w:rPr>
        <w:t xml:space="preserve"> 1. Imaginez et créez le casier idéal pour vos utilisateurs.</w:t>
      </w:r>
    </w:p>
    <w:p w14:paraId="5DA56081" w14:textId="77777777" w:rsidR="009B30BC" w:rsidRDefault="009B30BC" w:rsidP="009B30BC">
      <w:pPr>
        <w:pStyle w:val="ARCATnote"/>
        <w:rPr>
          <w:lang w:val="fr-CA"/>
        </w:rPr>
      </w:pPr>
      <w:r>
        <w:rPr>
          <w:lang w:val="fr-CA"/>
        </w:rPr>
        <w:t xml:space="preserve"> 2. Adaptez le casier à votre espace, et non l’inverse.</w:t>
      </w:r>
    </w:p>
    <w:p w14:paraId="2C742615" w14:textId="77777777" w:rsidR="009B30BC" w:rsidRDefault="009B30BC" w:rsidP="009B30BC">
      <w:pPr>
        <w:pStyle w:val="ARCATnote"/>
        <w:rPr>
          <w:lang w:val="fr-CA"/>
        </w:rPr>
      </w:pPr>
      <w:r>
        <w:rPr>
          <w:lang w:val="fr-CA"/>
        </w:rPr>
        <w:t xml:space="preserve"> 3. Ajustez les dimensions, au besoin, pendant la construction de votre projet</w:t>
      </w:r>
    </w:p>
    <w:p w14:paraId="7EE5B8B6" w14:textId="77777777" w:rsidR="009B30BC" w:rsidRDefault="009B30BC" w:rsidP="009B30BC">
      <w:pPr>
        <w:pStyle w:val="ARCATnote"/>
        <w:rPr>
          <w:lang w:val="fr-CA"/>
        </w:rPr>
      </w:pPr>
      <w:r>
        <w:rPr>
          <w:lang w:val="fr-CA"/>
        </w:rPr>
        <w:t xml:space="preserve">PS: La largeur, profondeur et hauteur de chaque casier est ajustable au huitième (1/8) de pouce (3 mm). </w:t>
      </w:r>
    </w:p>
    <w:p w14:paraId="4DEC0A17" w14:textId="77777777" w:rsidR="009B30BC" w:rsidRDefault="009B30BC" w:rsidP="009B30BC">
      <w:pPr>
        <w:pStyle w:val="ARCATnote"/>
        <w:rPr>
          <w:lang w:val="fr-CA"/>
        </w:rPr>
      </w:pPr>
    </w:p>
    <w:p w14:paraId="734BE473" w14:textId="77777777" w:rsidR="009B30BC" w:rsidRDefault="009B30BC" w:rsidP="009B30BC">
      <w:pPr>
        <w:pStyle w:val="ARCATnote"/>
        <w:rPr>
          <w:lang w:val="fr-CA"/>
        </w:rPr>
      </w:pPr>
      <w:r>
        <w:rPr>
          <w:lang w:val="fr-CA"/>
        </w:rPr>
        <w:t>Le fait que LINCORA ait automatisé la personnalisation de ses casiers nous permet de nous épanouir dans des projets complexes et de répondre aux besoins de la clientèle suivante : sécurité publique, secteur institutionnel, secteur privé incluant la fabrication et la distribution, le secteur de la santé, l'éducation et l'exploitation minière.</w:t>
      </w:r>
    </w:p>
    <w:p w14:paraId="418816A6" w14:textId="77777777" w:rsidR="009B30BC" w:rsidRDefault="009B30BC" w:rsidP="009B30BC">
      <w:pPr>
        <w:pStyle w:val="ARCATPart"/>
        <w:numPr>
          <w:ilvl w:val="0"/>
          <w:numId w:val="7"/>
        </w:numPr>
        <w:rPr>
          <w:lang w:val="fr-CA"/>
        </w:rPr>
      </w:pPr>
      <w:r>
        <w:rPr>
          <w:lang w:val="fr-CA"/>
        </w:rPr>
        <w:t>GÉNÉRAL</w:t>
      </w:r>
    </w:p>
    <w:p w14:paraId="1CD9B659" w14:textId="77777777" w:rsidR="009B30BC" w:rsidRDefault="009B30BC" w:rsidP="009B30BC">
      <w:pPr>
        <w:pStyle w:val="ARCATArticle"/>
        <w:numPr>
          <w:ilvl w:val="1"/>
          <w:numId w:val="7"/>
        </w:numPr>
        <w:rPr>
          <w:lang w:val="fr-CA"/>
        </w:rPr>
      </w:pPr>
      <w:r>
        <w:rPr>
          <w:lang w:val="fr-CA"/>
        </w:rPr>
        <w:t>SECTION INCLUE</w:t>
      </w:r>
    </w:p>
    <w:p w14:paraId="67353837" w14:textId="77777777" w:rsidR="009B30BC" w:rsidRDefault="009B30BC" w:rsidP="009B30BC">
      <w:pPr>
        <w:pStyle w:val="ARCATnote"/>
        <w:rPr>
          <w:lang w:val="fr-CA"/>
        </w:rPr>
      </w:pPr>
      <w:r>
        <w:rPr>
          <w:lang w:val="fr-CA"/>
        </w:rPr>
        <w:t>** NOTE AU SPÉCIFICATEUR ** Supprimer les éléments ci-dessous qui ne sont pas requis pour le projet.</w:t>
      </w:r>
    </w:p>
    <w:p w14:paraId="7FBA858C" w14:textId="77777777" w:rsidR="009B30BC" w:rsidRDefault="009B30BC" w:rsidP="009B30BC">
      <w:pPr>
        <w:pStyle w:val="ARCATParagraph"/>
        <w:numPr>
          <w:ilvl w:val="2"/>
          <w:numId w:val="7"/>
        </w:numPr>
        <w:rPr>
          <w:lang w:val="fr-CA"/>
        </w:rPr>
      </w:pPr>
      <w:r>
        <w:rPr>
          <w:lang w:val="fr-CA"/>
        </w:rPr>
        <w:t>Casier métallique entièrement soudé.</w:t>
      </w:r>
    </w:p>
    <w:p w14:paraId="31A23775" w14:textId="77777777" w:rsidR="009B30BC" w:rsidRDefault="009B30BC" w:rsidP="009B30BC">
      <w:pPr>
        <w:pStyle w:val="ARCATSubPara"/>
        <w:numPr>
          <w:ilvl w:val="3"/>
          <w:numId w:val="7"/>
        </w:numPr>
        <w:rPr>
          <w:lang w:val="fr-CA"/>
        </w:rPr>
      </w:pPr>
      <w:r>
        <w:rPr>
          <w:lang w:val="fr-CA"/>
        </w:rPr>
        <w:t>Bancs de vestiaires.</w:t>
      </w:r>
    </w:p>
    <w:p w14:paraId="3736570D" w14:textId="77777777" w:rsidR="009B30BC" w:rsidRDefault="009B30BC" w:rsidP="009B30BC">
      <w:pPr>
        <w:pStyle w:val="ARCATSubPara"/>
        <w:numPr>
          <w:ilvl w:val="3"/>
          <w:numId w:val="7"/>
        </w:numPr>
        <w:rPr>
          <w:lang w:val="fr-CA"/>
        </w:rPr>
      </w:pPr>
      <w:r>
        <w:rPr>
          <w:lang w:val="fr-CA"/>
        </w:rPr>
        <w:t>Conformes aux normes ADA.</w:t>
      </w:r>
    </w:p>
    <w:p w14:paraId="3AB65581" w14:textId="77777777" w:rsidR="009B30BC" w:rsidRDefault="009B30BC" w:rsidP="009B30BC">
      <w:pPr>
        <w:pStyle w:val="ARCATArticle"/>
        <w:numPr>
          <w:ilvl w:val="1"/>
          <w:numId w:val="7"/>
        </w:numPr>
        <w:rPr>
          <w:lang w:val="fr-CA"/>
        </w:rPr>
      </w:pPr>
      <w:r>
        <w:rPr>
          <w:lang w:val="fr-CA"/>
        </w:rPr>
        <w:t>SECTIONS CONNEXES</w:t>
      </w:r>
    </w:p>
    <w:p w14:paraId="7FFB1026" w14:textId="77777777" w:rsidR="009B30BC" w:rsidRDefault="009B30BC" w:rsidP="009B30BC">
      <w:pPr>
        <w:pStyle w:val="ARCATnote"/>
        <w:rPr>
          <w:lang w:val="fr-CA"/>
        </w:rPr>
      </w:pPr>
      <w:r>
        <w:rPr>
          <w:lang w:val="fr-CA"/>
        </w:rPr>
        <w:t xml:space="preserve">** NOTE AU SPÉCIFICATEUR ** Supprimer les sections ci-dessous qui ne sont pas pertinentes au projet; ajouter d’autres sections au besoin. </w:t>
      </w:r>
    </w:p>
    <w:p w14:paraId="5DA77D49" w14:textId="77777777" w:rsidR="009B30BC" w:rsidRDefault="009B30BC" w:rsidP="009B30BC">
      <w:pPr>
        <w:pStyle w:val="ARCATParagraph"/>
        <w:numPr>
          <w:ilvl w:val="2"/>
          <w:numId w:val="7"/>
        </w:numPr>
        <w:rPr>
          <w:lang w:val="fr-CA"/>
        </w:rPr>
      </w:pPr>
      <w:r>
        <w:rPr>
          <w:lang w:val="fr-CA"/>
        </w:rPr>
        <w:t>Section 06100 - Gros œuvre pour le blocage des murs d'ossature nécessaire à l'ancrage de la menuiserie.</w:t>
      </w:r>
    </w:p>
    <w:p w14:paraId="7D7E408B" w14:textId="77777777" w:rsidR="009B30BC" w:rsidRDefault="009B30BC" w:rsidP="009B30BC">
      <w:pPr>
        <w:pStyle w:val="ARCATParagraph"/>
        <w:numPr>
          <w:ilvl w:val="2"/>
          <w:numId w:val="7"/>
        </w:numPr>
        <w:rPr>
          <w:lang w:val="fr-CA"/>
        </w:rPr>
      </w:pPr>
      <w:r>
        <w:rPr>
          <w:lang w:val="fr-CA"/>
        </w:rPr>
        <w:t>Section 09110 - Ossature murale non porteuse pour les renforts dans les cloisons à ossature métallique nécessaires à l'ancrage des meubles.</w:t>
      </w:r>
    </w:p>
    <w:p w14:paraId="6F7F0B54" w14:textId="77777777" w:rsidR="009B30BC" w:rsidRDefault="009B30BC" w:rsidP="009B30BC">
      <w:pPr>
        <w:pStyle w:val="ARCATArticle"/>
        <w:numPr>
          <w:ilvl w:val="1"/>
          <w:numId w:val="7"/>
        </w:numPr>
        <w:rPr>
          <w:lang w:val="fr-CA"/>
        </w:rPr>
      </w:pPr>
      <w:r>
        <w:rPr>
          <w:lang w:val="fr-CA"/>
        </w:rPr>
        <w:lastRenderedPageBreak/>
        <w:t>RÉFÉRENCES</w:t>
      </w:r>
    </w:p>
    <w:p w14:paraId="77E29903" w14:textId="77777777" w:rsidR="009B30BC" w:rsidRDefault="009B30BC" w:rsidP="009B30BC">
      <w:pPr>
        <w:pStyle w:val="ARCATnote"/>
        <w:rPr>
          <w:lang w:val="fr-CA"/>
        </w:rPr>
      </w:pPr>
      <w:r>
        <w:rPr>
          <w:lang w:val="fr-CA"/>
        </w:rPr>
        <w:t>** NOTE AU SPÉCIFICATEUR ** Supprimer de la liste ci-dessous les références qui ne sont pas requises par le texte de la section éditée.</w:t>
      </w:r>
    </w:p>
    <w:p w14:paraId="4B14FFE6" w14:textId="77777777" w:rsidR="009B30BC" w:rsidRDefault="009B30BC" w:rsidP="009B30BC">
      <w:pPr>
        <w:pStyle w:val="ARCATParagraph"/>
        <w:numPr>
          <w:ilvl w:val="2"/>
          <w:numId w:val="7"/>
        </w:numPr>
      </w:pPr>
      <w:r>
        <w:t>Americans with Disabilities Act (ADA):</w:t>
      </w:r>
    </w:p>
    <w:p w14:paraId="7FAA0579" w14:textId="77777777" w:rsidR="009B30BC" w:rsidRDefault="009B30BC" w:rsidP="009B30BC">
      <w:pPr>
        <w:pStyle w:val="ARCATSubPara"/>
        <w:numPr>
          <w:ilvl w:val="3"/>
          <w:numId w:val="7"/>
        </w:numPr>
      </w:pPr>
      <w:r>
        <w:t xml:space="preserve">ADA AG – Americans with Disabilities Act, Directives </w:t>
      </w:r>
      <w:proofErr w:type="spellStart"/>
      <w:r>
        <w:t>d’accessibilité</w:t>
      </w:r>
      <w:proofErr w:type="spellEnd"/>
      <w:r>
        <w:t xml:space="preserve">. </w:t>
      </w:r>
    </w:p>
    <w:p w14:paraId="38A0FAE1" w14:textId="77777777" w:rsidR="009B30BC" w:rsidRDefault="009B30BC" w:rsidP="009B30BC">
      <w:pPr>
        <w:pStyle w:val="ARCATParagraph"/>
        <w:numPr>
          <w:ilvl w:val="2"/>
          <w:numId w:val="7"/>
        </w:numPr>
        <w:rPr>
          <w:lang w:val="fr-CA"/>
        </w:rPr>
      </w:pPr>
      <w:r>
        <w:rPr>
          <w:lang w:val="fr-CA"/>
        </w:rPr>
        <w:t>ASTM International (ASTM):</w:t>
      </w:r>
    </w:p>
    <w:p w14:paraId="12C55066" w14:textId="77777777" w:rsidR="009B30BC" w:rsidRDefault="009B30BC" w:rsidP="009B30BC">
      <w:pPr>
        <w:pStyle w:val="ARCATSubPara"/>
        <w:numPr>
          <w:ilvl w:val="3"/>
          <w:numId w:val="7"/>
        </w:numPr>
        <w:rPr>
          <w:lang w:val="fr-CA"/>
        </w:rPr>
      </w:pPr>
      <w:r>
        <w:rPr>
          <w:lang w:val="fr-CA"/>
        </w:rPr>
        <w:t>ASTM A366 – Spécifications standards pour feuilles d’Acier Commercial (CS), Carbone (0.15 pourcentage maximal), Roulé à froid.</w:t>
      </w:r>
    </w:p>
    <w:p w14:paraId="36AA178C" w14:textId="77777777" w:rsidR="009B30BC" w:rsidRDefault="009B30BC" w:rsidP="009B30BC">
      <w:pPr>
        <w:pStyle w:val="ARCATSubPara"/>
        <w:numPr>
          <w:ilvl w:val="3"/>
          <w:numId w:val="7"/>
        </w:numPr>
        <w:rPr>
          <w:lang w:val="fr-CA"/>
        </w:rPr>
      </w:pPr>
      <w:r>
        <w:rPr>
          <w:lang w:val="fr-CA"/>
        </w:rPr>
        <w:t>ASTM A653 – Spécifications standards pour feuilles d’acier, Revêtement en zinc (galvanisé) ou en alliage de zinc et de fer (galvanisé) par le procédé d'immersion à chaud</w:t>
      </w:r>
    </w:p>
    <w:p w14:paraId="36561C11" w14:textId="77777777" w:rsidR="009B30BC" w:rsidRDefault="009B30BC" w:rsidP="009B30BC">
      <w:pPr>
        <w:pStyle w:val="ARCATArticle"/>
        <w:numPr>
          <w:ilvl w:val="1"/>
          <w:numId w:val="7"/>
        </w:numPr>
        <w:rPr>
          <w:lang w:val="fr-CA"/>
        </w:rPr>
      </w:pPr>
      <w:r>
        <w:rPr>
          <w:lang w:val="fr-CA"/>
        </w:rPr>
        <w:t>À SOUMETTRE</w:t>
      </w:r>
    </w:p>
    <w:p w14:paraId="207F9996" w14:textId="77777777" w:rsidR="009B30BC" w:rsidRDefault="009B30BC" w:rsidP="009B30BC">
      <w:pPr>
        <w:pStyle w:val="ARCATParagraph"/>
        <w:numPr>
          <w:ilvl w:val="2"/>
          <w:numId w:val="7"/>
        </w:numPr>
        <w:rPr>
          <w:lang w:val="fr-CA"/>
        </w:rPr>
      </w:pPr>
      <w:r>
        <w:rPr>
          <w:lang w:val="fr-CA"/>
        </w:rPr>
        <w:t>À soumettre sous provisions de la Section 01300.</w:t>
      </w:r>
    </w:p>
    <w:p w14:paraId="5A33C810" w14:textId="77777777" w:rsidR="009B30BC" w:rsidRDefault="009B30BC" w:rsidP="009B30BC">
      <w:pPr>
        <w:pStyle w:val="ARCATParagraph"/>
        <w:numPr>
          <w:ilvl w:val="2"/>
          <w:numId w:val="7"/>
        </w:numPr>
        <w:rPr>
          <w:lang w:val="fr-CA"/>
        </w:rPr>
      </w:pPr>
      <w:r>
        <w:rPr>
          <w:lang w:val="fr-CA"/>
        </w:rPr>
        <w:t>Information produit:</w:t>
      </w:r>
    </w:p>
    <w:p w14:paraId="0F8EECFA" w14:textId="77777777" w:rsidR="009B30BC" w:rsidRDefault="009B30BC" w:rsidP="009B30BC">
      <w:pPr>
        <w:pStyle w:val="ARCATSubPara"/>
        <w:numPr>
          <w:ilvl w:val="3"/>
          <w:numId w:val="7"/>
        </w:numPr>
        <w:rPr>
          <w:lang w:val="fr-CA"/>
        </w:rPr>
      </w:pPr>
      <w:r>
        <w:rPr>
          <w:lang w:val="fr-CA"/>
        </w:rPr>
        <w:t>Fiche technique du manufacturier pour chaque produit qui sera utilisé.</w:t>
      </w:r>
    </w:p>
    <w:p w14:paraId="7925DA28" w14:textId="77777777" w:rsidR="009B30BC" w:rsidRDefault="009B30BC" w:rsidP="009B30BC">
      <w:pPr>
        <w:pStyle w:val="ARCATSubPara"/>
        <w:numPr>
          <w:ilvl w:val="3"/>
          <w:numId w:val="7"/>
        </w:numPr>
        <w:rPr>
          <w:lang w:val="fr-CA"/>
        </w:rPr>
      </w:pPr>
      <w:r>
        <w:rPr>
          <w:lang w:val="fr-CA"/>
        </w:rPr>
        <w:t xml:space="preserve">Préparation, instructions et recommandations. </w:t>
      </w:r>
    </w:p>
    <w:p w14:paraId="3C2F183C" w14:textId="77777777" w:rsidR="009B30BC" w:rsidRDefault="009B30BC" w:rsidP="009B30BC">
      <w:pPr>
        <w:pStyle w:val="ARCATSubPara"/>
        <w:numPr>
          <w:ilvl w:val="3"/>
          <w:numId w:val="7"/>
        </w:numPr>
        <w:rPr>
          <w:lang w:val="fr-CA"/>
        </w:rPr>
      </w:pPr>
      <w:r>
        <w:rPr>
          <w:lang w:val="fr-CA"/>
        </w:rPr>
        <w:t>Exigences et recommandations en matière de stockage et de manutention.</w:t>
      </w:r>
    </w:p>
    <w:p w14:paraId="75C17841" w14:textId="77777777" w:rsidR="009B30BC" w:rsidRDefault="009B30BC" w:rsidP="009B30BC">
      <w:pPr>
        <w:pStyle w:val="ARCATSubPara"/>
        <w:numPr>
          <w:ilvl w:val="3"/>
          <w:numId w:val="7"/>
        </w:numPr>
        <w:rPr>
          <w:lang w:val="fr-CA"/>
        </w:rPr>
      </w:pPr>
      <w:r>
        <w:rPr>
          <w:lang w:val="fr-CA"/>
        </w:rPr>
        <w:t>Méthodes d’installation classiques.</w:t>
      </w:r>
    </w:p>
    <w:p w14:paraId="1A2F5A3D" w14:textId="77777777" w:rsidR="009B30BC" w:rsidRDefault="009B30BC" w:rsidP="009B30BC">
      <w:pPr>
        <w:pStyle w:val="ARCATnote"/>
        <w:rPr>
          <w:lang w:val="fr-CA"/>
        </w:rPr>
      </w:pPr>
      <w:r>
        <w:rPr>
          <w:lang w:val="fr-CA"/>
        </w:rPr>
        <w:t>** NOTE AU SPÉCIFICATEUR ** Supprimer si ne s’applique pas au type de produit.</w:t>
      </w:r>
    </w:p>
    <w:p w14:paraId="25A59D1F" w14:textId="77777777" w:rsidR="009B30BC" w:rsidRDefault="009B30BC" w:rsidP="009B30BC">
      <w:pPr>
        <w:pStyle w:val="ARCATParagraph"/>
        <w:numPr>
          <w:ilvl w:val="2"/>
          <w:numId w:val="7"/>
        </w:numPr>
        <w:rPr>
          <w:lang w:val="fr-CA"/>
        </w:rPr>
      </w:pPr>
      <w:r>
        <w:rPr>
          <w:lang w:val="fr-CA"/>
        </w:rPr>
        <w:t>Échantillons de vérification: Deux unités représentatives de chaque type, taille, motif et couleur.</w:t>
      </w:r>
    </w:p>
    <w:p w14:paraId="5D896243" w14:textId="77777777" w:rsidR="009B30BC" w:rsidRDefault="009B30BC" w:rsidP="009B30BC">
      <w:pPr>
        <w:pStyle w:val="ARCATParagraph"/>
        <w:numPr>
          <w:ilvl w:val="2"/>
          <w:numId w:val="7"/>
        </w:numPr>
        <w:rPr>
          <w:lang w:val="fr-CA"/>
        </w:rPr>
      </w:pPr>
      <w:r>
        <w:rPr>
          <w:lang w:val="fr-CA"/>
        </w:rPr>
        <w:t>Dessins d’atelier: Inclure des détails sur les matériaux, la construction et la finition. Inclure la relation avec la construction adjacente.</w:t>
      </w:r>
    </w:p>
    <w:p w14:paraId="7A8B806C" w14:textId="77777777" w:rsidR="009B30BC" w:rsidRDefault="009B30BC" w:rsidP="009B30BC">
      <w:pPr>
        <w:pStyle w:val="ARCATParagraph"/>
        <w:numPr>
          <w:ilvl w:val="2"/>
          <w:numId w:val="7"/>
        </w:numPr>
        <w:rPr>
          <w:lang w:val="fr-CA"/>
        </w:rPr>
      </w:pPr>
      <w:r>
        <w:rPr>
          <w:lang w:val="fr-CA"/>
        </w:rPr>
        <w:t>Dimensions vérifiées de l'installation sur le terrain : Des dessins indiquant les dimensions réelles des zones recevant les casiers doivent être soumis au manufacturier avant la fabrication des casiers et des équipements associés.</w:t>
      </w:r>
    </w:p>
    <w:p w14:paraId="54CAB881" w14:textId="77777777" w:rsidR="009B30BC" w:rsidRDefault="009B30BC" w:rsidP="009B30BC">
      <w:pPr>
        <w:pStyle w:val="ARCATArticle"/>
        <w:numPr>
          <w:ilvl w:val="1"/>
          <w:numId w:val="7"/>
        </w:numPr>
        <w:rPr>
          <w:lang w:val="fr-CA"/>
        </w:rPr>
      </w:pPr>
      <w:r>
        <w:rPr>
          <w:lang w:val="fr-CA"/>
        </w:rPr>
        <w:t>ASSURANCE QUALITÉ</w:t>
      </w:r>
    </w:p>
    <w:p w14:paraId="0014FDB7" w14:textId="77777777" w:rsidR="009B30BC" w:rsidRDefault="009B30BC" w:rsidP="009B30BC">
      <w:pPr>
        <w:pStyle w:val="ARCATParagraph"/>
        <w:numPr>
          <w:ilvl w:val="2"/>
          <w:numId w:val="7"/>
        </w:numPr>
        <w:rPr>
          <w:lang w:val="fr-CA"/>
        </w:rPr>
      </w:pPr>
      <w:r>
        <w:rPr>
          <w:lang w:val="fr-CA"/>
        </w:rPr>
        <w:t>Manufacturier: Entreprise spécialisée dans la fabrication des produits décrits dans la présente section et possédant cinq (5) années d’expérience documentée.</w:t>
      </w:r>
    </w:p>
    <w:p w14:paraId="40560895" w14:textId="77777777" w:rsidR="009B30BC" w:rsidRDefault="009B30BC" w:rsidP="009B30BC">
      <w:pPr>
        <w:pStyle w:val="ARCATParagraph"/>
        <w:numPr>
          <w:ilvl w:val="2"/>
          <w:numId w:val="7"/>
        </w:numPr>
        <w:rPr>
          <w:lang w:val="fr-CA"/>
        </w:rPr>
      </w:pPr>
      <w:r>
        <w:rPr>
          <w:lang w:val="fr-CA"/>
        </w:rPr>
        <w:t>Installateur: Entreprise spécialisée dans l'exécution des travaux de la présente section et possédant au moins deux (2) ans d'expérience documentée dans des projets d'envergure et de complexité similaires.</w:t>
      </w:r>
    </w:p>
    <w:p w14:paraId="3F941153" w14:textId="77777777" w:rsidR="009B30BC" w:rsidRDefault="009B30BC" w:rsidP="009B30BC">
      <w:pPr>
        <w:pStyle w:val="ARCATParagraph"/>
        <w:numPr>
          <w:ilvl w:val="2"/>
          <w:numId w:val="7"/>
        </w:numPr>
        <w:rPr>
          <w:lang w:val="fr-CA"/>
        </w:rPr>
      </w:pPr>
      <w:r>
        <w:rPr>
          <w:lang w:val="fr-CA"/>
        </w:rPr>
        <w:t>Limitations des sources : Produire chaque type de produit à partir d'une seule source de fabrication pour en assurer l'uniformité.</w:t>
      </w:r>
    </w:p>
    <w:p w14:paraId="2E69726C" w14:textId="77777777" w:rsidR="009B30BC" w:rsidRDefault="009B30BC" w:rsidP="009B30BC">
      <w:pPr>
        <w:pStyle w:val="ARCATnote"/>
        <w:rPr>
          <w:lang w:val="fr-CA"/>
        </w:rPr>
      </w:pPr>
      <w:r>
        <w:rPr>
          <w:lang w:val="fr-CA"/>
        </w:rPr>
        <w:t>** NOTE AU SPÉCIFICATEUR ** Inclure une maquette si la taille ou la qualité du projet en justifie la dépense. Voici un exemple de la façon dont une maquette pourrait être spécifiée. Lorsque vous décidez de l'étendue de la maquette, prenez en compte tous les types de travaux majeurs du projet.</w:t>
      </w:r>
    </w:p>
    <w:p w14:paraId="1E5767D6" w14:textId="77777777" w:rsidR="009B30BC" w:rsidRDefault="009B30BC" w:rsidP="009B30BC">
      <w:pPr>
        <w:pStyle w:val="ARCATParagraph"/>
        <w:numPr>
          <w:ilvl w:val="2"/>
          <w:numId w:val="7"/>
        </w:numPr>
        <w:rPr>
          <w:lang w:val="fr-CA"/>
        </w:rPr>
      </w:pPr>
      <w:r>
        <w:rPr>
          <w:lang w:val="fr-CA"/>
        </w:rPr>
        <w:t xml:space="preserve">Maquette: Construire une maquette avec les matériaux réels dans un délai raisonnable pour permettre à l'architecte de l'examiner et ne pas retarder l'avancement des travaux. Placer la maquette à un endroit jugé acceptable par l'architecte et produire des </w:t>
      </w:r>
      <w:r>
        <w:rPr>
          <w:lang w:val="fr-CA"/>
        </w:rPr>
        <w:lastRenderedPageBreak/>
        <w:t>fondations et des supports temporaires.</w:t>
      </w:r>
    </w:p>
    <w:p w14:paraId="1A3744FA" w14:textId="77777777" w:rsidR="009B30BC" w:rsidRDefault="009B30BC" w:rsidP="009B30BC">
      <w:pPr>
        <w:pStyle w:val="ARCATSubPara"/>
        <w:numPr>
          <w:ilvl w:val="3"/>
          <w:numId w:val="7"/>
        </w:numPr>
        <w:rPr>
          <w:lang w:val="fr-CA"/>
        </w:rPr>
      </w:pPr>
      <w:r>
        <w:rPr>
          <w:lang w:val="fr-CA"/>
        </w:rPr>
        <w:t>L'objectif de la maquette est de démontrer la qualité de l'exécution et l'aspect visuel.</w:t>
      </w:r>
    </w:p>
    <w:p w14:paraId="555DE231" w14:textId="77777777" w:rsidR="009B30BC" w:rsidRDefault="009B30BC" w:rsidP="009B30BC">
      <w:pPr>
        <w:pStyle w:val="ARCATSubPara"/>
        <w:numPr>
          <w:ilvl w:val="3"/>
          <w:numId w:val="7"/>
        </w:numPr>
        <w:rPr>
          <w:lang w:val="fr-CA"/>
        </w:rPr>
      </w:pPr>
      <w:r>
        <w:rPr>
          <w:lang w:val="fr-CA"/>
        </w:rPr>
        <w:t>Si la maquette n'est pas acceptable, la reconstruire jusqu'à ce que les résultats soient satisfaisants.</w:t>
      </w:r>
    </w:p>
    <w:p w14:paraId="0DBB548F" w14:textId="77777777" w:rsidR="009B30BC" w:rsidRDefault="009B30BC" w:rsidP="009B30BC">
      <w:pPr>
        <w:pStyle w:val="ARCATSubPara"/>
        <w:numPr>
          <w:ilvl w:val="3"/>
          <w:numId w:val="7"/>
        </w:numPr>
        <w:rPr>
          <w:lang w:val="fr-CA"/>
        </w:rPr>
      </w:pPr>
      <w:r>
        <w:rPr>
          <w:lang w:val="fr-CA"/>
        </w:rPr>
        <w:t>Conserver la maquette pendant la construction afin de pouvoir la comparer avec le travail terminé.</w:t>
      </w:r>
    </w:p>
    <w:p w14:paraId="66A7B4DC" w14:textId="77777777" w:rsidR="009B30BC" w:rsidRDefault="009B30BC" w:rsidP="009B30BC">
      <w:pPr>
        <w:pStyle w:val="ARCATSubPara"/>
        <w:numPr>
          <w:ilvl w:val="3"/>
          <w:numId w:val="7"/>
        </w:numPr>
        <w:rPr>
          <w:lang w:val="fr-CA"/>
        </w:rPr>
      </w:pPr>
      <w:r>
        <w:rPr>
          <w:lang w:val="fr-CA"/>
        </w:rPr>
        <w:t>Ne pas modifier ou enlever la maquette avant la fin des travaux, ou sans autorisation.</w:t>
      </w:r>
    </w:p>
    <w:p w14:paraId="4AD23DA1" w14:textId="77777777" w:rsidR="009B30BC" w:rsidRDefault="009B30BC" w:rsidP="009B30BC">
      <w:pPr>
        <w:pStyle w:val="ARCATArticle"/>
        <w:numPr>
          <w:ilvl w:val="1"/>
          <w:numId w:val="7"/>
        </w:numPr>
        <w:rPr>
          <w:lang w:val="fr-CA"/>
        </w:rPr>
      </w:pPr>
      <w:r>
        <w:rPr>
          <w:lang w:val="fr-CA"/>
        </w:rPr>
        <w:t>RENCONTRE DE PRÉ-INSTALLATION</w:t>
      </w:r>
    </w:p>
    <w:p w14:paraId="7E931DEE" w14:textId="77777777" w:rsidR="009B30BC" w:rsidRDefault="009B30BC" w:rsidP="009B30BC">
      <w:pPr>
        <w:pStyle w:val="ARCATParagraph"/>
        <w:numPr>
          <w:ilvl w:val="2"/>
          <w:numId w:val="7"/>
        </w:numPr>
        <w:rPr>
          <w:lang w:val="fr-CA"/>
        </w:rPr>
      </w:pPr>
      <w:r>
        <w:rPr>
          <w:lang w:val="fr-CA"/>
        </w:rPr>
        <w:t>Préparer une rencontre environ deux (2) semaines avant le début prévu des travaux. L'architecte, l'entrepreneur et les corps de métier concernés doivent y assister. L'ordre du jour doit comprendre le calendrier, les responsabilités, les points critiques et les approbations.</w:t>
      </w:r>
    </w:p>
    <w:p w14:paraId="6CF0287F" w14:textId="77777777" w:rsidR="009B30BC" w:rsidRDefault="009B30BC" w:rsidP="009B30BC">
      <w:pPr>
        <w:pStyle w:val="ARCATArticle"/>
        <w:numPr>
          <w:ilvl w:val="1"/>
          <w:numId w:val="7"/>
        </w:numPr>
        <w:rPr>
          <w:lang w:val="fr-CA"/>
        </w:rPr>
      </w:pPr>
      <w:r>
        <w:rPr>
          <w:lang w:val="fr-CA"/>
        </w:rPr>
        <w:t>LIVRAISON, ENTREPOSAGE ET MANIPULATION</w:t>
      </w:r>
    </w:p>
    <w:p w14:paraId="544E85D9" w14:textId="77777777" w:rsidR="009B30BC" w:rsidRDefault="009B30BC" w:rsidP="009B30BC">
      <w:pPr>
        <w:pStyle w:val="ARCATParagraph"/>
        <w:numPr>
          <w:ilvl w:val="2"/>
          <w:numId w:val="7"/>
        </w:numPr>
        <w:rPr>
          <w:lang w:val="fr-CA"/>
        </w:rPr>
      </w:pPr>
      <w:r>
        <w:rPr>
          <w:lang w:val="fr-CA"/>
        </w:rPr>
        <w:t>Entreposer et manipuler en respectant strictement les instructions et recommandations écrites du manufacturier.</w:t>
      </w:r>
    </w:p>
    <w:p w14:paraId="6371BD75" w14:textId="77777777" w:rsidR="009B30BC" w:rsidRDefault="009B30BC" w:rsidP="009B30BC">
      <w:pPr>
        <w:pStyle w:val="ARCATParagraph"/>
        <w:numPr>
          <w:ilvl w:val="2"/>
          <w:numId w:val="7"/>
        </w:numPr>
        <w:rPr>
          <w:lang w:val="fr-CA"/>
        </w:rPr>
      </w:pPr>
      <w:r>
        <w:rPr>
          <w:lang w:val="fr-CA"/>
        </w:rPr>
        <w:t>Protéger contre les dommages dus aux intempéries, aux températures extrêmes et aux opérations de construction.</w:t>
      </w:r>
    </w:p>
    <w:p w14:paraId="1D7E135D" w14:textId="77777777" w:rsidR="009B30BC" w:rsidRDefault="009B30BC" w:rsidP="009B30BC">
      <w:pPr>
        <w:pStyle w:val="ARCATSubPara"/>
        <w:numPr>
          <w:ilvl w:val="3"/>
          <w:numId w:val="7"/>
        </w:numPr>
        <w:rPr>
          <w:lang w:val="fr-CA"/>
        </w:rPr>
      </w:pPr>
      <w:r>
        <w:rPr>
          <w:lang w:val="fr-CA"/>
        </w:rPr>
        <w:t>Entreposer les casiers de manière à les protéger des coups, rayures et éraflures.</w:t>
      </w:r>
    </w:p>
    <w:p w14:paraId="08B992CE" w14:textId="77777777" w:rsidR="009B30BC" w:rsidRDefault="009B30BC" w:rsidP="009B30BC">
      <w:pPr>
        <w:pStyle w:val="ARCATArticle"/>
        <w:numPr>
          <w:ilvl w:val="1"/>
          <w:numId w:val="7"/>
        </w:numPr>
        <w:rPr>
          <w:lang w:val="fr-CA"/>
        </w:rPr>
      </w:pPr>
      <w:r>
        <w:rPr>
          <w:lang w:val="fr-CA"/>
        </w:rPr>
        <w:t>CONDITIONS DU PROJET</w:t>
      </w:r>
    </w:p>
    <w:p w14:paraId="5241AF45" w14:textId="77777777" w:rsidR="009B30BC" w:rsidRDefault="009B30BC" w:rsidP="009B30BC">
      <w:pPr>
        <w:pStyle w:val="ARCATParagraph"/>
        <w:numPr>
          <w:ilvl w:val="2"/>
          <w:numId w:val="7"/>
        </w:numPr>
        <w:rPr>
          <w:lang w:val="fr-CA"/>
        </w:rPr>
      </w:pPr>
      <w:r>
        <w:rPr>
          <w:lang w:val="fr-CA"/>
        </w:rPr>
        <w:t>Maintenir les conditions environnementales (température, humidité et ventilation) dans les limites recommandées par le manufacturier pour des résultats optimaux. Ne pas installer les produits dans des conditions environnementales hors des limites recommandées par le manufacturier.</w:t>
      </w:r>
    </w:p>
    <w:p w14:paraId="3CEDBA04" w14:textId="77777777" w:rsidR="009B30BC" w:rsidRDefault="009B30BC" w:rsidP="009B30BC">
      <w:pPr>
        <w:pStyle w:val="ARCATArticle"/>
        <w:numPr>
          <w:ilvl w:val="1"/>
          <w:numId w:val="7"/>
        </w:numPr>
        <w:rPr>
          <w:lang w:val="fr-CA"/>
        </w:rPr>
      </w:pPr>
      <w:r>
        <w:rPr>
          <w:lang w:val="fr-CA"/>
        </w:rPr>
        <w:t>GARANTIE</w:t>
      </w:r>
    </w:p>
    <w:p w14:paraId="0705FE07" w14:textId="77777777" w:rsidR="009B30BC" w:rsidRDefault="009B30BC" w:rsidP="009B30BC">
      <w:pPr>
        <w:pStyle w:val="ARCATParagraph"/>
        <w:numPr>
          <w:ilvl w:val="2"/>
          <w:numId w:val="7"/>
        </w:numPr>
        <w:rPr>
          <w:lang w:val="fr-CA"/>
        </w:rPr>
      </w:pPr>
      <w:r>
        <w:rPr>
          <w:lang w:val="fr-CA"/>
        </w:rPr>
        <w:t>Garantie limitée standard du manufacturier, sauf indication contraire.</w:t>
      </w:r>
    </w:p>
    <w:p w14:paraId="0BEF0C77" w14:textId="77777777" w:rsidR="009B30BC" w:rsidRDefault="009B30BC" w:rsidP="009B30BC">
      <w:pPr>
        <w:pStyle w:val="ARCATSubPara"/>
        <w:numPr>
          <w:ilvl w:val="3"/>
          <w:numId w:val="7"/>
        </w:numPr>
        <w:rPr>
          <w:lang w:val="fr-CA"/>
        </w:rPr>
      </w:pPr>
      <w:r>
        <w:rPr>
          <w:lang w:val="fr-CA"/>
        </w:rPr>
        <w:t>Les casiers sont garantis contre tout défaut de qualité des matériaux et de la fabrication (y compris la finition) pendant une période de cinq (5) ans à compter de la date de réception finale des travaux.</w:t>
      </w:r>
    </w:p>
    <w:p w14:paraId="6CBDF45D" w14:textId="77777777" w:rsidR="009B30BC" w:rsidRPr="00746D2D" w:rsidRDefault="009B30BC" w:rsidP="009B30BC">
      <w:pPr>
        <w:pStyle w:val="ARCATSubPara"/>
        <w:numPr>
          <w:ilvl w:val="3"/>
          <w:numId w:val="7"/>
        </w:numPr>
        <w:rPr>
          <w:lang w:val="fr-CA"/>
        </w:rPr>
      </w:pPr>
      <w:r>
        <w:rPr>
          <w:lang w:val="fr-CA"/>
        </w:rPr>
        <w:t>Aucune garantie sur les casiers placés dans ou à proximité d'un environnement humide (piscine, front de mer, etc.) ou de produits chimiques.</w:t>
      </w:r>
    </w:p>
    <w:p w14:paraId="4E548A65" w14:textId="77777777" w:rsidR="009B30BC" w:rsidRDefault="009B30BC" w:rsidP="009B30BC">
      <w:pPr>
        <w:pStyle w:val="ARCATPart"/>
        <w:numPr>
          <w:ilvl w:val="0"/>
          <w:numId w:val="7"/>
        </w:numPr>
        <w:rPr>
          <w:lang w:val="fr-CA"/>
        </w:rPr>
      </w:pPr>
      <w:r>
        <w:rPr>
          <w:lang w:val="fr-CA"/>
        </w:rPr>
        <w:t>PRODUITS</w:t>
      </w:r>
    </w:p>
    <w:p w14:paraId="1C4E3337" w14:textId="77777777" w:rsidR="009B30BC" w:rsidRDefault="009B30BC" w:rsidP="009B30BC">
      <w:pPr>
        <w:pStyle w:val="ARCATArticle"/>
        <w:numPr>
          <w:ilvl w:val="1"/>
          <w:numId w:val="7"/>
        </w:numPr>
        <w:rPr>
          <w:lang w:val="fr-CA"/>
        </w:rPr>
      </w:pPr>
      <w:r>
        <w:rPr>
          <w:lang w:val="fr-CA"/>
        </w:rPr>
        <w:t>MANUFACTURIERS</w:t>
      </w:r>
    </w:p>
    <w:p w14:paraId="7F0F7561" w14:textId="77777777" w:rsidR="009B30BC" w:rsidRDefault="009B30BC" w:rsidP="009B30BC">
      <w:pPr>
        <w:pStyle w:val="ARCATParagraph"/>
        <w:numPr>
          <w:ilvl w:val="2"/>
          <w:numId w:val="7"/>
        </w:numPr>
        <w:rPr>
          <w:lang w:val="fr-CA"/>
        </w:rPr>
      </w:pPr>
      <w:r>
        <w:rPr>
          <w:lang w:val="fr-CA"/>
        </w:rPr>
        <w:t xml:space="preserve">Manufacturier accepté: LINCORA, situé au: 6265 Notre-Dame E.; Montréal, QC H1N 2E9; Sans-frais: 1-800-564-9001; Téléphone: 514-253-5700; Courriel: </w:t>
      </w:r>
      <w:hyperlink r:id="rId13" w:history="1">
        <w:r>
          <w:rPr>
            <w:rStyle w:val="Lienhypertexte"/>
            <w:lang w:val="fr-CA"/>
          </w:rPr>
          <w:t>info@lincora.com</w:t>
        </w:r>
      </w:hyperlink>
      <w:r>
        <w:rPr>
          <w:lang w:val="fr-CA"/>
        </w:rPr>
        <w:t xml:space="preserve">; Site internet: </w:t>
      </w:r>
      <w:hyperlink r:id="rId14" w:history="1">
        <w:r>
          <w:rPr>
            <w:rStyle w:val="Lienhypertexte"/>
            <w:lang w:val="fr-CA"/>
          </w:rPr>
          <w:t>https://www.lincora.com</w:t>
        </w:r>
      </w:hyperlink>
    </w:p>
    <w:p w14:paraId="0F17177B" w14:textId="77777777" w:rsidR="009B30BC" w:rsidRDefault="009B30BC" w:rsidP="009B30BC">
      <w:pPr>
        <w:pStyle w:val="ARCATnote"/>
        <w:rPr>
          <w:lang w:val="fr-CA"/>
        </w:rPr>
      </w:pPr>
      <w:r>
        <w:rPr>
          <w:lang w:val="fr-CA"/>
        </w:rPr>
        <w:t>** NOTE AU SPÉCIFICATEUR ** Supprimer l’un des deux paragraphes suivants; coordonner selon les exigences de la section Division 1 sur les options et les substitutions de produits.</w:t>
      </w:r>
    </w:p>
    <w:p w14:paraId="03EC8C4D" w14:textId="77777777" w:rsidR="009B30BC" w:rsidRDefault="009B30BC" w:rsidP="009B30BC">
      <w:pPr>
        <w:pStyle w:val="ARCATParagraph"/>
        <w:numPr>
          <w:ilvl w:val="2"/>
          <w:numId w:val="7"/>
        </w:numPr>
        <w:rPr>
          <w:lang w:val="fr-CA"/>
        </w:rPr>
      </w:pPr>
      <w:r>
        <w:rPr>
          <w:lang w:val="fr-CA"/>
        </w:rPr>
        <w:t>Substitutions: Non autorisées.</w:t>
      </w:r>
    </w:p>
    <w:p w14:paraId="24CF0572" w14:textId="77777777" w:rsidR="009B30BC" w:rsidRDefault="009B30BC" w:rsidP="009B30BC">
      <w:pPr>
        <w:pStyle w:val="ARCATParagraph"/>
        <w:numPr>
          <w:ilvl w:val="2"/>
          <w:numId w:val="7"/>
        </w:numPr>
        <w:rPr>
          <w:lang w:val="fr-CA"/>
        </w:rPr>
      </w:pPr>
      <w:r>
        <w:rPr>
          <w:lang w:val="fr-CA"/>
        </w:rPr>
        <w:lastRenderedPageBreak/>
        <w:t>Les demandes de substitution seront examinées conformément aux dispositions de la section 01600.</w:t>
      </w:r>
    </w:p>
    <w:p w14:paraId="3510A4FB" w14:textId="77777777" w:rsidR="009B30BC" w:rsidRDefault="009B30BC" w:rsidP="009B30BC">
      <w:pPr>
        <w:pStyle w:val="ARCATArticle"/>
        <w:numPr>
          <w:ilvl w:val="1"/>
          <w:numId w:val="7"/>
        </w:numPr>
        <w:rPr>
          <w:lang w:val="fr-CA"/>
        </w:rPr>
      </w:pPr>
      <w:r>
        <w:rPr>
          <w:lang w:val="fr-CA"/>
        </w:rPr>
        <w:t>EXIGENCES DE PERFORMANCE ET DE CONCEPTION</w:t>
      </w:r>
    </w:p>
    <w:p w14:paraId="5A95FE5C" w14:textId="77777777" w:rsidR="009B30BC" w:rsidRDefault="009B30BC" w:rsidP="009B30BC">
      <w:pPr>
        <w:pStyle w:val="ARCATParagraph"/>
        <w:numPr>
          <w:ilvl w:val="2"/>
          <w:numId w:val="7"/>
        </w:numPr>
        <w:rPr>
          <w:lang w:val="fr-CA"/>
        </w:rPr>
      </w:pPr>
      <w:r>
        <w:rPr>
          <w:lang w:val="fr-CA"/>
        </w:rPr>
        <w:t>Dimensions vérifiées pour installation sur le terrain: Des dessins indiquant les dimensions réelles des zones recevant les casiers doivent être soumis au manufacturier avant la fabrication des casiers et des équipements associés.</w:t>
      </w:r>
    </w:p>
    <w:p w14:paraId="474BECB5" w14:textId="77777777" w:rsidR="009B30BC" w:rsidRDefault="009B30BC" w:rsidP="009B30BC">
      <w:pPr>
        <w:pStyle w:val="ARCATnote"/>
        <w:rPr>
          <w:lang w:val="fr-CA"/>
        </w:rPr>
      </w:pPr>
      <w:r>
        <w:rPr>
          <w:lang w:val="fr-CA"/>
        </w:rPr>
        <w:t>** NOTE AU SPÉCIFICATEUR ** Supprimer l’article ou les options non requises.</w:t>
      </w:r>
    </w:p>
    <w:p w14:paraId="46C4BB10" w14:textId="77777777" w:rsidR="009B30BC" w:rsidRDefault="009B30BC" w:rsidP="009B30BC">
      <w:pPr>
        <w:pStyle w:val="ARCATArticle"/>
        <w:numPr>
          <w:ilvl w:val="1"/>
          <w:numId w:val="7"/>
        </w:numPr>
        <w:rPr>
          <w:lang w:val="fr-CA"/>
        </w:rPr>
      </w:pPr>
      <w:r>
        <w:rPr>
          <w:lang w:val="fr-CA"/>
        </w:rPr>
        <w:t>CASIER MÉTALLIQUE ENTIÈREMENT SOUDÉ – SERIES 53</w:t>
      </w:r>
    </w:p>
    <w:p w14:paraId="04493074" w14:textId="77777777" w:rsidR="009B30BC" w:rsidRDefault="009B30BC" w:rsidP="009B30BC">
      <w:pPr>
        <w:pStyle w:val="ARCATParagraph"/>
        <w:numPr>
          <w:ilvl w:val="2"/>
          <w:numId w:val="7"/>
        </w:numPr>
        <w:rPr>
          <w:lang w:val="fr-CA"/>
        </w:rPr>
      </w:pPr>
      <w:r>
        <w:rPr>
          <w:lang w:val="fr-CA"/>
        </w:rPr>
        <w:t>Base de conception: Série 53 Dura Standard avec 3 points de contact par LINCORA. Entièrement soudé. Aucune perforation sur les panneaux pour l’assemblage. Sans rivets.</w:t>
      </w:r>
    </w:p>
    <w:p w14:paraId="06D48B3D" w14:textId="77777777" w:rsidR="009B30BC" w:rsidRDefault="009B30BC" w:rsidP="009B30BC">
      <w:pPr>
        <w:pStyle w:val="ARCATnote"/>
        <w:rPr>
          <w:lang w:val="fr-CA"/>
        </w:rPr>
      </w:pPr>
      <w:r>
        <w:rPr>
          <w:lang w:val="fr-CA"/>
        </w:rPr>
        <w:t>** NOTE AU SPÉCIFICATEUR ** ** NOTE AU SPÉCIFICATEUR ** Supprimer les options de modèle, de tiers, de largeur et de profondeur non requises.</w:t>
      </w:r>
    </w:p>
    <w:p w14:paraId="22EE665F" w14:textId="77777777" w:rsidR="009B30BC" w:rsidRDefault="009B30BC" w:rsidP="009B30BC">
      <w:pPr>
        <w:pStyle w:val="ARCATSubPara"/>
        <w:numPr>
          <w:ilvl w:val="3"/>
          <w:numId w:val="7"/>
        </w:numPr>
        <w:rPr>
          <w:lang w:val="fr-CA"/>
        </w:rPr>
      </w:pPr>
      <w:r>
        <w:rPr>
          <w:lang w:val="fr-CA"/>
        </w:rPr>
        <w:t>Modèle: Standard.</w:t>
      </w:r>
    </w:p>
    <w:p w14:paraId="2EDA21BB" w14:textId="77777777" w:rsidR="009B30BC" w:rsidRDefault="009B30BC" w:rsidP="009B30BC">
      <w:pPr>
        <w:pStyle w:val="ARCATSubPara"/>
        <w:numPr>
          <w:ilvl w:val="3"/>
          <w:numId w:val="7"/>
        </w:numPr>
        <w:rPr>
          <w:lang w:val="fr-CA"/>
        </w:rPr>
      </w:pPr>
      <w:r>
        <w:rPr>
          <w:lang w:val="fr-CA"/>
        </w:rPr>
        <w:t>Modèle: Robuste.</w:t>
      </w:r>
    </w:p>
    <w:p w14:paraId="014CC6E6" w14:textId="77777777" w:rsidR="009B30BC" w:rsidRDefault="009B30BC" w:rsidP="009B30BC">
      <w:pPr>
        <w:pStyle w:val="ARCATSubPara"/>
        <w:numPr>
          <w:ilvl w:val="3"/>
          <w:numId w:val="7"/>
        </w:numPr>
        <w:rPr>
          <w:lang w:val="fr-CA"/>
        </w:rPr>
      </w:pPr>
      <w:r>
        <w:rPr>
          <w:lang w:val="fr-CA"/>
        </w:rPr>
        <w:t>Modèle: Ultra Robuste.</w:t>
      </w:r>
    </w:p>
    <w:p w14:paraId="79770F5D" w14:textId="77777777" w:rsidR="009B30BC" w:rsidRDefault="009B30BC" w:rsidP="009B30BC">
      <w:pPr>
        <w:pStyle w:val="ARCATSubPara"/>
        <w:numPr>
          <w:ilvl w:val="3"/>
          <w:numId w:val="7"/>
        </w:numPr>
        <w:rPr>
          <w:lang w:val="fr-CA"/>
        </w:rPr>
      </w:pPr>
      <w:r>
        <w:rPr>
          <w:lang w:val="fr-CA"/>
        </w:rPr>
        <w:t>Nombre de portes: Une.</w:t>
      </w:r>
    </w:p>
    <w:p w14:paraId="67954A43" w14:textId="77777777" w:rsidR="009B30BC" w:rsidRDefault="009B30BC" w:rsidP="009B30BC">
      <w:pPr>
        <w:pStyle w:val="ARCATSubPara"/>
        <w:numPr>
          <w:ilvl w:val="3"/>
          <w:numId w:val="7"/>
        </w:numPr>
        <w:rPr>
          <w:lang w:val="fr-CA"/>
        </w:rPr>
      </w:pPr>
      <w:r>
        <w:rPr>
          <w:lang w:val="fr-CA"/>
        </w:rPr>
        <w:t>Nombre de portes: Deux.</w:t>
      </w:r>
    </w:p>
    <w:p w14:paraId="654ECBDF" w14:textId="77777777" w:rsidR="009B30BC" w:rsidRDefault="009B30BC" w:rsidP="009B30BC">
      <w:pPr>
        <w:pStyle w:val="ARCATSubPara"/>
        <w:numPr>
          <w:ilvl w:val="3"/>
          <w:numId w:val="7"/>
        </w:numPr>
        <w:rPr>
          <w:lang w:val="fr-CA"/>
        </w:rPr>
      </w:pPr>
      <w:r>
        <w:rPr>
          <w:lang w:val="fr-CA"/>
        </w:rPr>
        <w:t>Nombre de portes: Trois.</w:t>
      </w:r>
    </w:p>
    <w:p w14:paraId="1AF01A8E" w14:textId="77777777" w:rsidR="009B30BC" w:rsidRDefault="009B30BC" w:rsidP="009B30BC">
      <w:pPr>
        <w:pStyle w:val="ARCATSubPara"/>
        <w:numPr>
          <w:ilvl w:val="3"/>
          <w:numId w:val="7"/>
        </w:numPr>
        <w:rPr>
          <w:lang w:val="fr-CA"/>
        </w:rPr>
      </w:pPr>
      <w:r>
        <w:rPr>
          <w:lang w:val="fr-CA"/>
        </w:rPr>
        <w:t>Nombre de portes: Quatre.</w:t>
      </w:r>
    </w:p>
    <w:p w14:paraId="08378CAF" w14:textId="77777777" w:rsidR="009B30BC" w:rsidRDefault="009B30BC" w:rsidP="009B30BC">
      <w:pPr>
        <w:pStyle w:val="ARCATSubPara"/>
        <w:numPr>
          <w:ilvl w:val="3"/>
          <w:numId w:val="7"/>
        </w:numPr>
        <w:rPr>
          <w:lang w:val="fr-CA"/>
        </w:rPr>
      </w:pPr>
      <w:r>
        <w:rPr>
          <w:lang w:val="fr-CA"/>
        </w:rPr>
        <w:t>Nombre de portes: Cinq. Disponible pour des casiers de 60 pouces (1524 mm) de haut ou plus.</w:t>
      </w:r>
    </w:p>
    <w:p w14:paraId="561CD9E8" w14:textId="77777777" w:rsidR="009B30BC" w:rsidRDefault="009B30BC" w:rsidP="009B30BC">
      <w:pPr>
        <w:pStyle w:val="ARCATSubPara"/>
        <w:numPr>
          <w:ilvl w:val="3"/>
          <w:numId w:val="7"/>
        </w:numPr>
        <w:rPr>
          <w:lang w:val="fr-CA"/>
        </w:rPr>
      </w:pPr>
      <w:r>
        <w:rPr>
          <w:lang w:val="fr-CA"/>
        </w:rPr>
        <w:t>Nombre de portes: Six. Disponible pour des casiers de 72 pouces (1829 mm) de haut ou plus.</w:t>
      </w:r>
    </w:p>
    <w:p w14:paraId="2BE08C4C" w14:textId="77777777" w:rsidR="009B30BC" w:rsidRDefault="009B30BC" w:rsidP="009B30BC">
      <w:pPr>
        <w:pStyle w:val="ARCATSubPara"/>
        <w:numPr>
          <w:ilvl w:val="3"/>
          <w:numId w:val="7"/>
        </w:numPr>
        <w:rPr>
          <w:lang w:val="fr-CA"/>
        </w:rPr>
      </w:pPr>
      <w:r>
        <w:rPr>
          <w:lang w:val="fr-CA"/>
        </w:rPr>
        <w:t>Largeur: Min: 9 pouces (228.6 mm). Max: 48 pouces (1219.2 mm).</w:t>
      </w:r>
    </w:p>
    <w:p w14:paraId="6073127A" w14:textId="77777777" w:rsidR="009B30BC" w:rsidRDefault="009B30BC" w:rsidP="009B30BC">
      <w:pPr>
        <w:pStyle w:val="ARCATSubPara"/>
        <w:numPr>
          <w:ilvl w:val="3"/>
          <w:numId w:val="7"/>
        </w:numPr>
        <w:rPr>
          <w:lang w:val="fr-CA"/>
        </w:rPr>
      </w:pPr>
      <w:r>
        <w:rPr>
          <w:lang w:val="fr-CA"/>
        </w:rPr>
        <w:t>Profondeur: Min: 12 pouces (304.8 mm). Max: 28 pouces (711.2 mm).</w:t>
      </w:r>
    </w:p>
    <w:p w14:paraId="3998CE7A" w14:textId="77777777" w:rsidR="009B30BC" w:rsidRDefault="009B30BC" w:rsidP="009B30BC">
      <w:pPr>
        <w:pStyle w:val="ARCATnote"/>
        <w:rPr>
          <w:lang w:val="fr-CA"/>
        </w:rPr>
      </w:pPr>
      <w:r>
        <w:rPr>
          <w:lang w:val="fr-CA"/>
        </w:rPr>
        <w:t>** NOTE AU SPÉCIFICATEUR ** 46 pouces de hauteur est seulement disponible pour les unités d’une porte de haut.</w:t>
      </w:r>
    </w:p>
    <w:p w14:paraId="3635F756" w14:textId="77777777" w:rsidR="009B30BC" w:rsidRDefault="009B30BC" w:rsidP="009B30BC">
      <w:pPr>
        <w:pStyle w:val="ARCATSubPara"/>
        <w:numPr>
          <w:ilvl w:val="3"/>
          <w:numId w:val="7"/>
        </w:numPr>
        <w:rPr>
          <w:lang w:val="fr-CA"/>
        </w:rPr>
      </w:pPr>
      <w:r>
        <w:rPr>
          <w:lang w:val="fr-CA"/>
        </w:rPr>
        <w:t>Hauteur: Min: 30.05 pouces (762 mm). Max: 90 pouces (2286 mm).</w:t>
      </w:r>
    </w:p>
    <w:p w14:paraId="4F5E6FFD" w14:textId="77777777" w:rsidR="009B30BC" w:rsidRDefault="009B30BC" w:rsidP="009B30BC">
      <w:pPr>
        <w:pStyle w:val="ARCATParagraph"/>
        <w:numPr>
          <w:ilvl w:val="2"/>
          <w:numId w:val="7"/>
        </w:numPr>
        <w:rPr>
          <w:lang w:val="fr-CA"/>
        </w:rPr>
      </w:pPr>
      <w:r>
        <w:rPr>
          <w:lang w:val="fr-CA"/>
        </w:rPr>
        <w:t>CADRE DU CASIER:</w:t>
      </w:r>
    </w:p>
    <w:p w14:paraId="74FB1D44" w14:textId="77777777" w:rsidR="009B30BC" w:rsidRDefault="009B30BC" w:rsidP="009B30BC">
      <w:pPr>
        <w:pStyle w:val="ARCATSubPara"/>
        <w:numPr>
          <w:ilvl w:val="3"/>
          <w:numId w:val="7"/>
        </w:numPr>
        <w:rPr>
          <w:lang w:val="fr-CA"/>
        </w:rPr>
      </w:pPr>
      <w:r>
        <w:rPr>
          <w:lang w:val="fr-CA"/>
        </w:rPr>
        <w:t>Matériaux: Acier standard ASTM A366 de première qualité. Aucune imperfection de surface.</w:t>
      </w:r>
    </w:p>
    <w:p w14:paraId="609EAA2B" w14:textId="77777777" w:rsidR="009B30BC" w:rsidRDefault="009B30BC" w:rsidP="009B30BC">
      <w:pPr>
        <w:pStyle w:val="ARCATSubPara"/>
        <w:numPr>
          <w:ilvl w:val="3"/>
          <w:numId w:val="7"/>
        </w:numPr>
        <w:rPr>
          <w:lang w:val="fr-CA"/>
        </w:rPr>
      </w:pPr>
      <w:r>
        <w:rPr>
          <w:lang w:val="fr-CA"/>
        </w:rPr>
        <w:t>Cadre: Feuille d’acier de calibre 16 (1.52 mm). Une bande d’acier pliée de sorte à former un bord à triple plis à 90 degrés. Les quatre coins sont assemblés par soudure au point.</w:t>
      </w:r>
    </w:p>
    <w:p w14:paraId="41F32630" w14:textId="77777777" w:rsidR="009B30BC" w:rsidRDefault="009B30BC" w:rsidP="009B30BC">
      <w:pPr>
        <w:pStyle w:val="ARCATSubPara"/>
        <w:numPr>
          <w:ilvl w:val="3"/>
          <w:numId w:val="7"/>
        </w:numPr>
        <w:rPr>
          <w:lang w:val="fr-CA"/>
        </w:rPr>
      </w:pPr>
      <w:r>
        <w:rPr>
          <w:lang w:val="fr-CA"/>
        </w:rPr>
        <w:t>Moraillon : Un pour chaque mode de point de contact. Fait d’acier de calibre 12 (2.67 mm) soudé au cadre. Utilisé pour retenir les doigts de retenue en nylon intégrés dans le support amovible du mécanisme de fermeture de la porte.</w:t>
      </w:r>
    </w:p>
    <w:p w14:paraId="280CCEDD" w14:textId="77777777" w:rsidR="009B30BC" w:rsidRDefault="009B30BC" w:rsidP="009B30BC">
      <w:pPr>
        <w:pStyle w:val="ARCATSubPara"/>
        <w:numPr>
          <w:ilvl w:val="3"/>
          <w:numId w:val="7"/>
        </w:numPr>
        <w:rPr>
          <w:lang w:val="fr-CA"/>
        </w:rPr>
      </w:pPr>
      <w:r>
        <w:rPr>
          <w:lang w:val="fr-CA"/>
        </w:rPr>
        <w:t>Mécanisme de fermeture: bouton levier.</w:t>
      </w:r>
    </w:p>
    <w:p w14:paraId="0E68BC72" w14:textId="77777777" w:rsidR="009B30BC" w:rsidRDefault="009B30BC" w:rsidP="009B30BC">
      <w:pPr>
        <w:pStyle w:val="ARCATSubSub1"/>
        <w:numPr>
          <w:ilvl w:val="4"/>
          <w:numId w:val="7"/>
        </w:numPr>
        <w:rPr>
          <w:lang w:val="fr-CA"/>
        </w:rPr>
      </w:pPr>
      <w:r>
        <w:rPr>
          <w:lang w:val="fr-CA"/>
        </w:rPr>
        <w:t>Un support mobile vertical contient des doigts de retenue en nylon activés par des ressorts qui maintiennent la porte fermée. Les doigts de nylon permettent à la porte de se fermer même si elle est verrouillée.</w:t>
      </w:r>
    </w:p>
    <w:p w14:paraId="631211D1" w14:textId="77777777" w:rsidR="009B30BC" w:rsidRDefault="009B30BC" w:rsidP="009B30BC">
      <w:pPr>
        <w:pStyle w:val="ARCATSubSub1"/>
        <w:numPr>
          <w:ilvl w:val="4"/>
          <w:numId w:val="7"/>
        </w:numPr>
        <w:rPr>
          <w:lang w:val="fr-CA"/>
        </w:rPr>
      </w:pPr>
      <w:r>
        <w:rPr>
          <w:lang w:val="fr-CA"/>
        </w:rPr>
        <w:t>Bouton levier en acier : recouvert d'un revêtement en nylon moulé optimal pour la prise en main. Un trou est percé dans le bouton du levier pour permettre l'insertion d'un cadenas.</w:t>
      </w:r>
    </w:p>
    <w:p w14:paraId="474265CD" w14:textId="77777777" w:rsidR="009B30BC" w:rsidRDefault="009B30BC" w:rsidP="009B30BC">
      <w:pPr>
        <w:pStyle w:val="ARCATSubPara"/>
        <w:numPr>
          <w:ilvl w:val="3"/>
          <w:numId w:val="7"/>
        </w:numPr>
        <w:rPr>
          <w:lang w:val="fr-CA"/>
        </w:rPr>
      </w:pPr>
      <w:r>
        <w:rPr>
          <w:lang w:val="fr-CA"/>
        </w:rPr>
        <w:t>Nombre de points de contact en fonction de la hauteur de la porte :</w:t>
      </w:r>
    </w:p>
    <w:p w14:paraId="5948525F" w14:textId="77777777" w:rsidR="009B30BC" w:rsidRDefault="009B30BC" w:rsidP="009B30BC">
      <w:pPr>
        <w:pStyle w:val="ARCATSubSub1"/>
        <w:numPr>
          <w:ilvl w:val="4"/>
          <w:numId w:val="7"/>
        </w:numPr>
        <w:rPr>
          <w:lang w:val="fr-CA"/>
        </w:rPr>
      </w:pPr>
      <w:r>
        <w:rPr>
          <w:lang w:val="fr-CA"/>
        </w:rPr>
        <w:t>Hauteur de porte: plus de 43 pouces (1092 mm) : 3 points de contact.</w:t>
      </w:r>
    </w:p>
    <w:p w14:paraId="468CEBBD" w14:textId="77777777" w:rsidR="009B30BC" w:rsidRDefault="009B30BC" w:rsidP="009B30BC">
      <w:pPr>
        <w:pStyle w:val="ARCATSubSub1"/>
        <w:numPr>
          <w:ilvl w:val="4"/>
          <w:numId w:val="7"/>
        </w:numPr>
        <w:rPr>
          <w:lang w:val="fr-CA"/>
        </w:rPr>
      </w:pPr>
      <w:r>
        <w:rPr>
          <w:lang w:val="fr-CA"/>
        </w:rPr>
        <w:t xml:space="preserve">Hauteur de porte : de 19 à 43 pouces (483 à 1092 mm) : 2 points de </w:t>
      </w:r>
      <w:r>
        <w:rPr>
          <w:lang w:val="fr-CA"/>
        </w:rPr>
        <w:lastRenderedPageBreak/>
        <w:t>contact.</w:t>
      </w:r>
    </w:p>
    <w:p w14:paraId="273C9AB6" w14:textId="77777777" w:rsidR="009B30BC" w:rsidRDefault="009B30BC" w:rsidP="009B30BC">
      <w:pPr>
        <w:pStyle w:val="ARCATSubSub1"/>
        <w:numPr>
          <w:ilvl w:val="4"/>
          <w:numId w:val="7"/>
        </w:numPr>
        <w:rPr>
          <w:lang w:val="fr-CA"/>
        </w:rPr>
      </w:pPr>
      <w:r>
        <w:rPr>
          <w:lang w:val="fr-CA"/>
        </w:rPr>
        <w:t>Hauteur de porte : de 9 à 19 pouces (229 à 483 mm) : 1 point de contact.</w:t>
      </w:r>
    </w:p>
    <w:p w14:paraId="5B0804EB" w14:textId="77777777" w:rsidR="009B30BC" w:rsidRDefault="009B30BC" w:rsidP="009B30BC">
      <w:pPr>
        <w:pStyle w:val="ARCATSubPara"/>
        <w:numPr>
          <w:ilvl w:val="3"/>
          <w:numId w:val="7"/>
        </w:numPr>
        <w:rPr>
          <w:lang w:val="fr-CA"/>
        </w:rPr>
      </w:pPr>
      <w:r>
        <w:rPr>
          <w:lang w:val="fr-CA"/>
        </w:rPr>
        <w:t xml:space="preserve">Fond: Feuille d’acier </w:t>
      </w:r>
      <w:proofErr w:type="spellStart"/>
      <w:r>
        <w:rPr>
          <w:lang w:val="fr-CA"/>
        </w:rPr>
        <w:t>Galvanneal</w:t>
      </w:r>
      <w:proofErr w:type="spellEnd"/>
      <w:r>
        <w:rPr>
          <w:lang w:val="fr-CA"/>
        </w:rPr>
        <w:t>, A653 CS TY B.</w:t>
      </w:r>
    </w:p>
    <w:p w14:paraId="5DB18C2D" w14:textId="77777777" w:rsidR="009B30BC" w:rsidRDefault="009B30BC" w:rsidP="009B30BC">
      <w:pPr>
        <w:pStyle w:val="ARCATnote"/>
        <w:rPr>
          <w:lang w:val="fr-CA"/>
        </w:rPr>
      </w:pPr>
      <w:r>
        <w:rPr>
          <w:lang w:val="fr-CA"/>
        </w:rPr>
        <w:t>** NOTE AU SPÉCIFICATEUR ** Supprimer l’épaisseur de tôle non-requise. Un calibre 20 s’applique aux unités Standards. Un calibre 16 s’applique aux unités Robustes et Ultra Robustes.</w:t>
      </w:r>
    </w:p>
    <w:p w14:paraId="7F5B8E42" w14:textId="77777777" w:rsidR="009B30BC" w:rsidRDefault="009B30BC" w:rsidP="009B30BC">
      <w:pPr>
        <w:pStyle w:val="ARCATSubSub1"/>
        <w:numPr>
          <w:ilvl w:val="4"/>
          <w:numId w:val="7"/>
        </w:numPr>
        <w:rPr>
          <w:lang w:val="fr-CA"/>
        </w:rPr>
      </w:pPr>
      <w:r>
        <w:rPr>
          <w:lang w:val="fr-CA"/>
        </w:rPr>
        <w:t>Épaisseur de tôle: Calibre 20 (0.91 mm).</w:t>
      </w:r>
    </w:p>
    <w:p w14:paraId="766D7A1A" w14:textId="77777777" w:rsidR="009B30BC" w:rsidRDefault="009B30BC" w:rsidP="009B30BC">
      <w:pPr>
        <w:pStyle w:val="ARCATSubSub1"/>
        <w:numPr>
          <w:ilvl w:val="4"/>
          <w:numId w:val="7"/>
        </w:numPr>
        <w:rPr>
          <w:lang w:val="fr-CA"/>
        </w:rPr>
      </w:pPr>
      <w:r>
        <w:rPr>
          <w:lang w:val="fr-CA"/>
        </w:rPr>
        <w:t>Épaisseur de rôle: Calibre 16 (1.52 mm).</w:t>
      </w:r>
    </w:p>
    <w:p w14:paraId="60F228A9" w14:textId="77777777" w:rsidR="009B30BC" w:rsidRDefault="009B30BC" w:rsidP="009B30BC">
      <w:pPr>
        <w:pStyle w:val="ARCATSubSub1"/>
        <w:numPr>
          <w:ilvl w:val="4"/>
          <w:numId w:val="7"/>
        </w:numPr>
        <w:rPr>
          <w:lang w:val="fr-CA"/>
        </w:rPr>
      </w:pPr>
      <w:r>
        <w:rPr>
          <w:lang w:val="fr-CA"/>
        </w:rPr>
        <w:t xml:space="preserve">Fond incliné et perforé pour permettre l’évacuation de l’eau à l’extérieur et à l’avant de la base en retrait. </w:t>
      </w:r>
    </w:p>
    <w:p w14:paraId="450EC6EB" w14:textId="77777777" w:rsidR="009B30BC" w:rsidRDefault="009B30BC" w:rsidP="009B30BC">
      <w:pPr>
        <w:pStyle w:val="ARCATSubSub1"/>
        <w:numPr>
          <w:ilvl w:val="4"/>
          <w:numId w:val="7"/>
        </w:numPr>
        <w:rPr>
          <w:lang w:val="fr-CA"/>
        </w:rPr>
      </w:pPr>
      <w:r>
        <w:rPr>
          <w:lang w:val="fr-CA"/>
        </w:rPr>
        <w:t>Rebords latéraux et arrières: Pliés à 90 degrés vers le bas.</w:t>
      </w:r>
    </w:p>
    <w:p w14:paraId="62F1F1F2" w14:textId="77777777" w:rsidR="009B30BC" w:rsidRDefault="009B30BC" w:rsidP="009B30BC">
      <w:pPr>
        <w:pStyle w:val="ARCATSubSub1"/>
        <w:numPr>
          <w:ilvl w:val="4"/>
          <w:numId w:val="7"/>
        </w:numPr>
        <w:rPr>
          <w:lang w:val="fr-CA"/>
        </w:rPr>
      </w:pPr>
      <w:r>
        <w:rPr>
          <w:lang w:val="fr-CA"/>
        </w:rPr>
        <w:t>Rebord avant: Double couche pour égaler l’épaisseur de calibre 16 (1.52 mm) du cadre inférieur.</w:t>
      </w:r>
    </w:p>
    <w:p w14:paraId="76DBC32D" w14:textId="77777777" w:rsidR="009B30BC" w:rsidRDefault="009B30BC" w:rsidP="009B30BC">
      <w:pPr>
        <w:pStyle w:val="ARCATSubSub1"/>
        <w:numPr>
          <w:ilvl w:val="4"/>
          <w:numId w:val="7"/>
        </w:numPr>
        <w:rPr>
          <w:lang w:val="fr-CA"/>
        </w:rPr>
      </w:pPr>
      <w:r>
        <w:rPr>
          <w:lang w:val="fr-CA"/>
        </w:rPr>
        <w:t>Extrémité avant: Faite d’une séquence de quatre plis pour créer une gâche de porte pleine largeur équipée d’un pare-chocs de porte riveté.</w:t>
      </w:r>
    </w:p>
    <w:p w14:paraId="67DB959F" w14:textId="77777777" w:rsidR="009B30BC" w:rsidRDefault="009B30BC" w:rsidP="009B30BC">
      <w:pPr>
        <w:pStyle w:val="ARCATSubSub1"/>
        <w:numPr>
          <w:ilvl w:val="4"/>
          <w:numId w:val="7"/>
        </w:numPr>
        <w:rPr>
          <w:lang w:val="fr-CA"/>
        </w:rPr>
      </w:pPr>
      <w:r>
        <w:rPr>
          <w:lang w:val="fr-CA"/>
        </w:rPr>
        <w:t>Fond: soudé au boîtier.</w:t>
      </w:r>
    </w:p>
    <w:p w14:paraId="6E07F3C3" w14:textId="77777777" w:rsidR="009B30BC" w:rsidRDefault="009B30BC" w:rsidP="009B30BC">
      <w:pPr>
        <w:pStyle w:val="ARCATSubPara"/>
        <w:numPr>
          <w:ilvl w:val="0"/>
          <w:numId w:val="0"/>
        </w:numPr>
        <w:tabs>
          <w:tab w:val="num" w:pos="2304"/>
        </w:tabs>
        <w:ind w:left="2304" w:hanging="576"/>
        <w:outlineLvl w:val="4"/>
        <w:rPr>
          <w:lang w:val="fr-CA"/>
        </w:rPr>
      </w:pPr>
      <w:r>
        <w:rPr>
          <w:lang w:val="fr-CA"/>
        </w:rPr>
        <w:t xml:space="preserve">Dessus: Tôle d’Acier </w:t>
      </w:r>
      <w:proofErr w:type="spellStart"/>
      <w:r>
        <w:rPr>
          <w:lang w:val="fr-CA"/>
        </w:rPr>
        <w:t>Galvanneal</w:t>
      </w:r>
      <w:proofErr w:type="spellEnd"/>
      <w:r>
        <w:rPr>
          <w:lang w:val="fr-CA"/>
        </w:rPr>
        <w:t>, A653 CS TY B. Les rebords latéraux et arrières sont pliés à 90 degrés vers le bas et soudés au boîtier.</w:t>
      </w:r>
    </w:p>
    <w:p w14:paraId="421F7B79" w14:textId="77777777" w:rsidR="009B30BC" w:rsidRDefault="009B30BC" w:rsidP="009B30BC">
      <w:pPr>
        <w:pStyle w:val="ARCATnote"/>
        <w:rPr>
          <w:lang w:val="fr-CA"/>
        </w:rPr>
      </w:pPr>
      <w:r>
        <w:rPr>
          <w:lang w:val="fr-CA"/>
        </w:rPr>
        <w:t>** NOTE AU SPÉCIFICATEUR ** Supprimer l’épaisseur de tôle non-requise. Un calibre 20 s’applique aux unités Standards et Robustes. Un calibre 16 s’applique aux unités Ultra Robustes.</w:t>
      </w:r>
    </w:p>
    <w:p w14:paraId="4CD09FB5" w14:textId="77777777" w:rsidR="009B30BC" w:rsidRDefault="009B30BC" w:rsidP="009B30BC">
      <w:pPr>
        <w:pStyle w:val="ARCATSubSub1"/>
        <w:numPr>
          <w:ilvl w:val="4"/>
          <w:numId w:val="7"/>
        </w:numPr>
        <w:rPr>
          <w:lang w:val="fr-CA"/>
        </w:rPr>
      </w:pPr>
      <w:r>
        <w:rPr>
          <w:lang w:val="fr-CA"/>
        </w:rPr>
        <w:t>Épaisseur de tôle: Calibre 20 (0.91 mm).</w:t>
      </w:r>
    </w:p>
    <w:p w14:paraId="7A8BB8EB" w14:textId="77777777" w:rsidR="009B30BC" w:rsidRDefault="009B30BC" w:rsidP="009B30BC">
      <w:pPr>
        <w:pStyle w:val="ARCATSubSub1"/>
        <w:numPr>
          <w:ilvl w:val="4"/>
          <w:numId w:val="7"/>
        </w:numPr>
        <w:rPr>
          <w:lang w:val="fr-CA"/>
        </w:rPr>
      </w:pPr>
      <w:r>
        <w:rPr>
          <w:lang w:val="fr-CA"/>
        </w:rPr>
        <w:t>Épaisseur de tôle: Calibre 16 (1.52 mm).</w:t>
      </w:r>
    </w:p>
    <w:p w14:paraId="5D420B3A" w14:textId="77777777" w:rsidR="009B30BC" w:rsidRDefault="009B30BC" w:rsidP="009B30BC">
      <w:pPr>
        <w:pStyle w:val="ARCATSubPara"/>
        <w:numPr>
          <w:ilvl w:val="3"/>
          <w:numId w:val="7"/>
        </w:numPr>
        <w:rPr>
          <w:lang w:val="fr-CA"/>
        </w:rPr>
      </w:pPr>
      <w:r>
        <w:rPr>
          <w:lang w:val="fr-CA"/>
        </w:rPr>
        <w:t>Extrémité avant: Double couche pour égaler l’épaisseur de calibre 16 (1.52 mm) du cadre supérieur. Le troisième rebord avant créé une gâche de porte pleine hauteur équipée d’un pare-chocs de porte riveté.</w:t>
      </w:r>
    </w:p>
    <w:p w14:paraId="49B593A6" w14:textId="77777777" w:rsidR="009B30BC" w:rsidRDefault="009B30BC" w:rsidP="009B30BC">
      <w:pPr>
        <w:pStyle w:val="ARCATnote"/>
        <w:rPr>
          <w:lang w:val="fr-CA"/>
        </w:rPr>
      </w:pPr>
      <w:r>
        <w:rPr>
          <w:lang w:val="fr-CA"/>
        </w:rPr>
        <w:t>** NOTE AU SPÉCIFICATEUR ** Supprimer les options de dos et de côté non-requises. Un calibre 22 s’applique au dos et côtés des unités Standards. Un calibre 18 s’applique aux dos des unités Robustes. Un calibre 16 s’applique aux côtés des unités Robustes et au dos et côté des unités Ultra Robustes.</w:t>
      </w:r>
    </w:p>
    <w:p w14:paraId="55EE3081" w14:textId="77777777" w:rsidR="009B30BC" w:rsidRDefault="009B30BC" w:rsidP="009B30BC">
      <w:pPr>
        <w:pStyle w:val="ARCATSubPara"/>
        <w:numPr>
          <w:ilvl w:val="3"/>
          <w:numId w:val="8"/>
        </w:numPr>
        <w:rPr>
          <w:lang w:val="fr-CA"/>
        </w:rPr>
      </w:pPr>
      <w:r>
        <w:rPr>
          <w:lang w:val="fr-CA"/>
        </w:rPr>
        <w:t>Dos: Calibre 22 (0.760 mm).</w:t>
      </w:r>
    </w:p>
    <w:p w14:paraId="2DC79F9A" w14:textId="77777777" w:rsidR="009B30BC" w:rsidRDefault="009B30BC" w:rsidP="009B30BC">
      <w:pPr>
        <w:pStyle w:val="ARCATSubPara"/>
        <w:numPr>
          <w:ilvl w:val="3"/>
          <w:numId w:val="8"/>
        </w:numPr>
        <w:rPr>
          <w:lang w:val="fr-CA"/>
        </w:rPr>
      </w:pPr>
      <w:r>
        <w:rPr>
          <w:lang w:val="fr-CA"/>
        </w:rPr>
        <w:t>Dos: Calibre 18 (1.21 mm).</w:t>
      </w:r>
    </w:p>
    <w:p w14:paraId="5E42AF82" w14:textId="77777777" w:rsidR="009B30BC" w:rsidRDefault="009B30BC" w:rsidP="009B30BC">
      <w:pPr>
        <w:pStyle w:val="ARCATSubPara"/>
        <w:numPr>
          <w:ilvl w:val="3"/>
          <w:numId w:val="7"/>
        </w:numPr>
        <w:rPr>
          <w:lang w:val="fr-CA"/>
        </w:rPr>
      </w:pPr>
      <w:r>
        <w:rPr>
          <w:lang w:val="fr-CA"/>
        </w:rPr>
        <w:t>Dos: Calibre 16 (1.52 mm).</w:t>
      </w:r>
    </w:p>
    <w:p w14:paraId="3F5402E4" w14:textId="77777777" w:rsidR="009B30BC" w:rsidRDefault="009B30BC" w:rsidP="009B30BC">
      <w:pPr>
        <w:pStyle w:val="ARCATSubPara"/>
        <w:numPr>
          <w:ilvl w:val="3"/>
          <w:numId w:val="7"/>
        </w:numPr>
        <w:rPr>
          <w:lang w:val="fr-CA"/>
        </w:rPr>
      </w:pPr>
      <w:r>
        <w:rPr>
          <w:lang w:val="fr-CA"/>
        </w:rPr>
        <w:t>Côtés: Calibre 22 (0.760 mm).</w:t>
      </w:r>
    </w:p>
    <w:p w14:paraId="14FFB78D" w14:textId="77777777" w:rsidR="009B30BC" w:rsidRDefault="009B30BC" w:rsidP="009B30BC">
      <w:pPr>
        <w:pStyle w:val="ARCATSubPara"/>
        <w:numPr>
          <w:ilvl w:val="3"/>
          <w:numId w:val="7"/>
        </w:numPr>
        <w:rPr>
          <w:lang w:val="fr-CA"/>
        </w:rPr>
      </w:pPr>
      <w:r>
        <w:rPr>
          <w:lang w:val="fr-CA"/>
        </w:rPr>
        <w:t>Côtés: Calibre 16 (1.52 mm).</w:t>
      </w:r>
    </w:p>
    <w:p w14:paraId="31316415" w14:textId="77777777" w:rsidR="009B30BC" w:rsidRDefault="009B30BC" w:rsidP="009B30BC">
      <w:pPr>
        <w:pStyle w:val="ARCATSubPara"/>
        <w:numPr>
          <w:ilvl w:val="3"/>
          <w:numId w:val="7"/>
        </w:numPr>
        <w:rPr>
          <w:lang w:val="fr-CA"/>
        </w:rPr>
      </w:pPr>
      <w:r>
        <w:rPr>
          <w:lang w:val="fr-CA"/>
        </w:rPr>
        <w:t>Tablettes:</w:t>
      </w:r>
    </w:p>
    <w:p w14:paraId="4ED93486" w14:textId="77777777" w:rsidR="009B30BC" w:rsidRDefault="009B30BC" w:rsidP="009B30BC">
      <w:pPr>
        <w:pStyle w:val="ARCATnote"/>
        <w:rPr>
          <w:lang w:val="fr-CA"/>
        </w:rPr>
      </w:pPr>
      <w:r>
        <w:rPr>
          <w:lang w:val="fr-CA"/>
        </w:rPr>
        <w:t>** NOTE AU SPÉCIFICATEUR ** Supprimer les options de matériaux non requises. Un calibre 22 s’applique aux unités Standard. Un calibre 20 s’applique aux unités Robustes. Un calibre 16 s’applique aux unités Ultra Robustes.</w:t>
      </w:r>
    </w:p>
    <w:p w14:paraId="7DC0C9AC" w14:textId="77777777" w:rsidR="009B30BC" w:rsidRDefault="009B30BC" w:rsidP="009B30BC">
      <w:pPr>
        <w:pStyle w:val="ARCATSubSub1"/>
        <w:numPr>
          <w:ilvl w:val="4"/>
          <w:numId w:val="7"/>
        </w:numPr>
        <w:rPr>
          <w:lang w:val="fr-CA"/>
        </w:rPr>
      </w:pPr>
      <w:r>
        <w:rPr>
          <w:lang w:val="fr-CA"/>
        </w:rPr>
        <w:t>Matériaux: Calibre 22 (0.76 mm).</w:t>
      </w:r>
    </w:p>
    <w:p w14:paraId="6805D93F" w14:textId="77777777" w:rsidR="009B30BC" w:rsidRDefault="009B30BC" w:rsidP="009B30BC">
      <w:pPr>
        <w:pStyle w:val="ARCATSubSub1"/>
        <w:numPr>
          <w:ilvl w:val="4"/>
          <w:numId w:val="7"/>
        </w:numPr>
        <w:rPr>
          <w:lang w:val="fr-CA"/>
        </w:rPr>
      </w:pPr>
      <w:r>
        <w:rPr>
          <w:lang w:val="fr-CA"/>
        </w:rPr>
        <w:t>Matériaux: Calibre 20 (0.91 mm).</w:t>
      </w:r>
    </w:p>
    <w:p w14:paraId="436C3934" w14:textId="77777777" w:rsidR="009B30BC" w:rsidRDefault="009B30BC" w:rsidP="009B30BC">
      <w:pPr>
        <w:pStyle w:val="ARCATSubSub1"/>
        <w:numPr>
          <w:ilvl w:val="4"/>
          <w:numId w:val="7"/>
        </w:numPr>
        <w:rPr>
          <w:lang w:val="fr-CA"/>
        </w:rPr>
      </w:pPr>
      <w:r>
        <w:rPr>
          <w:lang w:val="fr-CA"/>
        </w:rPr>
        <w:t>Matériaux: Calibre 16 (1.52 mm).</w:t>
      </w:r>
    </w:p>
    <w:p w14:paraId="29DB4846" w14:textId="77777777" w:rsidR="009B30BC" w:rsidRDefault="009B30BC" w:rsidP="009B30BC">
      <w:pPr>
        <w:pStyle w:val="ARCATnote"/>
        <w:rPr>
          <w:lang w:val="fr-CA"/>
        </w:rPr>
      </w:pPr>
      <w:r>
        <w:rPr>
          <w:lang w:val="fr-CA"/>
        </w:rPr>
        <w:t>** NOTE AU SPÉCIFICATEUR ** Autres quantités et hauteurs de tablettes disponibles sur demande.</w:t>
      </w:r>
    </w:p>
    <w:p w14:paraId="5C706ABD" w14:textId="77777777" w:rsidR="009B30BC" w:rsidRDefault="009B30BC" w:rsidP="009B30BC">
      <w:pPr>
        <w:pStyle w:val="ARCATSubPara"/>
        <w:numPr>
          <w:ilvl w:val="3"/>
          <w:numId w:val="7"/>
        </w:numPr>
        <w:rPr>
          <w:lang w:val="fr-CA"/>
        </w:rPr>
      </w:pPr>
      <w:r>
        <w:rPr>
          <w:lang w:val="fr-CA"/>
        </w:rPr>
        <w:t>Une porte: Conçu avec une tablette et trois (3) crochets.</w:t>
      </w:r>
    </w:p>
    <w:p w14:paraId="5FBBAF2C" w14:textId="77777777" w:rsidR="009B30BC" w:rsidRDefault="009B30BC" w:rsidP="009B30BC">
      <w:pPr>
        <w:pStyle w:val="ARCATSubSub1"/>
        <w:numPr>
          <w:ilvl w:val="4"/>
          <w:numId w:val="7"/>
        </w:numPr>
        <w:rPr>
          <w:lang w:val="fr-CA"/>
        </w:rPr>
      </w:pPr>
      <w:r>
        <w:rPr>
          <w:lang w:val="fr-CA"/>
        </w:rPr>
        <w:t>Tablette: Tôle de métal. 3 plis à l’avant, le troisième pli est aplati pour éliminer les risques de coupure.</w:t>
      </w:r>
    </w:p>
    <w:p w14:paraId="3E3C1502" w14:textId="77777777" w:rsidR="009B30BC" w:rsidRDefault="009B30BC" w:rsidP="009B30BC">
      <w:pPr>
        <w:pStyle w:val="ARCATSubSub1"/>
        <w:numPr>
          <w:ilvl w:val="4"/>
          <w:numId w:val="7"/>
        </w:numPr>
        <w:rPr>
          <w:lang w:val="fr-CA"/>
        </w:rPr>
      </w:pPr>
      <w:r>
        <w:rPr>
          <w:lang w:val="fr-CA"/>
        </w:rPr>
        <w:t>Tablette supérieure: Soudée à une hauteur de minimum 5 pouces (127 mm) et maximum 45 pouces (1143 mm) du haut du casier.</w:t>
      </w:r>
    </w:p>
    <w:p w14:paraId="21FEC864" w14:textId="77777777" w:rsidR="009B30BC" w:rsidRDefault="009B30BC" w:rsidP="009B30BC">
      <w:pPr>
        <w:pStyle w:val="ARCATSubSub1"/>
        <w:numPr>
          <w:ilvl w:val="3"/>
          <w:numId w:val="7"/>
        </w:numPr>
        <w:outlineLvl w:val="3"/>
        <w:rPr>
          <w:lang w:val="fr-CA"/>
        </w:rPr>
      </w:pPr>
      <w:r>
        <w:rPr>
          <w:lang w:val="fr-CA"/>
        </w:rPr>
        <w:t>Deux portes: Trois (3) crochets par compartiment.</w:t>
      </w:r>
    </w:p>
    <w:p w14:paraId="465A75ED" w14:textId="77777777" w:rsidR="009B30BC" w:rsidRDefault="009B30BC" w:rsidP="009B30BC">
      <w:pPr>
        <w:pStyle w:val="ARCATSubSub1"/>
        <w:numPr>
          <w:ilvl w:val="3"/>
          <w:numId w:val="7"/>
        </w:numPr>
        <w:outlineLvl w:val="3"/>
        <w:rPr>
          <w:lang w:val="fr-CA"/>
        </w:rPr>
      </w:pPr>
      <w:r>
        <w:rPr>
          <w:lang w:val="fr-CA"/>
        </w:rPr>
        <w:t>Trois portes: Deux (2) crochets par compartiment.</w:t>
      </w:r>
    </w:p>
    <w:p w14:paraId="176AD786" w14:textId="77777777" w:rsidR="009B30BC" w:rsidRDefault="009B30BC" w:rsidP="009B30BC">
      <w:pPr>
        <w:pStyle w:val="ARCATSubSub1"/>
        <w:numPr>
          <w:ilvl w:val="3"/>
          <w:numId w:val="7"/>
        </w:numPr>
        <w:outlineLvl w:val="3"/>
        <w:rPr>
          <w:lang w:val="fr-CA"/>
        </w:rPr>
      </w:pPr>
      <w:r>
        <w:rPr>
          <w:lang w:val="fr-CA"/>
        </w:rPr>
        <w:t>Quatre portes et plus: Aucun crochet.</w:t>
      </w:r>
    </w:p>
    <w:p w14:paraId="78DADBA9" w14:textId="77777777" w:rsidR="009B30BC" w:rsidRDefault="009B30BC" w:rsidP="009B30BC">
      <w:pPr>
        <w:pStyle w:val="ARCATnote"/>
        <w:rPr>
          <w:lang w:val="fr-CA"/>
        </w:rPr>
      </w:pPr>
      <w:r>
        <w:rPr>
          <w:lang w:val="fr-CA"/>
        </w:rPr>
        <w:t>** NOTE AU SPÉCIFICATEUR ** Supprimer les options de crochet non requises.</w:t>
      </w:r>
    </w:p>
    <w:p w14:paraId="7F29D422" w14:textId="77777777" w:rsidR="009B30BC" w:rsidRDefault="009B30BC" w:rsidP="009B30BC">
      <w:pPr>
        <w:pStyle w:val="ARCATSubPara"/>
        <w:numPr>
          <w:ilvl w:val="3"/>
          <w:numId w:val="7"/>
        </w:numPr>
        <w:rPr>
          <w:lang w:val="fr-CA"/>
        </w:rPr>
      </w:pPr>
      <w:r>
        <w:rPr>
          <w:lang w:val="fr-CA"/>
        </w:rPr>
        <w:t xml:space="preserve">Crochets: Plats. 1/2 x 1/8 pouce (13 x 3 mm) soudés sur une plaque, elle-même </w:t>
      </w:r>
      <w:r>
        <w:rPr>
          <w:lang w:val="fr-CA"/>
        </w:rPr>
        <w:lastRenderedPageBreak/>
        <w:t xml:space="preserve">soudée par point sur les côtés et le fond du casier. Bord arrondi. </w:t>
      </w:r>
    </w:p>
    <w:p w14:paraId="02BC125E" w14:textId="77777777" w:rsidR="009B30BC" w:rsidRDefault="009B30BC" w:rsidP="009B30BC">
      <w:pPr>
        <w:pStyle w:val="ARCATSubPara"/>
        <w:numPr>
          <w:ilvl w:val="3"/>
          <w:numId w:val="7"/>
        </w:numPr>
        <w:rPr>
          <w:lang w:val="fr-CA"/>
        </w:rPr>
      </w:pPr>
      <w:r>
        <w:rPr>
          <w:lang w:val="fr-CA"/>
        </w:rPr>
        <w:t>Crochets: Boule. Simple ou double.</w:t>
      </w:r>
    </w:p>
    <w:p w14:paraId="041956ED" w14:textId="77777777" w:rsidR="009B30BC" w:rsidRDefault="009B30BC" w:rsidP="009B30BC">
      <w:pPr>
        <w:pStyle w:val="ARCATSubPara"/>
        <w:numPr>
          <w:ilvl w:val="3"/>
          <w:numId w:val="7"/>
        </w:numPr>
        <w:rPr>
          <w:lang w:val="fr-CA"/>
        </w:rPr>
      </w:pPr>
      <w:r>
        <w:rPr>
          <w:lang w:val="fr-CA"/>
        </w:rPr>
        <w:t>Pare-chocs : Polyéthylène riveté au haut et au bas du cadre intérieur.</w:t>
      </w:r>
    </w:p>
    <w:p w14:paraId="5B286D1C" w14:textId="77777777" w:rsidR="009B30BC" w:rsidRDefault="009B30BC" w:rsidP="009B30BC">
      <w:pPr>
        <w:pStyle w:val="ARCATParagraph"/>
        <w:numPr>
          <w:ilvl w:val="2"/>
          <w:numId w:val="7"/>
        </w:numPr>
        <w:rPr>
          <w:lang w:val="fr-CA"/>
        </w:rPr>
      </w:pPr>
      <w:r>
        <w:rPr>
          <w:lang w:val="fr-CA"/>
        </w:rPr>
        <w:t>PORTE DU CASIER</w:t>
      </w:r>
    </w:p>
    <w:p w14:paraId="38EE9FAF" w14:textId="77777777" w:rsidR="009B30BC" w:rsidRDefault="009B30BC" w:rsidP="009B30BC">
      <w:pPr>
        <w:pStyle w:val="ARCATnote"/>
        <w:rPr>
          <w:lang w:val="fr-CA"/>
        </w:rPr>
      </w:pPr>
      <w:r>
        <w:rPr>
          <w:lang w:val="fr-CA"/>
        </w:rPr>
        <w:t>** NOTE AU SPÉCIFICATEUR ** Supprimer les options de porte non requises.</w:t>
      </w:r>
    </w:p>
    <w:p w14:paraId="3570C2EF" w14:textId="77777777" w:rsidR="009B30BC" w:rsidRDefault="009B30BC" w:rsidP="009B30BC">
      <w:pPr>
        <w:pStyle w:val="ARCATSubPara"/>
        <w:numPr>
          <w:ilvl w:val="3"/>
          <w:numId w:val="7"/>
        </w:numPr>
        <w:rPr>
          <w:lang w:val="fr-CA"/>
        </w:rPr>
      </w:pPr>
      <w:r>
        <w:rPr>
          <w:lang w:val="fr-CA"/>
        </w:rPr>
        <w:t>Type de porte: Standard. Panneau avant: calibre 20 (0.91 mm). Panneau intérieur: calibre 22 (0.759 mm) plié en forme de boîte, soudé sur le panneau avant. Perforation en haut et en bas de la porte pour ventiler le casier.</w:t>
      </w:r>
    </w:p>
    <w:p w14:paraId="41F313CE" w14:textId="77777777" w:rsidR="009B30BC" w:rsidRDefault="009B30BC" w:rsidP="009B30BC">
      <w:pPr>
        <w:pStyle w:val="ARCATSubPara"/>
        <w:numPr>
          <w:ilvl w:val="3"/>
          <w:numId w:val="7"/>
        </w:numPr>
        <w:rPr>
          <w:lang w:val="fr-CA"/>
        </w:rPr>
      </w:pPr>
      <w:r>
        <w:rPr>
          <w:lang w:val="fr-CA"/>
        </w:rPr>
        <w:t>Type de porte: Robuste. Panneau avant: calibre 16 (1.52 mm). Panneau intérieur: calibre 18 (1.21 mm) plié en forme de boîte, soudé sur le panneau avant. Perforation en haut et en bas de la porte pour ventiler le casier.</w:t>
      </w:r>
    </w:p>
    <w:p w14:paraId="254B9C88" w14:textId="77777777" w:rsidR="009B30BC" w:rsidRDefault="009B30BC" w:rsidP="009B30BC">
      <w:pPr>
        <w:pStyle w:val="ARCATSubPara"/>
        <w:numPr>
          <w:ilvl w:val="3"/>
          <w:numId w:val="7"/>
        </w:numPr>
        <w:rPr>
          <w:lang w:val="fr-CA"/>
        </w:rPr>
      </w:pPr>
      <w:r>
        <w:rPr>
          <w:lang w:val="fr-CA"/>
        </w:rPr>
        <w:t>Type de porte: Ultra Robuste. Panneau avant: calibre 14 (1.90 mm). Panneau intérieur: calibre 16 (1.52 mm) plié en forme de boîte, soudé sur le panneau avant. Perforation en haut et en bas de la porte pour ventiler le casier.</w:t>
      </w:r>
    </w:p>
    <w:p w14:paraId="60C0C6F3" w14:textId="77777777" w:rsidR="009B30BC" w:rsidRDefault="009B30BC" w:rsidP="009B30BC">
      <w:pPr>
        <w:pStyle w:val="ARCATnote"/>
        <w:rPr>
          <w:lang w:val="fr-CA"/>
        </w:rPr>
      </w:pPr>
      <w:r>
        <w:rPr>
          <w:lang w:val="fr-CA"/>
        </w:rPr>
        <w:t>** NOTE AU SPÉCIFICATEUR ** Supprimer les perforations de porte non requises.</w:t>
      </w:r>
    </w:p>
    <w:p w14:paraId="5E9D454C" w14:textId="77777777" w:rsidR="009B30BC" w:rsidRDefault="009B30BC" w:rsidP="009B30BC">
      <w:pPr>
        <w:pStyle w:val="ARCATSubPara"/>
        <w:numPr>
          <w:ilvl w:val="3"/>
          <w:numId w:val="7"/>
        </w:numPr>
        <w:rPr>
          <w:lang w:val="fr-CA"/>
        </w:rPr>
      </w:pPr>
      <w:r>
        <w:rPr>
          <w:lang w:val="fr-CA"/>
        </w:rPr>
        <w:t>Perforations de porte: Rectangulaires. En haut et en bas: 0.812 x 0.25 pouce (21 x 6 mm).</w:t>
      </w:r>
    </w:p>
    <w:p w14:paraId="52785976" w14:textId="77777777" w:rsidR="009B30BC" w:rsidRDefault="009B30BC" w:rsidP="009B30BC">
      <w:pPr>
        <w:pStyle w:val="ARCATSubPara"/>
        <w:numPr>
          <w:ilvl w:val="3"/>
          <w:numId w:val="7"/>
        </w:numPr>
        <w:rPr>
          <w:lang w:val="fr-CA"/>
        </w:rPr>
      </w:pPr>
      <w:r>
        <w:rPr>
          <w:lang w:val="fr-CA"/>
        </w:rPr>
        <w:t>Perforations de porte: Diamant petit. En haut et en bas: 0.812 x 0.375 pouce (21 x 9.5 mm).</w:t>
      </w:r>
    </w:p>
    <w:p w14:paraId="6E0CF070" w14:textId="77777777" w:rsidR="009B30BC" w:rsidRDefault="009B30BC" w:rsidP="009B30BC">
      <w:pPr>
        <w:pStyle w:val="ARCATSubPara"/>
        <w:numPr>
          <w:ilvl w:val="3"/>
          <w:numId w:val="7"/>
        </w:numPr>
        <w:rPr>
          <w:lang w:val="fr-CA"/>
        </w:rPr>
      </w:pPr>
      <w:r>
        <w:rPr>
          <w:lang w:val="fr-CA"/>
        </w:rPr>
        <w:t>Perforations de porte: Diamant large. En haut et en bas: 1.50 x 0.75 pouce (38 x 19 mm).</w:t>
      </w:r>
    </w:p>
    <w:p w14:paraId="0170DA19" w14:textId="77777777" w:rsidR="009B30BC" w:rsidRDefault="009B30BC" w:rsidP="009B30BC">
      <w:pPr>
        <w:pStyle w:val="ARCATSubPara"/>
        <w:numPr>
          <w:ilvl w:val="3"/>
          <w:numId w:val="7"/>
        </w:numPr>
        <w:rPr>
          <w:lang w:val="fr-CA"/>
        </w:rPr>
      </w:pPr>
      <w:r>
        <w:rPr>
          <w:lang w:val="fr-CA"/>
        </w:rPr>
        <w:t>Perforations de porte: Cercles. En haut et en bas: 0.5 pouce (13 mm) de diamètre.</w:t>
      </w:r>
    </w:p>
    <w:p w14:paraId="616BA9A7" w14:textId="77777777" w:rsidR="009B30BC" w:rsidRDefault="009B30BC" w:rsidP="009B30BC">
      <w:pPr>
        <w:pStyle w:val="ARCATSubPara"/>
        <w:numPr>
          <w:ilvl w:val="3"/>
          <w:numId w:val="7"/>
        </w:numPr>
        <w:rPr>
          <w:lang w:val="fr-CA"/>
        </w:rPr>
      </w:pPr>
      <w:r>
        <w:rPr>
          <w:lang w:val="fr-CA"/>
        </w:rPr>
        <w:t>Pour ventilation mécanique: Rectangulaire. En bas: 0.812 x 0.325 pouce (21 x 8.5 mm).</w:t>
      </w:r>
    </w:p>
    <w:p w14:paraId="7A584AD3" w14:textId="77777777" w:rsidR="009B30BC" w:rsidRDefault="009B30BC" w:rsidP="009B30BC">
      <w:pPr>
        <w:pStyle w:val="ARCATnote"/>
        <w:rPr>
          <w:lang w:val="fr-CA"/>
        </w:rPr>
      </w:pPr>
      <w:r>
        <w:rPr>
          <w:lang w:val="fr-CA"/>
        </w:rPr>
        <w:t>** NOTE AU SPÉCIFICATEUR ** Supprimer les options de charnières non requises.</w:t>
      </w:r>
    </w:p>
    <w:p w14:paraId="283B802F" w14:textId="77777777" w:rsidR="009B30BC" w:rsidRDefault="009B30BC" w:rsidP="009B30BC">
      <w:pPr>
        <w:pStyle w:val="ARCATSubPara"/>
        <w:numPr>
          <w:ilvl w:val="3"/>
          <w:numId w:val="7"/>
        </w:numPr>
        <w:rPr>
          <w:lang w:val="fr-CA"/>
        </w:rPr>
      </w:pPr>
      <w:r>
        <w:rPr>
          <w:lang w:val="fr-CA"/>
        </w:rPr>
        <w:t>Charnière: Calibre 14 (1.90 mm), cinq articulations. Ouverture: 180 degrés.</w:t>
      </w:r>
    </w:p>
    <w:p w14:paraId="0DB1448C" w14:textId="77777777" w:rsidR="009B30BC" w:rsidRDefault="009B30BC" w:rsidP="009B30BC">
      <w:pPr>
        <w:pStyle w:val="ARCATSubSub1"/>
        <w:numPr>
          <w:ilvl w:val="3"/>
          <w:numId w:val="7"/>
        </w:numPr>
        <w:outlineLvl w:val="3"/>
        <w:rPr>
          <w:lang w:val="fr-CA"/>
        </w:rPr>
      </w:pPr>
      <w:r>
        <w:rPr>
          <w:lang w:val="fr-CA"/>
        </w:rPr>
        <w:t>Hauteur de porte: 43 pouces (1092 mm) and plus : 3 charnières.</w:t>
      </w:r>
    </w:p>
    <w:p w14:paraId="649F6E8C" w14:textId="77777777" w:rsidR="009B30BC" w:rsidRDefault="009B30BC" w:rsidP="009B30BC">
      <w:pPr>
        <w:pStyle w:val="ARCATSubSub1"/>
        <w:numPr>
          <w:ilvl w:val="4"/>
          <w:numId w:val="7"/>
        </w:numPr>
        <w:rPr>
          <w:lang w:val="fr-CA"/>
        </w:rPr>
      </w:pPr>
      <w:r>
        <w:rPr>
          <w:lang w:val="fr-CA"/>
        </w:rPr>
        <w:t>Hauteur de porte: Inférieur à 43 pouces (1092 mm) : 2 charnières.</w:t>
      </w:r>
    </w:p>
    <w:p w14:paraId="5360D9D5" w14:textId="77777777" w:rsidR="009B30BC" w:rsidRDefault="009B30BC" w:rsidP="009B30BC">
      <w:pPr>
        <w:pStyle w:val="ARCATSubPara"/>
        <w:numPr>
          <w:ilvl w:val="0"/>
          <w:numId w:val="0"/>
        </w:numPr>
        <w:tabs>
          <w:tab w:val="num" w:pos="2304"/>
        </w:tabs>
        <w:ind w:left="2304" w:hanging="576"/>
        <w:outlineLvl w:val="4"/>
        <w:rPr>
          <w:lang w:val="fr-CA"/>
        </w:rPr>
      </w:pPr>
      <w:r>
        <w:rPr>
          <w:lang w:val="fr-CA"/>
        </w:rPr>
        <w:t>Charnière: Calibre 16 (1.52 mm), piano. Ouverture: 180 degrés.</w:t>
      </w:r>
    </w:p>
    <w:p w14:paraId="4591AC93" w14:textId="77777777" w:rsidR="009B30BC" w:rsidRDefault="009B30BC" w:rsidP="009B30BC">
      <w:pPr>
        <w:pStyle w:val="ARCATSubSub1"/>
        <w:numPr>
          <w:ilvl w:val="4"/>
          <w:numId w:val="7"/>
        </w:numPr>
        <w:rPr>
          <w:lang w:val="fr-CA"/>
        </w:rPr>
      </w:pPr>
      <w:r>
        <w:rPr>
          <w:lang w:val="fr-CA"/>
        </w:rPr>
        <w:t>Hauteur de porte: 43 pouces (1092 mm) and plus : 3 charnières.</w:t>
      </w:r>
    </w:p>
    <w:p w14:paraId="00966856" w14:textId="77777777" w:rsidR="009B30BC" w:rsidRDefault="009B30BC" w:rsidP="009B30BC">
      <w:pPr>
        <w:pStyle w:val="ARCATSubSub1"/>
        <w:numPr>
          <w:ilvl w:val="4"/>
          <w:numId w:val="7"/>
        </w:numPr>
        <w:rPr>
          <w:lang w:val="fr-CA"/>
        </w:rPr>
      </w:pPr>
      <w:r>
        <w:rPr>
          <w:lang w:val="fr-CA"/>
        </w:rPr>
        <w:t>Hauteur de porte: Inférieur à 43 pouces (1092 mm) : 2 charnières.</w:t>
      </w:r>
    </w:p>
    <w:p w14:paraId="252D520F" w14:textId="77777777" w:rsidR="009B30BC" w:rsidRDefault="009B30BC" w:rsidP="009B30BC">
      <w:pPr>
        <w:pStyle w:val="ARCATSubPara"/>
        <w:numPr>
          <w:ilvl w:val="3"/>
          <w:numId w:val="7"/>
        </w:numPr>
        <w:rPr>
          <w:lang w:val="fr-CA"/>
        </w:rPr>
      </w:pPr>
      <w:r>
        <w:rPr>
          <w:lang w:val="fr-CA"/>
        </w:rPr>
        <w:t>Poignée encastrée : Loquet en nylon inviolable, encastré dans la poignée pour retenir la porte lorsqu'elle est fermée avec un point de contact sur le moraillon pour permettre l'utilisation d'un cadenas.</w:t>
      </w:r>
    </w:p>
    <w:p w14:paraId="56B1C05F" w14:textId="77777777" w:rsidR="009B30BC" w:rsidRDefault="009B30BC" w:rsidP="009B30BC">
      <w:pPr>
        <w:pStyle w:val="ARCATnote"/>
        <w:rPr>
          <w:lang w:val="fr-CA"/>
        </w:rPr>
      </w:pPr>
      <w:r>
        <w:rPr>
          <w:lang w:val="fr-CA"/>
        </w:rPr>
        <w:t>** NOTE AU SPÉCIFICATEUR ** Supprimer les matériaux non requis.</w:t>
      </w:r>
    </w:p>
    <w:p w14:paraId="7C2DE752" w14:textId="77777777" w:rsidR="009B30BC" w:rsidRDefault="009B30BC" w:rsidP="009B30BC">
      <w:pPr>
        <w:pStyle w:val="ARCATSubSub1"/>
        <w:numPr>
          <w:ilvl w:val="4"/>
          <w:numId w:val="7"/>
        </w:numPr>
        <w:rPr>
          <w:lang w:val="fr-CA"/>
        </w:rPr>
      </w:pPr>
      <w:r>
        <w:rPr>
          <w:lang w:val="fr-CA"/>
        </w:rPr>
        <w:t xml:space="preserve">Matériaux: Revêtement de peinture en poudre de couleur noire. </w:t>
      </w:r>
    </w:p>
    <w:p w14:paraId="08101F0B" w14:textId="77777777" w:rsidR="009B30BC" w:rsidRDefault="009B30BC" w:rsidP="009B30BC">
      <w:pPr>
        <w:pStyle w:val="ARCATSubSub1"/>
        <w:numPr>
          <w:ilvl w:val="4"/>
          <w:numId w:val="7"/>
        </w:numPr>
        <w:rPr>
          <w:lang w:val="fr-CA"/>
        </w:rPr>
      </w:pPr>
      <w:r>
        <w:rPr>
          <w:lang w:val="fr-CA"/>
        </w:rPr>
        <w:t xml:space="preserve">Matériaux: Acier inoxydable. </w:t>
      </w:r>
    </w:p>
    <w:p w14:paraId="6D838BFC" w14:textId="77777777" w:rsidR="009B30BC" w:rsidRDefault="009B30BC" w:rsidP="009B30BC">
      <w:pPr>
        <w:pStyle w:val="ARCATnote"/>
        <w:rPr>
          <w:lang w:val="fr-CA"/>
        </w:rPr>
      </w:pPr>
      <w:r>
        <w:rPr>
          <w:lang w:val="fr-CA"/>
        </w:rPr>
        <w:t>** NOTE AU SPÉCIFICATEUR ** Supprimer les options d’accessoire non requises.</w:t>
      </w:r>
    </w:p>
    <w:p w14:paraId="6A9E3C14" w14:textId="77777777" w:rsidR="009B30BC" w:rsidRDefault="009B30BC" w:rsidP="009B30BC">
      <w:pPr>
        <w:pStyle w:val="ARCATParagraph"/>
        <w:numPr>
          <w:ilvl w:val="2"/>
          <w:numId w:val="7"/>
        </w:numPr>
        <w:rPr>
          <w:lang w:val="fr-CA"/>
        </w:rPr>
      </w:pPr>
      <w:r>
        <w:rPr>
          <w:lang w:val="fr-CA"/>
        </w:rPr>
        <w:t>Accessoires:</w:t>
      </w:r>
    </w:p>
    <w:p w14:paraId="5373BD15" w14:textId="77777777" w:rsidR="009B30BC" w:rsidRDefault="009B30BC" w:rsidP="009B30BC">
      <w:pPr>
        <w:pStyle w:val="ARCATSubPara"/>
        <w:numPr>
          <w:ilvl w:val="3"/>
          <w:numId w:val="7"/>
        </w:numPr>
        <w:rPr>
          <w:lang w:val="fr-CA"/>
        </w:rPr>
      </w:pPr>
      <w:r>
        <w:rPr>
          <w:lang w:val="fr-CA"/>
        </w:rPr>
        <w:t>Conformité ADA:</w:t>
      </w:r>
    </w:p>
    <w:p w14:paraId="1A29A519" w14:textId="77777777" w:rsidR="009B30BC" w:rsidRDefault="009B30BC" w:rsidP="009B30BC">
      <w:pPr>
        <w:pStyle w:val="ARCATSubSub1"/>
        <w:numPr>
          <w:ilvl w:val="4"/>
          <w:numId w:val="7"/>
        </w:numPr>
        <w:rPr>
          <w:lang w:val="fr-CA"/>
        </w:rPr>
      </w:pPr>
      <w:r>
        <w:rPr>
          <w:lang w:val="fr-CA"/>
        </w:rPr>
        <w:t>Accessibilité: Une tablette additionnelle et ajustable doit être</w:t>
      </w:r>
      <w:r>
        <w:rPr>
          <w:lang w:val="fr-CA"/>
        </w:rPr>
        <w:br/>
        <w:t>incluse à une hauteur minimale de 15 po (381 mm) et maximale de 48 pouces (1220 mm) du plancher fini ou du sol.</w:t>
      </w:r>
    </w:p>
    <w:p w14:paraId="4AAF7B16" w14:textId="77777777" w:rsidR="009B30BC" w:rsidRDefault="009B30BC" w:rsidP="009B30BC">
      <w:pPr>
        <w:pStyle w:val="ARCATSubSub1"/>
        <w:numPr>
          <w:ilvl w:val="4"/>
          <w:numId w:val="7"/>
        </w:numPr>
        <w:rPr>
          <w:lang w:val="fr-CA"/>
        </w:rPr>
      </w:pPr>
      <w:r>
        <w:rPr>
          <w:lang w:val="fr-CA"/>
        </w:rPr>
        <w:t>Commodité: La poignée du casier doit être installée à une hauteur</w:t>
      </w:r>
      <w:r>
        <w:rPr>
          <w:lang w:val="fr-CA"/>
        </w:rPr>
        <w:br/>
        <w:t>maximale de 48 po (1219 mm) du plancher fini ou du sol.</w:t>
      </w:r>
    </w:p>
    <w:p w14:paraId="4911CE03" w14:textId="77777777" w:rsidR="009B30BC" w:rsidRDefault="009B30BC" w:rsidP="009B30BC">
      <w:pPr>
        <w:pStyle w:val="ARCATSubSub1"/>
        <w:numPr>
          <w:ilvl w:val="4"/>
          <w:numId w:val="7"/>
        </w:numPr>
        <w:rPr>
          <w:lang w:val="fr-CA"/>
        </w:rPr>
      </w:pPr>
      <w:r>
        <w:rPr>
          <w:lang w:val="fr-CA"/>
        </w:rPr>
        <w:t>Poignée: Doit s’ouvrir d’une seule main sans nécessiter une prise ferme, un pincement ou une rotation du poignet pour s’ouvrir.</w:t>
      </w:r>
    </w:p>
    <w:p w14:paraId="4B192CD2" w14:textId="77777777" w:rsidR="009B30BC" w:rsidRDefault="009B30BC" w:rsidP="009B30BC">
      <w:pPr>
        <w:pStyle w:val="ARCATSubSub2"/>
        <w:numPr>
          <w:ilvl w:val="5"/>
          <w:numId w:val="7"/>
        </w:numPr>
        <w:rPr>
          <w:lang w:val="fr-CA"/>
        </w:rPr>
      </w:pPr>
      <w:r>
        <w:rPr>
          <w:lang w:val="fr-CA"/>
        </w:rPr>
        <w:t>Pression maximale pour ouvrir la porte: 5 livres force (22.2 N).</w:t>
      </w:r>
    </w:p>
    <w:p w14:paraId="1FD94510" w14:textId="77777777" w:rsidR="009B30BC" w:rsidRDefault="009B30BC" w:rsidP="009B30BC">
      <w:pPr>
        <w:pStyle w:val="ARCATSubPara"/>
        <w:numPr>
          <w:ilvl w:val="3"/>
          <w:numId w:val="7"/>
        </w:numPr>
        <w:rPr>
          <w:lang w:val="fr-CA"/>
        </w:rPr>
      </w:pPr>
      <w:r>
        <w:rPr>
          <w:lang w:val="fr-CA"/>
        </w:rPr>
        <w:t xml:space="preserve">Base en retrait: Acier galvanisé ASTM A653 / A653M G30 de calibre 18 (1.21 </w:t>
      </w:r>
      <w:r>
        <w:rPr>
          <w:lang w:val="fr-CA"/>
        </w:rPr>
        <w:lastRenderedPageBreak/>
        <w:t>mm). Peinte noire ou de la même couleur que le casier.</w:t>
      </w:r>
    </w:p>
    <w:p w14:paraId="6D3B494E" w14:textId="77777777" w:rsidR="009B30BC" w:rsidRDefault="009B30BC" w:rsidP="009B30BC">
      <w:pPr>
        <w:pStyle w:val="ARCATSubSub1"/>
        <w:numPr>
          <w:ilvl w:val="4"/>
          <w:numId w:val="7"/>
        </w:numPr>
        <w:rPr>
          <w:lang w:val="fr-CA"/>
        </w:rPr>
      </w:pPr>
      <w:r>
        <w:rPr>
          <w:lang w:val="fr-CA"/>
        </w:rPr>
        <w:t>Hauteur: Min: 2 pouces (50.8 mm). Max: 30 pouces (762 mm).</w:t>
      </w:r>
    </w:p>
    <w:p w14:paraId="16783504" w14:textId="77777777" w:rsidR="009B30BC" w:rsidRDefault="009B30BC" w:rsidP="009B30BC">
      <w:pPr>
        <w:pStyle w:val="ARCATSubSub1"/>
        <w:numPr>
          <w:ilvl w:val="4"/>
          <w:numId w:val="7"/>
        </w:numPr>
        <w:rPr>
          <w:lang w:val="fr-CA"/>
        </w:rPr>
      </w:pPr>
      <w:r>
        <w:rPr>
          <w:lang w:val="fr-CA"/>
        </w:rPr>
        <w:t>Retrait: Min: 3 pouces (76.2 mm). Max: 6 pouces (152.4 mm).</w:t>
      </w:r>
    </w:p>
    <w:p w14:paraId="1C96A1B6" w14:textId="77777777" w:rsidR="009B30BC" w:rsidRDefault="009B30BC" w:rsidP="009B30BC">
      <w:pPr>
        <w:pStyle w:val="ARCATSubPara"/>
        <w:numPr>
          <w:ilvl w:val="3"/>
          <w:numId w:val="7"/>
        </w:numPr>
        <w:rPr>
          <w:lang w:val="fr-CA"/>
        </w:rPr>
      </w:pPr>
      <w:r>
        <w:rPr>
          <w:lang w:val="fr-CA"/>
        </w:rPr>
        <w:t>Toit incliné: Calibre 20 (0.91 mm).</w:t>
      </w:r>
    </w:p>
    <w:p w14:paraId="59C692FD" w14:textId="77777777" w:rsidR="009B30BC" w:rsidRDefault="009B30BC" w:rsidP="009B30BC">
      <w:pPr>
        <w:pStyle w:val="ARCATSubSub1"/>
        <w:numPr>
          <w:ilvl w:val="4"/>
          <w:numId w:val="7"/>
        </w:numPr>
        <w:rPr>
          <w:lang w:val="fr-CA"/>
        </w:rPr>
      </w:pPr>
      <w:r>
        <w:rPr>
          <w:lang w:val="fr-CA"/>
        </w:rPr>
        <w:t>Hauteur: Min: 3 pouces (76.2 mm). Max: 6 pouces (152.4 mm).</w:t>
      </w:r>
    </w:p>
    <w:p w14:paraId="3201E5E1" w14:textId="77777777" w:rsidR="009B30BC" w:rsidRDefault="009B30BC" w:rsidP="009B30BC">
      <w:pPr>
        <w:pStyle w:val="ARCATSubSub1"/>
        <w:numPr>
          <w:ilvl w:val="4"/>
          <w:numId w:val="7"/>
        </w:numPr>
        <w:rPr>
          <w:lang w:val="fr-CA"/>
        </w:rPr>
      </w:pPr>
      <w:r>
        <w:rPr>
          <w:lang w:val="fr-CA"/>
        </w:rPr>
        <w:t>Intégré et soudé au casier.</w:t>
      </w:r>
    </w:p>
    <w:p w14:paraId="0DDCA6C8" w14:textId="77777777" w:rsidR="009B30BC" w:rsidRDefault="009B30BC" w:rsidP="009B30BC">
      <w:pPr>
        <w:pStyle w:val="ARCATSubSub1"/>
        <w:numPr>
          <w:ilvl w:val="4"/>
          <w:numId w:val="7"/>
        </w:numPr>
        <w:rPr>
          <w:lang w:val="fr-CA"/>
        </w:rPr>
      </w:pPr>
      <w:r>
        <w:rPr>
          <w:lang w:val="fr-CA"/>
        </w:rPr>
        <w:t>Installé sur site.</w:t>
      </w:r>
    </w:p>
    <w:p w14:paraId="64F7096A" w14:textId="77777777" w:rsidR="009B30BC" w:rsidRDefault="009B30BC" w:rsidP="009B30BC">
      <w:pPr>
        <w:pStyle w:val="ARCATSubPara"/>
        <w:numPr>
          <w:ilvl w:val="3"/>
          <w:numId w:val="7"/>
        </w:numPr>
        <w:rPr>
          <w:lang w:val="fr-CA"/>
        </w:rPr>
      </w:pPr>
      <w:r>
        <w:rPr>
          <w:lang w:val="fr-CA"/>
        </w:rPr>
        <w:t xml:space="preserve">Casier et porte: Entièrement en Acier </w:t>
      </w:r>
      <w:proofErr w:type="spellStart"/>
      <w:r>
        <w:rPr>
          <w:lang w:val="fr-CA"/>
        </w:rPr>
        <w:t>Galvanneal</w:t>
      </w:r>
      <w:proofErr w:type="spellEnd"/>
      <w:r>
        <w:rPr>
          <w:lang w:val="fr-CA"/>
        </w:rPr>
        <w:t>, A653 CS TY B.</w:t>
      </w:r>
    </w:p>
    <w:p w14:paraId="743121A3" w14:textId="77777777" w:rsidR="009B30BC" w:rsidRDefault="009B30BC" w:rsidP="009B30BC">
      <w:pPr>
        <w:pStyle w:val="ARCATnote"/>
        <w:rPr>
          <w:lang w:val="fr-CA"/>
        </w:rPr>
      </w:pPr>
      <w:r>
        <w:rPr>
          <w:lang w:val="fr-CA"/>
        </w:rPr>
        <w:t xml:space="preserve">** NOTE AU SPÉCIFICATEUR ** Une demi-étagère par compartiment dans les 2 paragraphes suivants est facultative. Supprimer si non requise. </w:t>
      </w:r>
    </w:p>
    <w:p w14:paraId="1BE46D44" w14:textId="77777777" w:rsidR="009B30BC" w:rsidRDefault="009B30BC" w:rsidP="009B30BC">
      <w:pPr>
        <w:pStyle w:val="ARCATSubPara"/>
        <w:numPr>
          <w:ilvl w:val="3"/>
          <w:numId w:val="7"/>
        </w:numPr>
        <w:rPr>
          <w:lang w:val="fr-CA"/>
        </w:rPr>
      </w:pPr>
      <w:r>
        <w:rPr>
          <w:lang w:val="fr-CA"/>
        </w:rPr>
        <w:t>Portes en Z: Disponible pour les casiers à 2 portes.</w:t>
      </w:r>
    </w:p>
    <w:p w14:paraId="254097B5" w14:textId="77777777" w:rsidR="009B30BC" w:rsidRDefault="009B30BC" w:rsidP="009B30BC">
      <w:pPr>
        <w:pStyle w:val="ARCATSubSub1"/>
        <w:numPr>
          <w:ilvl w:val="4"/>
          <w:numId w:val="7"/>
        </w:numPr>
        <w:rPr>
          <w:lang w:val="fr-CA"/>
        </w:rPr>
      </w:pPr>
      <w:r>
        <w:rPr>
          <w:lang w:val="fr-CA"/>
        </w:rPr>
        <w:t>Une étagère supérieure par compartiment.</w:t>
      </w:r>
    </w:p>
    <w:p w14:paraId="3A08B19A" w14:textId="77777777" w:rsidR="009B30BC" w:rsidRDefault="009B30BC" w:rsidP="009B30BC">
      <w:pPr>
        <w:pStyle w:val="ARCATSubPara"/>
        <w:numPr>
          <w:ilvl w:val="3"/>
          <w:numId w:val="7"/>
        </w:numPr>
        <w:rPr>
          <w:lang w:val="fr-CA"/>
        </w:rPr>
      </w:pPr>
      <w:r>
        <w:rPr>
          <w:lang w:val="fr-CA"/>
        </w:rPr>
        <w:t>Portes en L: Disponible pour les casiers à 2 portes.</w:t>
      </w:r>
    </w:p>
    <w:p w14:paraId="7A923948" w14:textId="77777777" w:rsidR="009B30BC" w:rsidRDefault="009B30BC" w:rsidP="009B30BC">
      <w:pPr>
        <w:pStyle w:val="ARCATSubSub1"/>
        <w:numPr>
          <w:ilvl w:val="4"/>
          <w:numId w:val="7"/>
        </w:numPr>
        <w:rPr>
          <w:lang w:val="fr-CA"/>
        </w:rPr>
      </w:pPr>
      <w:r>
        <w:rPr>
          <w:lang w:val="fr-CA"/>
        </w:rPr>
        <w:t>Une étagère supérieure par compartiment.</w:t>
      </w:r>
    </w:p>
    <w:p w14:paraId="56AC8547" w14:textId="77777777" w:rsidR="009B30BC" w:rsidRDefault="009B30BC" w:rsidP="009B30BC">
      <w:pPr>
        <w:pStyle w:val="ARCATSubPara"/>
        <w:numPr>
          <w:ilvl w:val="0"/>
          <w:numId w:val="0"/>
        </w:numPr>
        <w:tabs>
          <w:tab w:val="num" w:pos="2304"/>
        </w:tabs>
        <w:ind w:left="2304" w:hanging="576"/>
        <w:outlineLvl w:val="4"/>
        <w:rPr>
          <w:lang w:val="fr-CA"/>
        </w:rPr>
      </w:pPr>
      <w:r>
        <w:rPr>
          <w:lang w:val="fr-CA"/>
        </w:rPr>
        <w:t>Renfort de porte: Soudé sur toute la hauteur.</w:t>
      </w:r>
    </w:p>
    <w:p w14:paraId="3381D407" w14:textId="77777777" w:rsidR="009B30BC" w:rsidRDefault="009B30BC" w:rsidP="009B30BC">
      <w:pPr>
        <w:pStyle w:val="ARCATSubPara"/>
        <w:numPr>
          <w:ilvl w:val="3"/>
          <w:numId w:val="7"/>
        </w:numPr>
        <w:rPr>
          <w:lang w:val="fr-CA"/>
        </w:rPr>
      </w:pPr>
      <w:r>
        <w:rPr>
          <w:lang w:val="fr-CA"/>
        </w:rPr>
        <w:t xml:space="preserve">Barre porte-manteau: 0.75 pouces (19 mm) de diamètre. Acier galvanisé. Pleine largeur. </w:t>
      </w:r>
    </w:p>
    <w:p w14:paraId="16AFE537" w14:textId="77777777" w:rsidR="009B30BC" w:rsidRDefault="009B30BC" w:rsidP="009B30BC">
      <w:pPr>
        <w:pStyle w:val="ARCATSubPara"/>
        <w:numPr>
          <w:ilvl w:val="3"/>
          <w:numId w:val="7"/>
        </w:numPr>
        <w:rPr>
          <w:lang w:val="fr-CA"/>
        </w:rPr>
      </w:pPr>
      <w:r>
        <w:rPr>
          <w:lang w:val="fr-CA"/>
        </w:rPr>
        <w:t>Plaquettes numérotées: Plastique noir.</w:t>
      </w:r>
    </w:p>
    <w:p w14:paraId="74F92C32" w14:textId="77777777" w:rsidR="009B30BC" w:rsidRDefault="009B30BC" w:rsidP="009B30BC">
      <w:pPr>
        <w:pStyle w:val="ARCATSubPara"/>
        <w:numPr>
          <w:ilvl w:val="3"/>
          <w:numId w:val="7"/>
        </w:numPr>
        <w:rPr>
          <w:lang w:val="fr-CA"/>
        </w:rPr>
      </w:pPr>
      <w:r>
        <w:rPr>
          <w:lang w:val="fr-CA"/>
        </w:rPr>
        <w:t>Plaquettes numérotées: Aluminium.</w:t>
      </w:r>
    </w:p>
    <w:p w14:paraId="1621635E" w14:textId="77777777" w:rsidR="009B30BC" w:rsidRDefault="009B30BC" w:rsidP="009B30BC">
      <w:pPr>
        <w:pStyle w:val="ARCATSubPara"/>
        <w:numPr>
          <w:ilvl w:val="3"/>
          <w:numId w:val="7"/>
        </w:numPr>
        <w:rPr>
          <w:lang w:val="fr-CA"/>
        </w:rPr>
      </w:pPr>
      <w:r>
        <w:rPr>
          <w:lang w:val="fr-CA"/>
        </w:rPr>
        <w:t>Tablettes ajustables.</w:t>
      </w:r>
    </w:p>
    <w:p w14:paraId="19EDC187" w14:textId="77777777" w:rsidR="009B30BC" w:rsidRDefault="009B30BC" w:rsidP="009B30BC">
      <w:pPr>
        <w:pStyle w:val="ARCATSubPara"/>
        <w:numPr>
          <w:ilvl w:val="3"/>
          <w:numId w:val="7"/>
        </w:numPr>
        <w:rPr>
          <w:lang w:val="fr-CA"/>
        </w:rPr>
      </w:pPr>
      <w:r>
        <w:rPr>
          <w:lang w:val="fr-CA"/>
        </w:rPr>
        <w:t>Crochet à boule, simple ou double.</w:t>
      </w:r>
    </w:p>
    <w:p w14:paraId="51260A3F" w14:textId="77777777" w:rsidR="009B30BC" w:rsidRDefault="009B30BC" w:rsidP="009B30BC">
      <w:pPr>
        <w:pStyle w:val="ARCATSubPara"/>
        <w:numPr>
          <w:ilvl w:val="3"/>
          <w:numId w:val="7"/>
        </w:numPr>
        <w:rPr>
          <w:lang w:val="fr-CA"/>
        </w:rPr>
      </w:pPr>
      <w:r>
        <w:rPr>
          <w:lang w:val="fr-CA"/>
        </w:rPr>
        <w:t>Crochets plats, simple ou double.</w:t>
      </w:r>
    </w:p>
    <w:p w14:paraId="3B63E130" w14:textId="77777777" w:rsidR="009B30BC" w:rsidRDefault="009B30BC" w:rsidP="009B30BC">
      <w:pPr>
        <w:pStyle w:val="ARCATSubPara"/>
        <w:numPr>
          <w:ilvl w:val="3"/>
          <w:numId w:val="7"/>
        </w:numPr>
        <w:rPr>
          <w:lang w:val="fr-CA"/>
        </w:rPr>
      </w:pPr>
      <w:r>
        <w:rPr>
          <w:lang w:val="fr-CA"/>
        </w:rPr>
        <w:t>Type de charnière: Calibre 16 (1.52 mm). Penture piano continue.</w:t>
      </w:r>
    </w:p>
    <w:p w14:paraId="01C2C12A" w14:textId="77777777" w:rsidR="009B30BC" w:rsidRDefault="009B30BC" w:rsidP="009B30BC">
      <w:pPr>
        <w:pStyle w:val="ARCATSubPara"/>
        <w:numPr>
          <w:ilvl w:val="3"/>
          <w:numId w:val="7"/>
        </w:numPr>
        <w:rPr>
          <w:lang w:val="fr-CA"/>
        </w:rPr>
      </w:pPr>
      <w:r>
        <w:rPr>
          <w:lang w:val="fr-CA"/>
        </w:rPr>
        <w:t>Type de charnière: Calibre 14 (1.90 mm). Penture à 5 articulations</w:t>
      </w:r>
    </w:p>
    <w:p w14:paraId="277909C1" w14:textId="77777777" w:rsidR="009B30BC" w:rsidRDefault="009B30BC" w:rsidP="009B30BC">
      <w:pPr>
        <w:pStyle w:val="ARCATSubPara"/>
        <w:numPr>
          <w:ilvl w:val="3"/>
          <w:numId w:val="7"/>
        </w:numPr>
        <w:rPr>
          <w:lang w:val="fr-CA"/>
        </w:rPr>
      </w:pPr>
      <w:r>
        <w:rPr>
          <w:lang w:val="fr-CA"/>
        </w:rPr>
        <w:t>Bac en plastique pour le fond du casier.</w:t>
      </w:r>
    </w:p>
    <w:p w14:paraId="6977EC02" w14:textId="77777777" w:rsidR="009B30BC" w:rsidRDefault="009B30BC" w:rsidP="009B30BC">
      <w:pPr>
        <w:pStyle w:val="ARCATSubPara"/>
        <w:numPr>
          <w:ilvl w:val="3"/>
          <w:numId w:val="7"/>
        </w:numPr>
        <w:rPr>
          <w:lang w:val="fr-CA"/>
        </w:rPr>
      </w:pPr>
      <w:r>
        <w:rPr>
          <w:lang w:val="fr-CA"/>
        </w:rPr>
        <w:t>Serrure: Cadenas à combinaison standard.</w:t>
      </w:r>
    </w:p>
    <w:p w14:paraId="38A5F0BA" w14:textId="77777777" w:rsidR="009B30BC" w:rsidRDefault="009B30BC" w:rsidP="009B30BC">
      <w:pPr>
        <w:pStyle w:val="ARCATSubPara"/>
        <w:numPr>
          <w:ilvl w:val="3"/>
          <w:numId w:val="7"/>
        </w:numPr>
        <w:rPr>
          <w:lang w:val="fr-CA"/>
        </w:rPr>
      </w:pPr>
      <w:r>
        <w:rPr>
          <w:lang w:val="fr-CA"/>
        </w:rPr>
        <w:t>Serrure: Serrure à clé intégrée.</w:t>
      </w:r>
    </w:p>
    <w:p w14:paraId="5110EDE8" w14:textId="77777777" w:rsidR="009B30BC" w:rsidRDefault="009B30BC" w:rsidP="009B30BC">
      <w:pPr>
        <w:pStyle w:val="ARCATSubPara"/>
        <w:numPr>
          <w:ilvl w:val="3"/>
          <w:numId w:val="7"/>
        </w:numPr>
        <w:rPr>
          <w:lang w:val="fr-CA"/>
        </w:rPr>
      </w:pPr>
      <w:r>
        <w:rPr>
          <w:lang w:val="fr-CA"/>
        </w:rPr>
        <w:t>Panneau de bout de rangée.</w:t>
      </w:r>
    </w:p>
    <w:p w14:paraId="1183AB0F" w14:textId="77777777" w:rsidR="009B30BC" w:rsidRDefault="009B30BC" w:rsidP="009B30BC">
      <w:pPr>
        <w:pStyle w:val="ARCATSubPara"/>
        <w:numPr>
          <w:ilvl w:val="3"/>
          <w:numId w:val="7"/>
        </w:numPr>
        <w:rPr>
          <w:lang w:val="fr-CA"/>
        </w:rPr>
      </w:pPr>
      <w:r>
        <w:rPr>
          <w:lang w:val="fr-CA"/>
        </w:rPr>
        <w:t>Plenum. Dimensions sur demande auprès du manufacturier.</w:t>
      </w:r>
    </w:p>
    <w:p w14:paraId="034626C2" w14:textId="77777777" w:rsidR="009B30BC" w:rsidRDefault="009B30BC" w:rsidP="009B30BC">
      <w:pPr>
        <w:pStyle w:val="ARCATSubPara"/>
        <w:numPr>
          <w:ilvl w:val="3"/>
          <w:numId w:val="7"/>
        </w:numPr>
        <w:rPr>
          <w:lang w:val="fr-CA"/>
        </w:rPr>
      </w:pPr>
      <w:r>
        <w:rPr>
          <w:lang w:val="fr-CA"/>
        </w:rPr>
        <w:t>Moulures d’encastrement.</w:t>
      </w:r>
    </w:p>
    <w:p w14:paraId="35499ED1" w14:textId="77777777" w:rsidR="009B30BC" w:rsidRDefault="009B30BC" w:rsidP="009B30BC">
      <w:pPr>
        <w:pStyle w:val="ARCATSubPara"/>
        <w:numPr>
          <w:ilvl w:val="3"/>
          <w:numId w:val="7"/>
        </w:numPr>
        <w:rPr>
          <w:lang w:val="fr-CA"/>
        </w:rPr>
      </w:pPr>
      <w:r>
        <w:rPr>
          <w:lang w:val="fr-CA"/>
        </w:rPr>
        <w:t xml:space="preserve">Bancs: </w:t>
      </w:r>
    </w:p>
    <w:p w14:paraId="645E9690" w14:textId="77777777" w:rsidR="009B30BC" w:rsidRDefault="009B30BC" w:rsidP="009B30BC">
      <w:pPr>
        <w:pStyle w:val="ARCATSubSub1"/>
        <w:numPr>
          <w:ilvl w:val="3"/>
          <w:numId w:val="7"/>
        </w:numPr>
        <w:outlineLvl w:val="3"/>
        <w:rPr>
          <w:lang w:val="fr-CA"/>
        </w:rPr>
      </w:pPr>
      <w:r>
        <w:rPr>
          <w:lang w:val="fr-CA"/>
        </w:rPr>
        <w:t>Finition des pieds en métal: Noir.</w:t>
      </w:r>
    </w:p>
    <w:p w14:paraId="1BC2EC9B" w14:textId="77777777" w:rsidR="009B30BC" w:rsidRDefault="009B30BC" w:rsidP="009B30BC">
      <w:pPr>
        <w:pStyle w:val="ARCATSubSub1"/>
        <w:numPr>
          <w:ilvl w:val="4"/>
          <w:numId w:val="7"/>
        </w:numPr>
        <w:rPr>
          <w:lang w:val="fr-CA"/>
        </w:rPr>
      </w:pPr>
      <w:r>
        <w:rPr>
          <w:lang w:val="fr-CA"/>
        </w:rPr>
        <w:t>Finition des pieds en métal: Couleur du fini du casier.</w:t>
      </w:r>
    </w:p>
    <w:p w14:paraId="1FFBA511" w14:textId="77777777" w:rsidR="009B30BC" w:rsidRDefault="009B30BC" w:rsidP="009B30BC">
      <w:pPr>
        <w:pStyle w:val="ARCATSubSub1"/>
        <w:numPr>
          <w:ilvl w:val="4"/>
          <w:numId w:val="7"/>
        </w:numPr>
        <w:rPr>
          <w:lang w:val="fr-CA"/>
        </w:rPr>
      </w:pPr>
      <w:r>
        <w:rPr>
          <w:lang w:val="fr-CA"/>
        </w:rPr>
        <w:t>Finition des pieds en métal: Carré.</w:t>
      </w:r>
    </w:p>
    <w:p w14:paraId="13F83DD8" w14:textId="77777777" w:rsidR="009B30BC" w:rsidRDefault="009B30BC" w:rsidP="009B30BC">
      <w:pPr>
        <w:pStyle w:val="ARCATSubSub1"/>
        <w:numPr>
          <w:ilvl w:val="4"/>
          <w:numId w:val="7"/>
        </w:numPr>
        <w:rPr>
          <w:lang w:val="fr-CA"/>
        </w:rPr>
      </w:pPr>
      <w:r>
        <w:rPr>
          <w:lang w:val="fr-CA"/>
        </w:rPr>
        <w:t>Finition des pieds en métal: Rond.</w:t>
      </w:r>
    </w:p>
    <w:p w14:paraId="35693194" w14:textId="77777777" w:rsidR="009B30BC" w:rsidRDefault="009B30BC" w:rsidP="009B30BC">
      <w:pPr>
        <w:pStyle w:val="ARCATSubSub1"/>
        <w:numPr>
          <w:ilvl w:val="4"/>
          <w:numId w:val="7"/>
        </w:numPr>
        <w:rPr>
          <w:lang w:val="fr-CA"/>
        </w:rPr>
      </w:pPr>
      <w:r>
        <w:rPr>
          <w:lang w:val="fr-CA"/>
        </w:rPr>
        <w:t>Matériaux du banc: Chêne.</w:t>
      </w:r>
    </w:p>
    <w:p w14:paraId="1F9FD7C1" w14:textId="77777777" w:rsidR="009B30BC" w:rsidRDefault="009B30BC" w:rsidP="009B30BC">
      <w:pPr>
        <w:pStyle w:val="ARCATSubSub1"/>
        <w:numPr>
          <w:ilvl w:val="4"/>
          <w:numId w:val="7"/>
        </w:numPr>
        <w:rPr>
          <w:lang w:val="fr-CA"/>
        </w:rPr>
      </w:pPr>
      <w:r>
        <w:rPr>
          <w:lang w:val="fr-CA"/>
        </w:rPr>
        <w:t>Matériaux du banc: Érable.</w:t>
      </w:r>
    </w:p>
    <w:p w14:paraId="5224CA8C" w14:textId="77777777" w:rsidR="009B30BC" w:rsidRDefault="009B30BC" w:rsidP="009B30BC">
      <w:pPr>
        <w:pStyle w:val="ARCATSubSub1"/>
        <w:numPr>
          <w:ilvl w:val="4"/>
          <w:numId w:val="7"/>
        </w:numPr>
        <w:rPr>
          <w:lang w:val="fr-CA"/>
        </w:rPr>
      </w:pPr>
      <w:r>
        <w:rPr>
          <w:lang w:val="fr-CA"/>
        </w:rPr>
        <w:t>Épaisseur du banc: 1.25 pouces (32 mm).</w:t>
      </w:r>
    </w:p>
    <w:p w14:paraId="687B48FB" w14:textId="77777777" w:rsidR="009B30BC" w:rsidRDefault="009B30BC" w:rsidP="009B30BC">
      <w:pPr>
        <w:pStyle w:val="ARCATSubSub1"/>
        <w:numPr>
          <w:ilvl w:val="4"/>
          <w:numId w:val="7"/>
        </w:numPr>
        <w:rPr>
          <w:lang w:val="fr-CA"/>
        </w:rPr>
      </w:pPr>
      <w:r>
        <w:rPr>
          <w:lang w:val="fr-CA"/>
        </w:rPr>
        <w:t>Largeur: 12 pouces (305 mm).</w:t>
      </w:r>
    </w:p>
    <w:p w14:paraId="5CABA324" w14:textId="77777777" w:rsidR="009B30BC" w:rsidRDefault="009B30BC" w:rsidP="009B30BC">
      <w:pPr>
        <w:pStyle w:val="ARCATSubSub1"/>
        <w:numPr>
          <w:ilvl w:val="4"/>
          <w:numId w:val="7"/>
        </w:numPr>
        <w:rPr>
          <w:lang w:val="fr-CA"/>
        </w:rPr>
      </w:pPr>
      <w:r>
        <w:rPr>
          <w:lang w:val="fr-CA"/>
        </w:rPr>
        <w:t>Longueur: 36 à 96 pouces (914 à 2438 mm).</w:t>
      </w:r>
    </w:p>
    <w:p w14:paraId="3F9E93BD" w14:textId="77777777" w:rsidR="009B30BC" w:rsidRDefault="009B30BC" w:rsidP="009B30BC">
      <w:pPr>
        <w:pStyle w:val="ARCATSubSub1"/>
        <w:numPr>
          <w:ilvl w:val="4"/>
          <w:numId w:val="7"/>
        </w:numPr>
        <w:rPr>
          <w:lang w:val="fr-CA"/>
        </w:rPr>
      </w:pPr>
      <w:r>
        <w:rPr>
          <w:lang w:val="fr-CA"/>
        </w:rPr>
        <w:t>Intégrer les pieds du banc au casier.</w:t>
      </w:r>
    </w:p>
    <w:p w14:paraId="41969692" w14:textId="77777777" w:rsidR="009B30BC" w:rsidRDefault="009B30BC" w:rsidP="009B30BC">
      <w:pPr>
        <w:pStyle w:val="ARCATParagraph"/>
        <w:numPr>
          <w:ilvl w:val="2"/>
          <w:numId w:val="7"/>
        </w:numPr>
        <w:rPr>
          <w:lang w:val="fr-CA"/>
        </w:rPr>
      </w:pPr>
      <w:r>
        <w:rPr>
          <w:lang w:val="fr-CA"/>
        </w:rPr>
        <w:t>Finis:</w:t>
      </w:r>
    </w:p>
    <w:p w14:paraId="491B41DF" w14:textId="77777777" w:rsidR="009B30BC" w:rsidRDefault="009B30BC" w:rsidP="009B30BC">
      <w:pPr>
        <w:pStyle w:val="ARCATSubPara"/>
        <w:numPr>
          <w:ilvl w:val="3"/>
          <w:numId w:val="7"/>
        </w:numPr>
        <w:rPr>
          <w:lang w:val="fr-CA"/>
        </w:rPr>
      </w:pPr>
      <w:r>
        <w:rPr>
          <w:lang w:val="fr-CA"/>
        </w:rPr>
        <w:t>Préparation: Polir l'acier jusqu'à ce que les imperfections affectant l'apparence et l'application de la peinture soient éliminées. Nettoyer l'acier et le protéger contre la corrosion avec un traitement au phosphate.</w:t>
      </w:r>
    </w:p>
    <w:p w14:paraId="35BAD1E4" w14:textId="77777777" w:rsidR="009B30BC" w:rsidRDefault="009B30BC" w:rsidP="009B30BC">
      <w:pPr>
        <w:pStyle w:val="ARCATnote"/>
        <w:rPr>
          <w:lang w:val="fr-CA"/>
        </w:rPr>
      </w:pPr>
      <w:r>
        <w:rPr>
          <w:lang w:val="fr-CA"/>
        </w:rPr>
        <w:t>** NOTE AU SPÉCIFICATEUR ** Supprimer les options de finis non requises.</w:t>
      </w:r>
    </w:p>
    <w:p w14:paraId="5B12F56A" w14:textId="77777777" w:rsidR="009B30BC" w:rsidRDefault="009B30BC" w:rsidP="009B30BC">
      <w:pPr>
        <w:pStyle w:val="ARCATSubPara"/>
        <w:numPr>
          <w:ilvl w:val="3"/>
          <w:numId w:val="7"/>
        </w:numPr>
        <w:rPr>
          <w:lang w:val="fr-CA"/>
        </w:rPr>
      </w:pPr>
      <w:r>
        <w:rPr>
          <w:lang w:val="fr-CA"/>
        </w:rPr>
        <w:t>Fini: Peinture en poudre.</w:t>
      </w:r>
    </w:p>
    <w:p w14:paraId="015DB855" w14:textId="77777777" w:rsidR="009B30BC" w:rsidRDefault="009B30BC" w:rsidP="009B30BC">
      <w:pPr>
        <w:pStyle w:val="ARCATSubPara"/>
        <w:numPr>
          <w:ilvl w:val="3"/>
          <w:numId w:val="7"/>
        </w:numPr>
        <w:rPr>
          <w:lang w:val="fr-CA"/>
        </w:rPr>
      </w:pPr>
      <w:r>
        <w:rPr>
          <w:lang w:val="fr-CA"/>
        </w:rPr>
        <w:t>Épaisseur à sec des surfaces exposées: Minimum 1 mil (0.025 mm).</w:t>
      </w:r>
    </w:p>
    <w:p w14:paraId="037539AC" w14:textId="77777777" w:rsidR="009B30BC" w:rsidRDefault="009B30BC" w:rsidP="009B30BC">
      <w:pPr>
        <w:pStyle w:val="ARCATSubPara"/>
        <w:numPr>
          <w:ilvl w:val="3"/>
          <w:numId w:val="7"/>
        </w:numPr>
        <w:rPr>
          <w:lang w:val="fr-CA"/>
        </w:rPr>
      </w:pPr>
      <w:r>
        <w:rPr>
          <w:lang w:val="fr-CA"/>
        </w:rPr>
        <w:t>Épaisseur à sec des autres surfaces: Minimum 0.6 mil (0.015 mm).</w:t>
      </w:r>
    </w:p>
    <w:p w14:paraId="43323614" w14:textId="77777777" w:rsidR="009B30BC" w:rsidRDefault="009B30BC" w:rsidP="009B30BC">
      <w:pPr>
        <w:pStyle w:val="ARCATnote"/>
        <w:rPr>
          <w:lang w:val="fr-CA"/>
        </w:rPr>
      </w:pPr>
      <w:r>
        <w:rPr>
          <w:lang w:val="fr-CA"/>
        </w:rPr>
        <w:t xml:space="preserve">** NOTE AU SPÉCIFICATEUR ** RAL, SICO, Benjamin Moore, </w:t>
      </w:r>
      <w:proofErr w:type="spellStart"/>
      <w:r>
        <w:rPr>
          <w:lang w:val="fr-CA"/>
        </w:rPr>
        <w:t>Sherwin</w:t>
      </w:r>
      <w:proofErr w:type="spellEnd"/>
      <w:r>
        <w:rPr>
          <w:lang w:val="fr-CA"/>
        </w:rPr>
        <w:t xml:space="preserve"> Williams, couleurs standards d'autres fabricants de casiers ou couleurs standards ci-dessous. Supprimer les options de couleur non </w:t>
      </w:r>
      <w:r>
        <w:rPr>
          <w:lang w:val="fr-CA"/>
        </w:rPr>
        <w:lastRenderedPageBreak/>
        <w:t>requises.</w:t>
      </w:r>
    </w:p>
    <w:p w14:paraId="7851843F" w14:textId="77777777" w:rsidR="009B30BC" w:rsidRDefault="009B30BC" w:rsidP="009B30BC">
      <w:pPr>
        <w:pStyle w:val="ARCATSubPara"/>
        <w:numPr>
          <w:ilvl w:val="3"/>
          <w:numId w:val="9"/>
        </w:numPr>
        <w:rPr>
          <w:lang w:val="fr-CA"/>
        </w:rPr>
      </w:pPr>
      <w:r>
        <w:rPr>
          <w:lang w:val="fr-CA"/>
        </w:rPr>
        <w:t>Couleur: ________; personnalisée.</w:t>
      </w:r>
    </w:p>
    <w:p w14:paraId="6A4B63D0" w14:textId="77777777" w:rsidR="009B30BC" w:rsidRDefault="009B30BC" w:rsidP="009B30BC">
      <w:pPr>
        <w:pStyle w:val="ARCATSubPara"/>
        <w:numPr>
          <w:ilvl w:val="3"/>
          <w:numId w:val="7"/>
        </w:numPr>
        <w:rPr>
          <w:lang w:val="fr-CA"/>
        </w:rPr>
      </w:pPr>
      <w:r>
        <w:rPr>
          <w:lang w:val="fr-CA"/>
        </w:rPr>
        <w:t>Couleur: 9011 – Blanc.</w:t>
      </w:r>
    </w:p>
    <w:p w14:paraId="69411760" w14:textId="77777777" w:rsidR="009B30BC" w:rsidRDefault="009B30BC" w:rsidP="009B30BC">
      <w:pPr>
        <w:pStyle w:val="ARCATSubPara"/>
        <w:numPr>
          <w:ilvl w:val="3"/>
          <w:numId w:val="7"/>
        </w:numPr>
        <w:rPr>
          <w:lang w:val="fr-CA"/>
        </w:rPr>
      </w:pPr>
      <w:r>
        <w:rPr>
          <w:lang w:val="fr-CA"/>
        </w:rPr>
        <w:t>Couleur: 9005 – Gris Platine.</w:t>
      </w:r>
    </w:p>
    <w:p w14:paraId="012A9E89" w14:textId="77777777" w:rsidR="009B30BC" w:rsidRDefault="009B30BC" w:rsidP="009B30BC">
      <w:pPr>
        <w:pStyle w:val="ARCATSubPara"/>
        <w:numPr>
          <w:ilvl w:val="3"/>
          <w:numId w:val="7"/>
        </w:numPr>
        <w:rPr>
          <w:lang w:val="fr-CA"/>
        </w:rPr>
      </w:pPr>
      <w:r>
        <w:rPr>
          <w:lang w:val="fr-CA"/>
        </w:rPr>
        <w:t>Couleur: 9008 – Beige Nevada.</w:t>
      </w:r>
    </w:p>
    <w:p w14:paraId="5B10AD62" w14:textId="77777777" w:rsidR="009B30BC" w:rsidRDefault="009B30BC" w:rsidP="009B30BC">
      <w:pPr>
        <w:pStyle w:val="ARCATSubPara"/>
        <w:numPr>
          <w:ilvl w:val="3"/>
          <w:numId w:val="7"/>
        </w:numPr>
        <w:rPr>
          <w:lang w:val="fr-CA"/>
        </w:rPr>
      </w:pPr>
      <w:r>
        <w:rPr>
          <w:lang w:val="fr-CA"/>
        </w:rPr>
        <w:t>Couleur: 9012 – Gris Aluminium.</w:t>
      </w:r>
    </w:p>
    <w:p w14:paraId="29D86A9C" w14:textId="77777777" w:rsidR="009B30BC" w:rsidRDefault="009B30BC" w:rsidP="009B30BC">
      <w:pPr>
        <w:pStyle w:val="ARCATSubPara"/>
        <w:numPr>
          <w:ilvl w:val="3"/>
          <w:numId w:val="7"/>
        </w:numPr>
        <w:rPr>
          <w:lang w:val="fr-CA"/>
        </w:rPr>
      </w:pPr>
      <w:r>
        <w:rPr>
          <w:lang w:val="fr-CA"/>
        </w:rPr>
        <w:t>Couleur: 9014 – Gris Moyen.</w:t>
      </w:r>
    </w:p>
    <w:p w14:paraId="6E7EB816" w14:textId="77777777" w:rsidR="009B30BC" w:rsidRDefault="009B30BC" w:rsidP="009B30BC">
      <w:pPr>
        <w:pStyle w:val="ARCATSubPara"/>
        <w:numPr>
          <w:ilvl w:val="3"/>
          <w:numId w:val="7"/>
        </w:numPr>
        <w:rPr>
          <w:lang w:val="fr-CA"/>
        </w:rPr>
      </w:pPr>
      <w:r>
        <w:rPr>
          <w:lang w:val="fr-CA"/>
        </w:rPr>
        <w:t>Couleur: 9070 – Gris Perle.</w:t>
      </w:r>
    </w:p>
    <w:p w14:paraId="0E6926E5" w14:textId="77777777" w:rsidR="009B30BC" w:rsidRDefault="009B30BC" w:rsidP="009B30BC">
      <w:pPr>
        <w:pStyle w:val="ARCATSubPara"/>
        <w:numPr>
          <w:ilvl w:val="3"/>
          <w:numId w:val="7"/>
        </w:numPr>
        <w:rPr>
          <w:lang w:val="fr-CA"/>
        </w:rPr>
      </w:pPr>
      <w:r>
        <w:rPr>
          <w:lang w:val="fr-CA"/>
        </w:rPr>
        <w:t>Couleur: 9064 – Gris Foncé.</w:t>
      </w:r>
    </w:p>
    <w:p w14:paraId="7305DF41" w14:textId="77777777" w:rsidR="009B30BC" w:rsidRDefault="009B30BC" w:rsidP="009B30BC">
      <w:pPr>
        <w:pStyle w:val="ARCATSubPara"/>
        <w:numPr>
          <w:ilvl w:val="3"/>
          <w:numId w:val="7"/>
        </w:numPr>
        <w:rPr>
          <w:lang w:val="fr-CA"/>
        </w:rPr>
      </w:pPr>
      <w:r>
        <w:rPr>
          <w:lang w:val="fr-CA"/>
        </w:rPr>
        <w:t>Couleur: 9067 – Noir.</w:t>
      </w:r>
    </w:p>
    <w:p w14:paraId="4352A611" w14:textId="77777777" w:rsidR="009B30BC" w:rsidRDefault="009B30BC" w:rsidP="009B30BC">
      <w:pPr>
        <w:pStyle w:val="ARCATSubPara"/>
        <w:numPr>
          <w:ilvl w:val="3"/>
          <w:numId w:val="7"/>
        </w:numPr>
        <w:rPr>
          <w:lang w:val="fr-CA"/>
        </w:rPr>
      </w:pPr>
      <w:r>
        <w:rPr>
          <w:lang w:val="fr-CA"/>
        </w:rPr>
        <w:t>Couleur: 9110 – Rouge.</w:t>
      </w:r>
    </w:p>
    <w:p w14:paraId="54B9B1EA" w14:textId="77777777" w:rsidR="009B30BC" w:rsidRDefault="009B30BC" w:rsidP="009B30BC">
      <w:pPr>
        <w:pStyle w:val="ARCATSubPara"/>
        <w:numPr>
          <w:ilvl w:val="3"/>
          <w:numId w:val="7"/>
        </w:numPr>
        <w:rPr>
          <w:lang w:val="fr-CA"/>
        </w:rPr>
      </w:pPr>
      <w:r>
        <w:rPr>
          <w:lang w:val="fr-CA"/>
        </w:rPr>
        <w:t>Couleur: 9049 – Bleu Foncé.</w:t>
      </w:r>
    </w:p>
    <w:p w14:paraId="72EB52BE" w14:textId="77777777" w:rsidR="009B30BC" w:rsidRDefault="009B30BC" w:rsidP="009B30BC">
      <w:pPr>
        <w:pStyle w:val="ARCATSubPara"/>
        <w:numPr>
          <w:ilvl w:val="3"/>
          <w:numId w:val="7"/>
        </w:numPr>
        <w:rPr>
          <w:lang w:val="fr-CA"/>
        </w:rPr>
      </w:pPr>
      <w:r>
        <w:rPr>
          <w:lang w:val="fr-CA"/>
        </w:rPr>
        <w:t>Couleur: 9035 – Bleu Océan.</w:t>
      </w:r>
    </w:p>
    <w:p w14:paraId="48D24313" w14:textId="77777777" w:rsidR="009B30BC" w:rsidRDefault="009B30BC" w:rsidP="009B30BC">
      <w:pPr>
        <w:pStyle w:val="ARCATSubPara"/>
        <w:numPr>
          <w:ilvl w:val="3"/>
          <w:numId w:val="7"/>
        </w:numPr>
        <w:rPr>
          <w:lang w:val="fr-CA"/>
        </w:rPr>
      </w:pPr>
      <w:r>
        <w:rPr>
          <w:lang w:val="fr-CA"/>
        </w:rPr>
        <w:t>Couleur: 9036 – Bleu Fleurdelisé.</w:t>
      </w:r>
    </w:p>
    <w:p w14:paraId="45641A13" w14:textId="77777777" w:rsidR="009B30BC" w:rsidRDefault="009B30BC" w:rsidP="009B30BC">
      <w:pPr>
        <w:pStyle w:val="ARCATPart"/>
        <w:numPr>
          <w:ilvl w:val="0"/>
          <w:numId w:val="7"/>
        </w:numPr>
        <w:rPr>
          <w:lang w:val="fr-CA"/>
        </w:rPr>
      </w:pPr>
      <w:r>
        <w:rPr>
          <w:lang w:val="fr-CA"/>
        </w:rPr>
        <w:t>EXÉCUTION</w:t>
      </w:r>
    </w:p>
    <w:p w14:paraId="2C493381" w14:textId="77777777" w:rsidR="009B30BC" w:rsidRDefault="009B30BC" w:rsidP="009B30BC">
      <w:pPr>
        <w:pStyle w:val="ARCATArticle"/>
        <w:numPr>
          <w:ilvl w:val="1"/>
          <w:numId w:val="7"/>
        </w:numPr>
        <w:rPr>
          <w:lang w:val="fr-CA"/>
        </w:rPr>
      </w:pPr>
      <w:r>
        <w:rPr>
          <w:lang w:val="fr-CA"/>
        </w:rPr>
        <w:t>EXAMINATION</w:t>
      </w:r>
    </w:p>
    <w:p w14:paraId="0F49A539" w14:textId="77777777" w:rsidR="009B30BC" w:rsidRDefault="009B30BC" w:rsidP="009B30BC">
      <w:pPr>
        <w:pStyle w:val="ARCATParagraph"/>
        <w:numPr>
          <w:ilvl w:val="2"/>
          <w:numId w:val="7"/>
        </w:numPr>
        <w:rPr>
          <w:lang w:val="fr-CA"/>
        </w:rPr>
      </w:pPr>
      <w:r>
        <w:rPr>
          <w:lang w:val="fr-CA"/>
        </w:rPr>
        <w:t>Ne pas commencer l'installation avant que les substrats n'aient été correctement construits et préparés.</w:t>
      </w:r>
    </w:p>
    <w:p w14:paraId="17542884" w14:textId="77777777" w:rsidR="009B30BC" w:rsidRDefault="009B30BC" w:rsidP="009B30BC">
      <w:pPr>
        <w:pStyle w:val="ARCATParagraph"/>
        <w:numPr>
          <w:ilvl w:val="2"/>
          <w:numId w:val="7"/>
        </w:numPr>
        <w:rPr>
          <w:lang w:val="fr-CA"/>
        </w:rPr>
      </w:pPr>
      <w:r>
        <w:rPr>
          <w:lang w:val="fr-CA"/>
        </w:rPr>
        <w:t>Si la préparation des substrats est la responsabilité d’un autre installateur, aviser par écrit l'Architecte d'une préparation insatisfaisante avant de poursuivre les travaux.</w:t>
      </w:r>
    </w:p>
    <w:p w14:paraId="12A31B42" w14:textId="77777777" w:rsidR="009B30BC" w:rsidRDefault="009B30BC" w:rsidP="009B30BC">
      <w:pPr>
        <w:pStyle w:val="ARCATParagraph"/>
        <w:numPr>
          <w:ilvl w:val="2"/>
          <w:numId w:val="7"/>
        </w:numPr>
        <w:rPr>
          <w:lang w:val="fr-CA"/>
        </w:rPr>
      </w:pPr>
      <w:r>
        <w:rPr>
          <w:lang w:val="fr-CA"/>
        </w:rPr>
        <w:t>Vérifier que les dimensions sur le terrain correspondent aux données qui ont été envoyées au manufacturier pour la fabrication des casiers.</w:t>
      </w:r>
    </w:p>
    <w:p w14:paraId="16597B83" w14:textId="77777777" w:rsidR="009B30BC" w:rsidRDefault="009B30BC" w:rsidP="009B30BC">
      <w:pPr>
        <w:pStyle w:val="ARCATSubPara"/>
        <w:numPr>
          <w:ilvl w:val="3"/>
          <w:numId w:val="7"/>
        </w:numPr>
        <w:rPr>
          <w:lang w:val="fr-CA"/>
        </w:rPr>
      </w:pPr>
      <w:r>
        <w:rPr>
          <w:lang w:val="fr-CA"/>
        </w:rPr>
        <w:t>Si les dimensions ne correspondent pas, aviser par écrit l’Architecte avant de poursuivre les travaux.</w:t>
      </w:r>
    </w:p>
    <w:p w14:paraId="01E3FD7A" w14:textId="77777777" w:rsidR="009B30BC" w:rsidRDefault="009B30BC" w:rsidP="009B30BC">
      <w:pPr>
        <w:pStyle w:val="ARCATArticle"/>
        <w:numPr>
          <w:ilvl w:val="1"/>
          <w:numId w:val="7"/>
        </w:numPr>
        <w:rPr>
          <w:lang w:val="fr-CA"/>
        </w:rPr>
      </w:pPr>
      <w:r>
        <w:rPr>
          <w:lang w:val="fr-CA"/>
        </w:rPr>
        <w:t>PRÉPARATION</w:t>
      </w:r>
    </w:p>
    <w:p w14:paraId="227FDD3B" w14:textId="77777777" w:rsidR="009B30BC" w:rsidRDefault="009B30BC" w:rsidP="009B30BC">
      <w:pPr>
        <w:pStyle w:val="ARCATParagraph"/>
        <w:numPr>
          <w:ilvl w:val="2"/>
          <w:numId w:val="7"/>
        </w:numPr>
        <w:rPr>
          <w:lang w:val="fr-CA"/>
        </w:rPr>
      </w:pPr>
      <w:r>
        <w:rPr>
          <w:lang w:val="fr-CA"/>
        </w:rPr>
        <w:t>Nettoyer soigneusement les surfaces avant l'installation.</w:t>
      </w:r>
    </w:p>
    <w:p w14:paraId="1E56E4D9" w14:textId="77777777" w:rsidR="009B30BC" w:rsidRDefault="009B30BC" w:rsidP="009B30BC">
      <w:pPr>
        <w:pStyle w:val="ARCATParagraph"/>
        <w:numPr>
          <w:ilvl w:val="2"/>
          <w:numId w:val="7"/>
        </w:numPr>
        <w:rPr>
          <w:lang w:val="fr-CA"/>
        </w:rPr>
      </w:pPr>
      <w:r>
        <w:rPr>
          <w:lang w:val="fr-CA"/>
        </w:rPr>
        <w:t>Préparer les surfaces en utilisant les méthodes recommandées par le manufacturier pour obtenir le meilleur résultat de produit dans les conditions du projet.</w:t>
      </w:r>
    </w:p>
    <w:p w14:paraId="06961D18" w14:textId="77777777" w:rsidR="009B30BC" w:rsidRDefault="009B30BC" w:rsidP="009B30BC">
      <w:pPr>
        <w:pStyle w:val="ARCATArticle"/>
        <w:numPr>
          <w:ilvl w:val="1"/>
          <w:numId w:val="7"/>
        </w:numPr>
        <w:rPr>
          <w:lang w:val="fr-CA"/>
        </w:rPr>
      </w:pPr>
      <w:r>
        <w:rPr>
          <w:lang w:val="fr-CA"/>
        </w:rPr>
        <w:t>INSTALLATION</w:t>
      </w:r>
    </w:p>
    <w:p w14:paraId="47E6E767" w14:textId="77777777" w:rsidR="009B30BC" w:rsidRDefault="009B30BC" w:rsidP="009B30BC">
      <w:pPr>
        <w:pStyle w:val="ARCATParagraph"/>
        <w:numPr>
          <w:ilvl w:val="2"/>
          <w:numId w:val="7"/>
        </w:numPr>
        <w:rPr>
          <w:lang w:val="fr-CA"/>
        </w:rPr>
      </w:pPr>
      <w:r>
        <w:rPr>
          <w:lang w:val="fr-CA"/>
        </w:rPr>
        <w:t>Installer conformément aux instructions du fabricant, aux documents approuvés et en respectant la relation avec les constructions adjacentes.</w:t>
      </w:r>
    </w:p>
    <w:p w14:paraId="0048316A" w14:textId="77777777" w:rsidR="009B30BC" w:rsidRDefault="009B30BC" w:rsidP="009B30BC">
      <w:pPr>
        <w:pStyle w:val="ARCATSubPara"/>
        <w:numPr>
          <w:ilvl w:val="3"/>
          <w:numId w:val="7"/>
        </w:numPr>
        <w:rPr>
          <w:lang w:val="fr-CA"/>
        </w:rPr>
      </w:pPr>
      <w:r>
        <w:rPr>
          <w:lang w:val="fr-CA"/>
        </w:rPr>
        <w:t>Fixer les casiers aux tasseaux et aux bandes de clouage.</w:t>
      </w:r>
    </w:p>
    <w:p w14:paraId="6C9C5E8F" w14:textId="77777777" w:rsidR="009B30BC" w:rsidRDefault="009B30BC" w:rsidP="009B30BC">
      <w:pPr>
        <w:pStyle w:val="ARCATSubPara"/>
        <w:numPr>
          <w:ilvl w:val="3"/>
          <w:numId w:val="7"/>
        </w:numPr>
        <w:rPr>
          <w:lang w:val="fr-CA"/>
        </w:rPr>
      </w:pPr>
      <w:r>
        <w:rPr>
          <w:lang w:val="fr-CA"/>
        </w:rPr>
        <w:t>Installer les plaquettes numérotées et les dispositifs de verrouillage.</w:t>
      </w:r>
    </w:p>
    <w:p w14:paraId="45E496DA" w14:textId="77777777" w:rsidR="009B30BC" w:rsidRDefault="009B30BC" w:rsidP="009B30BC">
      <w:pPr>
        <w:pStyle w:val="ARCATSubPara"/>
        <w:numPr>
          <w:ilvl w:val="3"/>
          <w:numId w:val="7"/>
        </w:numPr>
        <w:rPr>
          <w:lang w:val="fr-CA"/>
        </w:rPr>
      </w:pPr>
      <w:r>
        <w:rPr>
          <w:lang w:val="fr-CA"/>
        </w:rPr>
        <w:t>Installations optionnelles:</w:t>
      </w:r>
    </w:p>
    <w:p w14:paraId="6D7BF7A5" w14:textId="77777777" w:rsidR="009B30BC" w:rsidRDefault="009B30BC" w:rsidP="009B30BC">
      <w:pPr>
        <w:pStyle w:val="ARCATSubSub1"/>
        <w:numPr>
          <w:ilvl w:val="4"/>
          <w:numId w:val="7"/>
        </w:numPr>
        <w:rPr>
          <w:lang w:val="fr-CA"/>
        </w:rPr>
      </w:pPr>
      <w:r>
        <w:rPr>
          <w:lang w:val="fr-CA"/>
        </w:rPr>
        <w:t>Installer la garniture murale autours des blocs de casiers encastrés.</w:t>
      </w:r>
    </w:p>
    <w:p w14:paraId="47D85599" w14:textId="77777777" w:rsidR="009B30BC" w:rsidRDefault="009B30BC" w:rsidP="009B30BC">
      <w:pPr>
        <w:pStyle w:val="ARCATSubSub1"/>
        <w:numPr>
          <w:ilvl w:val="4"/>
          <w:numId w:val="7"/>
        </w:numPr>
        <w:rPr>
          <w:lang w:val="fr-CA"/>
        </w:rPr>
      </w:pPr>
      <w:r>
        <w:rPr>
          <w:lang w:val="fr-CA"/>
        </w:rPr>
        <w:t>Installer les panneaux de remplissage (fausses façades) aux endroits indiqués et aux endroits où se trouvent des obstacles.</w:t>
      </w:r>
    </w:p>
    <w:p w14:paraId="5158B4B5" w14:textId="77777777" w:rsidR="009B30BC" w:rsidRDefault="009B30BC" w:rsidP="009B30BC">
      <w:pPr>
        <w:pStyle w:val="ARCATSubSub1"/>
        <w:numPr>
          <w:ilvl w:val="4"/>
          <w:numId w:val="7"/>
        </w:numPr>
        <w:rPr>
          <w:lang w:val="fr-CA"/>
        </w:rPr>
      </w:pPr>
      <w:r>
        <w:rPr>
          <w:lang w:val="fr-CA"/>
        </w:rPr>
        <w:t>Installer les panneaux de fonds et d’extrémité finis sur tous les côtés.</w:t>
      </w:r>
    </w:p>
    <w:p w14:paraId="531973B2" w14:textId="77777777" w:rsidR="009B30BC" w:rsidRDefault="009B30BC" w:rsidP="009B30BC">
      <w:pPr>
        <w:pStyle w:val="ARCATArticle"/>
        <w:numPr>
          <w:ilvl w:val="1"/>
          <w:numId w:val="7"/>
        </w:numPr>
        <w:rPr>
          <w:lang w:val="fr-CA"/>
        </w:rPr>
      </w:pPr>
      <w:r>
        <w:rPr>
          <w:lang w:val="fr-CA"/>
        </w:rPr>
        <w:t>AJUSTEMENTS</w:t>
      </w:r>
    </w:p>
    <w:p w14:paraId="12785BBE" w14:textId="77777777" w:rsidR="009B30BC" w:rsidRDefault="009B30BC" w:rsidP="009B30BC">
      <w:pPr>
        <w:pStyle w:val="ARCATParagraph"/>
        <w:numPr>
          <w:ilvl w:val="2"/>
          <w:numId w:val="7"/>
        </w:numPr>
        <w:rPr>
          <w:lang w:val="fr-CA"/>
        </w:rPr>
      </w:pPr>
      <w:r>
        <w:rPr>
          <w:lang w:val="fr-CA"/>
        </w:rPr>
        <w:t>Ajuster les casiers et leurs composants de sorte qu’ils fonctionnent correctement, conformément aux instructions écrites du manufacturier.</w:t>
      </w:r>
    </w:p>
    <w:p w14:paraId="2E6446F7" w14:textId="77777777" w:rsidR="009B30BC" w:rsidRDefault="009B30BC" w:rsidP="009B30BC">
      <w:pPr>
        <w:pStyle w:val="ARCATParagraph"/>
        <w:numPr>
          <w:ilvl w:val="2"/>
          <w:numId w:val="7"/>
        </w:numPr>
        <w:rPr>
          <w:lang w:val="fr-CA"/>
        </w:rPr>
      </w:pPr>
      <w:r>
        <w:rPr>
          <w:lang w:val="fr-CA"/>
        </w:rPr>
        <w:lastRenderedPageBreak/>
        <w:t>Ajuster avec précision et lubrifier les pièces mobiles pour un fonctionnement optimal.</w:t>
      </w:r>
    </w:p>
    <w:p w14:paraId="58033B62" w14:textId="77777777" w:rsidR="009B30BC" w:rsidRDefault="009B30BC" w:rsidP="009B30BC">
      <w:pPr>
        <w:pStyle w:val="ARCATArticle"/>
        <w:numPr>
          <w:ilvl w:val="1"/>
          <w:numId w:val="7"/>
        </w:numPr>
        <w:rPr>
          <w:lang w:val="fr-CA"/>
        </w:rPr>
      </w:pPr>
      <w:r>
        <w:rPr>
          <w:lang w:val="fr-CA"/>
        </w:rPr>
        <w:t>NETTOYAGE ET PROTECTION</w:t>
      </w:r>
    </w:p>
    <w:p w14:paraId="0F0A0DA6" w14:textId="77777777" w:rsidR="009B30BC" w:rsidRDefault="009B30BC" w:rsidP="009B30BC">
      <w:pPr>
        <w:pStyle w:val="ARCATParagraph"/>
        <w:numPr>
          <w:ilvl w:val="2"/>
          <w:numId w:val="7"/>
        </w:numPr>
        <w:rPr>
          <w:lang w:val="fr-CA"/>
        </w:rPr>
      </w:pPr>
      <w:r>
        <w:rPr>
          <w:lang w:val="fr-CA"/>
        </w:rPr>
        <w:t>Nettoyage en cours de travaux : effectuer les travaux de nettoyage conformément aux exigences des Conditions Générales et Particulières.</w:t>
      </w:r>
    </w:p>
    <w:p w14:paraId="0FBA5420" w14:textId="77777777" w:rsidR="009B30BC" w:rsidRDefault="009B30BC" w:rsidP="009B30BC">
      <w:pPr>
        <w:pStyle w:val="ARCATSubPara"/>
        <w:numPr>
          <w:ilvl w:val="3"/>
          <w:numId w:val="7"/>
        </w:numPr>
        <w:rPr>
          <w:lang w:val="fr-CA"/>
        </w:rPr>
      </w:pPr>
      <w:r>
        <w:rPr>
          <w:lang w:val="fr-CA"/>
        </w:rPr>
        <w:t>Laisser les lieux propres à la fin de chaque journée de travail.</w:t>
      </w:r>
    </w:p>
    <w:p w14:paraId="7A3A19A7" w14:textId="77777777" w:rsidR="009B30BC" w:rsidRDefault="009B30BC" w:rsidP="009B30BC">
      <w:pPr>
        <w:pStyle w:val="ARCATSubPara"/>
        <w:numPr>
          <w:ilvl w:val="3"/>
          <w:numId w:val="7"/>
        </w:numPr>
        <w:rPr>
          <w:lang w:val="fr-CA"/>
        </w:rPr>
      </w:pPr>
      <w:r>
        <w:rPr>
          <w:lang w:val="fr-CA"/>
        </w:rPr>
        <w:t>Nettoyer les surfaces avec un chiffon humide et un produit de nettoyage non abrasif approuvé, conformément aux instructions du manufacturier.</w:t>
      </w:r>
    </w:p>
    <w:p w14:paraId="21F70731" w14:textId="77777777" w:rsidR="009B30BC" w:rsidRDefault="009B30BC" w:rsidP="009B30BC">
      <w:pPr>
        <w:pStyle w:val="ARCATParagraph"/>
        <w:numPr>
          <w:ilvl w:val="2"/>
          <w:numId w:val="7"/>
        </w:numPr>
        <w:rPr>
          <w:lang w:val="fr-CA"/>
        </w:rPr>
      </w:pPr>
      <w:r>
        <w:rPr>
          <w:lang w:val="fr-CA"/>
        </w:rPr>
        <w:t>Nettoyage final: Évacuer du chantier les matériaux en surplus, les déchets, les outils et l’équipement, conformément aux exigences des Conditions Générales et Particulières.</w:t>
      </w:r>
    </w:p>
    <w:p w14:paraId="11652500" w14:textId="5AC76F43" w:rsidR="005706E1" w:rsidRPr="009B30BC" w:rsidRDefault="009B30BC" w:rsidP="009B30BC">
      <w:pPr>
        <w:pStyle w:val="ARCATEndOfSection"/>
        <w:rPr>
          <w:lang w:val="fr-CA"/>
        </w:rPr>
      </w:pPr>
      <w:r>
        <w:rPr>
          <w:lang w:val="fr-CA"/>
        </w:rPr>
        <w:t>FIN DE SECTION</w:t>
      </w:r>
    </w:p>
    <w:p w14:paraId="629ED2FD" w14:textId="02111612" w:rsidR="00D31157" w:rsidRPr="00D31157" w:rsidRDefault="00D31157" w:rsidP="00D31157">
      <w:pPr>
        <w:rPr>
          <w:rFonts w:ascii="Arial" w:hAnsi="Arial" w:cs="Arial"/>
          <w:sz w:val="22"/>
          <w:szCs w:val="22"/>
          <w:lang w:val="fr-CA"/>
        </w:rPr>
      </w:pPr>
    </w:p>
    <w:p w14:paraId="64886211" w14:textId="5F27027D" w:rsidR="00D31157" w:rsidRPr="00D31157" w:rsidRDefault="00D31157" w:rsidP="00D31157">
      <w:pPr>
        <w:rPr>
          <w:rFonts w:ascii="Arial" w:hAnsi="Arial" w:cs="Arial"/>
          <w:sz w:val="22"/>
          <w:szCs w:val="22"/>
          <w:lang w:val="fr-CA"/>
        </w:rPr>
      </w:pPr>
    </w:p>
    <w:p w14:paraId="76975DDB" w14:textId="27F8A2B5" w:rsidR="00D31157" w:rsidRPr="00D31157" w:rsidRDefault="00D31157" w:rsidP="00D31157">
      <w:pPr>
        <w:rPr>
          <w:rFonts w:ascii="Arial" w:hAnsi="Arial" w:cs="Arial"/>
          <w:sz w:val="22"/>
          <w:szCs w:val="22"/>
          <w:lang w:val="fr-CA"/>
        </w:rPr>
      </w:pPr>
    </w:p>
    <w:p w14:paraId="0886AEE2" w14:textId="31EFBF43" w:rsidR="00D31157" w:rsidRPr="00D31157" w:rsidRDefault="00D31157" w:rsidP="00D31157">
      <w:pPr>
        <w:rPr>
          <w:rFonts w:ascii="Arial" w:hAnsi="Arial" w:cs="Arial"/>
          <w:sz w:val="22"/>
          <w:szCs w:val="22"/>
          <w:lang w:val="fr-CA"/>
        </w:rPr>
      </w:pPr>
    </w:p>
    <w:p w14:paraId="558938CB" w14:textId="0C549A38" w:rsidR="00D31157" w:rsidRPr="00D31157" w:rsidRDefault="00D31157" w:rsidP="00D31157">
      <w:pPr>
        <w:rPr>
          <w:rFonts w:ascii="Arial" w:hAnsi="Arial" w:cs="Arial"/>
          <w:sz w:val="22"/>
          <w:szCs w:val="22"/>
          <w:lang w:val="fr-CA"/>
        </w:rPr>
      </w:pPr>
    </w:p>
    <w:p w14:paraId="24ACFAFC" w14:textId="1B256892" w:rsidR="00D31157" w:rsidRPr="00D31157" w:rsidRDefault="00D31157" w:rsidP="00D31157">
      <w:pPr>
        <w:rPr>
          <w:rFonts w:ascii="Arial" w:hAnsi="Arial" w:cs="Arial"/>
          <w:sz w:val="22"/>
          <w:szCs w:val="22"/>
          <w:lang w:val="fr-CA"/>
        </w:rPr>
      </w:pPr>
    </w:p>
    <w:p w14:paraId="05296669" w14:textId="204A748E" w:rsidR="00D31157" w:rsidRPr="00D31157" w:rsidRDefault="00D31157" w:rsidP="00D31157">
      <w:pPr>
        <w:rPr>
          <w:rFonts w:ascii="Arial" w:hAnsi="Arial" w:cs="Arial"/>
          <w:sz w:val="22"/>
          <w:szCs w:val="22"/>
          <w:lang w:val="fr-CA"/>
        </w:rPr>
      </w:pPr>
    </w:p>
    <w:p w14:paraId="63663E15" w14:textId="646884F1" w:rsidR="00D31157" w:rsidRPr="00D31157" w:rsidRDefault="00D31157" w:rsidP="00D31157">
      <w:pPr>
        <w:rPr>
          <w:rFonts w:ascii="Arial" w:hAnsi="Arial" w:cs="Arial"/>
          <w:sz w:val="22"/>
          <w:szCs w:val="22"/>
          <w:lang w:val="fr-CA"/>
        </w:rPr>
      </w:pPr>
    </w:p>
    <w:p w14:paraId="18C0FF2C" w14:textId="3F0A0ADC" w:rsidR="00D31157" w:rsidRPr="00D31157" w:rsidRDefault="00D31157" w:rsidP="00D31157">
      <w:pPr>
        <w:rPr>
          <w:rFonts w:ascii="Arial" w:hAnsi="Arial" w:cs="Arial"/>
          <w:sz w:val="22"/>
          <w:szCs w:val="22"/>
          <w:lang w:val="fr-CA"/>
        </w:rPr>
      </w:pPr>
    </w:p>
    <w:p w14:paraId="7F4F6585" w14:textId="23F6AA16" w:rsidR="00D31157" w:rsidRPr="00D31157" w:rsidRDefault="00D31157" w:rsidP="00D31157">
      <w:pPr>
        <w:rPr>
          <w:rFonts w:ascii="Arial" w:hAnsi="Arial" w:cs="Arial"/>
          <w:sz w:val="22"/>
          <w:szCs w:val="22"/>
          <w:lang w:val="fr-CA"/>
        </w:rPr>
      </w:pPr>
    </w:p>
    <w:p w14:paraId="48E7D0C1" w14:textId="00404FE3" w:rsidR="00D31157" w:rsidRPr="00D31157" w:rsidRDefault="00D31157" w:rsidP="00D31157">
      <w:pPr>
        <w:rPr>
          <w:rFonts w:ascii="Arial" w:hAnsi="Arial" w:cs="Arial"/>
          <w:sz w:val="22"/>
          <w:szCs w:val="22"/>
          <w:lang w:val="fr-CA"/>
        </w:rPr>
      </w:pPr>
    </w:p>
    <w:p w14:paraId="3E456DCA" w14:textId="0891AC50" w:rsidR="00D31157" w:rsidRPr="00D31157" w:rsidRDefault="00D31157" w:rsidP="00D31157">
      <w:pPr>
        <w:rPr>
          <w:rFonts w:ascii="Arial" w:hAnsi="Arial" w:cs="Arial"/>
          <w:sz w:val="22"/>
          <w:szCs w:val="22"/>
          <w:lang w:val="fr-CA"/>
        </w:rPr>
      </w:pPr>
    </w:p>
    <w:p w14:paraId="578C3754" w14:textId="3933692F" w:rsidR="00D31157" w:rsidRPr="00D31157" w:rsidRDefault="00D31157" w:rsidP="00D31157">
      <w:pPr>
        <w:rPr>
          <w:rFonts w:ascii="Arial" w:hAnsi="Arial" w:cs="Arial"/>
          <w:sz w:val="22"/>
          <w:szCs w:val="22"/>
          <w:lang w:val="fr-CA"/>
        </w:rPr>
      </w:pPr>
    </w:p>
    <w:p w14:paraId="0456F77C" w14:textId="1761077F" w:rsidR="00D31157" w:rsidRPr="00D31157" w:rsidRDefault="00D31157" w:rsidP="00D31157">
      <w:pPr>
        <w:rPr>
          <w:rFonts w:ascii="Arial" w:hAnsi="Arial" w:cs="Arial"/>
          <w:sz w:val="22"/>
          <w:szCs w:val="22"/>
          <w:lang w:val="fr-CA"/>
        </w:rPr>
      </w:pPr>
    </w:p>
    <w:p w14:paraId="00695680" w14:textId="64282B4A" w:rsidR="00D31157" w:rsidRPr="00D31157" w:rsidRDefault="00D31157" w:rsidP="00D31157">
      <w:pPr>
        <w:rPr>
          <w:rFonts w:ascii="Arial" w:hAnsi="Arial" w:cs="Arial"/>
          <w:sz w:val="22"/>
          <w:szCs w:val="22"/>
          <w:lang w:val="fr-CA"/>
        </w:rPr>
      </w:pPr>
    </w:p>
    <w:p w14:paraId="741197F6" w14:textId="61FFBE0A" w:rsidR="00D31157" w:rsidRPr="00D31157" w:rsidRDefault="00D31157" w:rsidP="00D31157">
      <w:pPr>
        <w:rPr>
          <w:rFonts w:ascii="Arial" w:hAnsi="Arial" w:cs="Arial"/>
          <w:sz w:val="22"/>
          <w:szCs w:val="22"/>
          <w:lang w:val="fr-CA"/>
        </w:rPr>
      </w:pPr>
    </w:p>
    <w:p w14:paraId="2B2A6146" w14:textId="13E27387" w:rsidR="00D31157" w:rsidRPr="00D31157" w:rsidRDefault="00D31157" w:rsidP="00D31157">
      <w:pPr>
        <w:rPr>
          <w:rFonts w:ascii="Arial" w:hAnsi="Arial" w:cs="Arial"/>
          <w:sz w:val="22"/>
          <w:szCs w:val="22"/>
          <w:lang w:val="fr-CA"/>
        </w:rPr>
      </w:pPr>
    </w:p>
    <w:p w14:paraId="7176C540" w14:textId="747A25D4" w:rsidR="00D31157" w:rsidRPr="00D31157" w:rsidRDefault="00D31157" w:rsidP="00D31157">
      <w:pPr>
        <w:rPr>
          <w:rFonts w:ascii="Arial" w:hAnsi="Arial" w:cs="Arial"/>
          <w:sz w:val="22"/>
          <w:szCs w:val="22"/>
          <w:lang w:val="fr-CA"/>
        </w:rPr>
      </w:pPr>
    </w:p>
    <w:p w14:paraId="0D0A2058" w14:textId="588779DA" w:rsidR="00D31157" w:rsidRPr="00D31157" w:rsidRDefault="00D31157" w:rsidP="00D31157">
      <w:pPr>
        <w:rPr>
          <w:rFonts w:ascii="Arial" w:hAnsi="Arial" w:cs="Arial"/>
          <w:sz w:val="22"/>
          <w:szCs w:val="22"/>
          <w:lang w:val="fr-CA"/>
        </w:rPr>
      </w:pPr>
    </w:p>
    <w:p w14:paraId="605A8EA3" w14:textId="0D1EF961" w:rsidR="00D31157" w:rsidRPr="00D31157" w:rsidRDefault="00D31157" w:rsidP="00D31157">
      <w:pPr>
        <w:rPr>
          <w:rFonts w:ascii="Arial" w:hAnsi="Arial" w:cs="Arial"/>
          <w:sz w:val="22"/>
          <w:szCs w:val="22"/>
          <w:lang w:val="fr-CA"/>
        </w:rPr>
      </w:pPr>
    </w:p>
    <w:p w14:paraId="7851C2DF" w14:textId="73ADCD89" w:rsidR="00D31157" w:rsidRPr="00D31157" w:rsidRDefault="00D31157" w:rsidP="00D31157">
      <w:pPr>
        <w:rPr>
          <w:rFonts w:ascii="Arial" w:hAnsi="Arial" w:cs="Arial"/>
          <w:sz w:val="22"/>
          <w:szCs w:val="22"/>
          <w:lang w:val="fr-CA"/>
        </w:rPr>
      </w:pPr>
    </w:p>
    <w:p w14:paraId="6DB2E997" w14:textId="03B84A8F" w:rsidR="00D31157" w:rsidRPr="00D31157" w:rsidRDefault="00D31157" w:rsidP="00D31157">
      <w:pPr>
        <w:rPr>
          <w:rFonts w:ascii="Arial" w:hAnsi="Arial" w:cs="Arial"/>
          <w:sz w:val="22"/>
          <w:szCs w:val="22"/>
          <w:lang w:val="fr-CA"/>
        </w:rPr>
      </w:pPr>
    </w:p>
    <w:p w14:paraId="5010F770" w14:textId="35F152F6" w:rsidR="00D31157" w:rsidRPr="00D31157" w:rsidRDefault="00D31157" w:rsidP="00D31157">
      <w:pPr>
        <w:rPr>
          <w:rFonts w:ascii="Arial" w:hAnsi="Arial" w:cs="Arial"/>
          <w:sz w:val="22"/>
          <w:szCs w:val="22"/>
          <w:lang w:val="fr-CA"/>
        </w:rPr>
      </w:pPr>
    </w:p>
    <w:p w14:paraId="060887F4" w14:textId="1054544A" w:rsidR="00D31157" w:rsidRPr="00D31157" w:rsidRDefault="00D31157" w:rsidP="00D31157">
      <w:pPr>
        <w:rPr>
          <w:rFonts w:ascii="Arial" w:hAnsi="Arial" w:cs="Arial"/>
          <w:sz w:val="22"/>
          <w:szCs w:val="22"/>
          <w:lang w:val="fr-CA"/>
        </w:rPr>
      </w:pPr>
    </w:p>
    <w:p w14:paraId="0E325AA6" w14:textId="3CCC5BE3" w:rsidR="00D31157" w:rsidRPr="00D31157" w:rsidRDefault="00D31157" w:rsidP="00D31157">
      <w:pPr>
        <w:rPr>
          <w:rFonts w:ascii="Arial" w:hAnsi="Arial" w:cs="Arial"/>
          <w:sz w:val="22"/>
          <w:szCs w:val="22"/>
          <w:lang w:val="fr-CA"/>
        </w:rPr>
      </w:pPr>
    </w:p>
    <w:p w14:paraId="06EDD52E" w14:textId="6D1804A6" w:rsidR="00D31157" w:rsidRPr="00D31157" w:rsidRDefault="00D31157" w:rsidP="00D31157">
      <w:pPr>
        <w:rPr>
          <w:rFonts w:ascii="Arial" w:hAnsi="Arial" w:cs="Arial"/>
          <w:sz w:val="22"/>
          <w:szCs w:val="22"/>
          <w:lang w:val="fr-CA"/>
        </w:rPr>
      </w:pPr>
    </w:p>
    <w:p w14:paraId="4D774452" w14:textId="7384ECE8" w:rsidR="00D31157" w:rsidRPr="00D31157" w:rsidRDefault="00D31157" w:rsidP="00D31157">
      <w:pPr>
        <w:rPr>
          <w:rFonts w:ascii="Arial" w:hAnsi="Arial" w:cs="Arial"/>
          <w:sz w:val="22"/>
          <w:szCs w:val="22"/>
          <w:lang w:val="fr-CA"/>
        </w:rPr>
      </w:pPr>
    </w:p>
    <w:p w14:paraId="4D81686E" w14:textId="78903061" w:rsidR="00D31157" w:rsidRPr="00D31157" w:rsidRDefault="00D31157" w:rsidP="00D31157">
      <w:pPr>
        <w:rPr>
          <w:rFonts w:ascii="Arial" w:hAnsi="Arial" w:cs="Arial"/>
          <w:sz w:val="22"/>
          <w:szCs w:val="22"/>
          <w:lang w:val="fr-CA"/>
        </w:rPr>
      </w:pPr>
    </w:p>
    <w:p w14:paraId="4E9CF312" w14:textId="7625E0DD" w:rsidR="00D31157" w:rsidRPr="00D31157" w:rsidRDefault="00D31157" w:rsidP="00D31157">
      <w:pPr>
        <w:rPr>
          <w:rFonts w:ascii="Arial" w:hAnsi="Arial" w:cs="Arial"/>
          <w:sz w:val="22"/>
          <w:szCs w:val="22"/>
          <w:lang w:val="fr-CA"/>
        </w:rPr>
      </w:pPr>
    </w:p>
    <w:p w14:paraId="26306AA2" w14:textId="2A779581" w:rsidR="00D31157" w:rsidRPr="00D31157" w:rsidRDefault="00D31157" w:rsidP="00D31157">
      <w:pPr>
        <w:rPr>
          <w:rFonts w:ascii="Arial" w:hAnsi="Arial" w:cs="Arial"/>
          <w:sz w:val="22"/>
          <w:szCs w:val="22"/>
          <w:lang w:val="fr-CA"/>
        </w:rPr>
      </w:pPr>
    </w:p>
    <w:p w14:paraId="48AF48BC" w14:textId="07862A18" w:rsidR="00D31157" w:rsidRPr="00D31157" w:rsidRDefault="00D31157" w:rsidP="00D31157">
      <w:pPr>
        <w:rPr>
          <w:rFonts w:ascii="Arial" w:hAnsi="Arial" w:cs="Arial"/>
          <w:sz w:val="22"/>
          <w:szCs w:val="22"/>
          <w:lang w:val="fr-CA"/>
        </w:rPr>
      </w:pPr>
    </w:p>
    <w:p w14:paraId="41098D5F" w14:textId="26814743" w:rsidR="00D31157" w:rsidRPr="00D31157" w:rsidRDefault="00D31157" w:rsidP="00D31157">
      <w:pPr>
        <w:rPr>
          <w:rFonts w:ascii="Arial" w:hAnsi="Arial" w:cs="Arial"/>
          <w:sz w:val="22"/>
          <w:szCs w:val="22"/>
          <w:lang w:val="fr-CA"/>
        </w:rPr>
      </w:pPr>
    </w:p>
    <w:p w14:paraId="48978F56" w14:textId="7962A058" w:rsidR="00D31157" w:rsidRPr="00D31157" w:rsidRDefault="00D31157" w:rsidP="00D31157">
      <w:pPr>
        <w:rPr>
          <w:rFonts w:ascii="Arial" w:hAnsi="Arial" w:cs="Arial"/>
          <w:sz w:val="22"/>
          <w:szCs w:val="22"/>
          <w:lang w:val="fr-CA"/>
        </w:rPr>
      </w:pPr>
    </w:p>
    <w:p w14:paraId="57AE4275" w14:textId="53387152" w:rsidR="00D31157" w:rsidRPr="00D31157" w:rsidRDefault="00D31157" w:rsidP="00D31157">
      <w:pPr>
        <w:rPr>
          <w:rFonts w:ascii="Arial" w:hAnsi="Arial" w:cs="Arial"/>
          <w:sz w:val="22"/>
          <w:szCs w:val="22"/>
          <w:lang w:val="fr-CA"/>
        </w:rPr>
      </w:pPr>
    </w:p>
    <w:p w14:paraId="3760496E" w14:textId="03EDD75B" w:rsidR="00D31157" w:rsidRPr="00D31157" w:rsidRDefault="00D31157" w:rsidP="00D31157">
      <w:pPr>
        <w:rPr>
          <w:rFonts w:ascii="Arial" w:hAnsi="Arial" w:cs="Arial"/>
          <w:sz w:val="22"/>
          <w:szCs w:val="22"/>
          <w:lang w:val="fr-CA"/>
        </w:rPr>
      </w:pPr>
    </w:p>
    <w:p w14:paraId="566B8218" w14:textId="756AA9DB" w:rsidR="00D31157" w:rsidRPr="00D31157" w:rsidRDefault="00D31157" w:rsidP="00D31157">
      <w:pPr>
        <w:rPr>
          <w:rFonts w:ascii="Arial" w:hAnsi="Arial" w:cs="Arial"/>
          <w:sz w:val="22"/>
          <w:szCs w:val="22"/>
          <w:lang w:val="fr-CA"/>
        </w:rPr>
      </w:pPr>
    </w:p>
    <w:p w14:paraId="18034048" w14:textId="4FC5B83D" w:rsidR="00D31157" w:rsidRPr="00D31157" w:rsidRDefault="00D31157" w:rsidP="00D31157">
      <w:pPr>
        <w:rPr>
          <w:rFonts w:ascii="Arial" w:hAnsi="Arial" w:cs="Arial"/>
          <w:sz w:val="22"/>
          <w:szCs w:val="22"/>
          <w:lang w:val="fr-CA"/>
        </w:rPr>
      </w:pPr>
    </w:p>
    <w:p w14:paraId="6F39CAD5" w14:textId="172742F2" w:rsidR="00D31157" w:rsidRPr="00D31157" w:rsidRDefault="00D31157" w:rsidP="00D31157">
      <w:pPr>
        <w:rPr>
          <w:rFonts w:ascii="Arial" w:hAnsi="Arial" w:cs="Arial"/>
          <w:sz w:val="22"/>
          <w:szCs w:val="22"/>
          <w:lang w:val="fr-CA"/>
        </w:rPr>
      </w:pPr>
    </w:p>
    <w:p w14:paraId="583FF13D" w14:textId="28169B43" w:rsidR="00D31157" w:rsidRPr="00D31157" w:rsidRDefault="00D31157" w:rsidP="00D31157">
      <w:pPr>
        <w:rPr>
          <w:rFonts w:ascii="Arial" w:hAnsi="Arial" w:cs="Arial"/>
          <w:sz w:val="22"/>
          <w:szCs w:val="22"/>
          <w:lang w:val="fr-CA"/>
        </w:rPr>
      </w:pPr>
    </w:p>
    <w:p w14:paraId="064F149D" w14:textId="22D67226" w:rsidR="00D31157" w:rsidRPr="00D31157" w:rsidRDefault="00D31157" w:rsidP="00D31157">
      <w:pPr>
        <w:rPr>
          <w:rFonts w:ascii="Arial" w:hAnsi="Arial" w:cs="Arial"/>
          <w:sz w:val="22"/>
          <w:szCs w:val="22"/>
          <w:lang w:val="fr-CA"/>
        </w:rPr>
      </w:pPr>
    </w:p>
    <w:p w14:paraId="17E5EE9A" w14:textId="6AFF58C5" w:rsidR="00D31157" w:rsidRPr="00D31157" w:rsidRDefault="00D31157" w:rsidP="00D31157">
      <w:pPr>
        <w:rPr>
          <w:rFonts w:ascii="Arial" w:hAnsi="Arial" w:cs="Arial"/>
          <w:sz w:val="22"/>
          <w:szCs w:val="22"/>
          <w:lang w:val="fr-CA"/>
        </w:rPr>
      </w:pPr>
    </w:p>
    <w:p w14:paraId="60FD5AB3" w14:textId="728D7CD6" w:rsidR="00D31157" w:rsidRDefault="00D31157" w:rsidP="00D31157">
      <w:pPr>
        <w:rPr>
          <w:rFonts w:ascii="Arial" w:hAnsi="Arial" w:cs="Arial"/>
          <w:sz w:val="22"/>
          <w:szCs w:val="22"/>
          <w:lang w:val="fr-CA"/>
        </w:rPr>
      </w:pPr>
    </w:p>
    <w:p w14:paraId="38FB0897" w14:textId="11856399" w:rsidR="00D31157" w:rsidRPr="00D31157" w:rsidRDefault="00D31157" w:rsidP="00D31157">
      <w:pPr>
        <w:rPr>
          <w:rFonts w:ascii="Arial" w:hAnsi="Arial" w:cs="Arial"/>
          <w:sz w:val="22"/>
          <w:szCs w:val="22"/>
          <w:lang w:val="fr-CA"/>
        </w:rPr>
      </w:pPr>
    </w:p>
    <w:p w14:paraId="454A96C9" w14:textId="59876B52" w:rsidR="00D31157" w:rsidRDefault="00D31157" w:rsidP="00D31157">
      <w:pPr>
        <w:rPr>
          <w:rFonts w:ascii="Arial" w:hAnsi="Arial" w:cs="Arial"/>
          <w:sz w:val="22"/>
          <w:szCs w:val="22"/>
          <w:lang w:val="fr-CA"/>
        </w:rPr>
      </w:pPr>
    </w:p>
    <w:p w14:paraId="3B2CFB83" w14:textId="47B99872" w:rsidR="00D31157" w:rsidRDefault="00D31157" w:rsidP="00D31157">
      <w:pPr>
        <w:rPr>
          <w:rFonts w:ascii="Arial" w:hAnsi="Arial" w:cs="Arial"/>
          <w:sz w:val="22"/>
          <w:szCs w:val="22"/>
          <w:lang w:val="fr-CA"/>
        </w:rPr>
      </w:pPr>
    </w:p>
    <w:p w14:paraId="361A2EAC" w14:textId="257D4D7C" w:rsidR="00D31157" w:rsidRDefault="00D31157" w:rsidP="00D31157">
      <w:pPr>
        <w:rPr>
          <w:rFonts w:ascii="Arial" w:hAnsi="Arial" w:cs="Arial"/>
          <w:sz w:val="22"/>
          <w:szCs w:val="22"/>
          <w:lang w:val="fr-CA"/>
        </w:rPr>
      </w:pPr>
    </w:p>
    <w:p w14:paraId="024CCB4D" w14:textId="29546514" w:rsidR="00D31157" w:rsidRPr="00D31157" w:rsidRDefault="00D31157" w:rsidP="00D31157">
      <w:pPr>
        <w:rPr>
          <w:rFonts w:ascii="Arial" w:hAnsi="Arial" w:cs="Arial"/>
          <w:sz w:val="22"/>
          <w:szCs w:val="22"/>
          <w:lang w:val="fr-CA"/>
        </w:rPr>
      </w:pPr>
    </w:p>
    <w:sectPr w:rsidR="00D31157" w:rsidRPr="00D31157" w:rsidSect="00243239">
      <w:headerReference w:type="even" r:id="rId15"/>
      <w:headerReference w:type="default" r:id="rId16"/>
      <w:footerReference w:type="default" r:id="rId17"/>
      <w:headerReference w:type="first" r:id="rId18"/>
      <w:footerReference w:type="first" r:id="rId19"/>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7BB5" w14:textId="77777777" w:rsidR="00DA5DBE" w:rsidRDefault="00DA5DBE" w:rsidP="00BA3062">
      <w:r>
        <w:separator/>
      </w:r>
    </w:p>
  </w:endnote>
  <w:endnote w:type="continuationSeparator" w:id="0">
    <w:p w14:paraId="25D3A119" w14:textId="77777777" w:rsidR="00DA5DBE" w:rsidRDefault="00DA5DBE"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1485732C" w:rsidR="005706E1" w:rsidRDefault="003B013D">
    <w:pPr>
      <w:pStyle w:val="Pieddepage"/>
    </w:pPr>
    <w:r>
      <w:rPr>
        <w:noProof/>
      </w:rPr>
      <w:drawing>
        <wp:anchor distT="0" distB="0" distL="114300" distR="114300" simplePos="0" relativeHeight="251678720" behindDoc="0" locked="0" layoutInCell="1" allowOverlap="1" wp14:anchorId="0C4DBC98" wp14:editId="08B881B3">
          <wp:simplePos x="0" y="0"/>
          <wp:positionH relativeFrom="page">
            <wp:posOffset>883920</wp:posOffset>
          </wp:positionH>
          <wp:positionV relativeFrom="paragraph">
            <wp:posOffset>241300</wp:posOffset>
          </wp:positionV>
          <wp:extent cx="5760720" cy="62547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pic:cNvPicPr>
                </pic:nvPicPr>
                <pic:blipFill rotWithShape="1">
                  <a:blip r:embed="rId1"/>
                  <a:srcRect l="183" t="1" r="43" b="-76029"/>
                  <a:stretch/>
                </pic:blipFill>
                <pic:spPr bwMode="auto">
                  <a:xfrm>
                    <a:off x="0" y="0"/>
                    <a:ext cx="5760720" cy="625475"/>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40DB97E3" w:rsidR="00EA40E3" w:rsidRPr="00EA40E3" w:rsidRDefault="00460E73" w:rsidP="00EA40E3">
    <w:pPr>
      <w:pStyle w:val="Pieddepage"/>
    </w:pPr>
    <w:r>
      <w:rPr>
        <w:rFonts w:ascii="Open Sans" w:hAnsi="Open Sans" w:cs="Open Sans"/>
        <w:noProof/>
        <w:sz w:val="22"/>
        <w:szCs w:val="22"/>
      </w:rPr>
      <w:drawing>
        <wp:anchor distT="0" distB="0" distL="114300" distR="114300" simplePos="0" relativeHeight="251671552" behindDoc="0" locked="0" layoutInCell="1" allowOverlap="1" wp14:anchorId="435EC1FF" wp14:editId="058D3563">
          <wp:simplePos x="0" y="0"/>
          <wp:positionH relativeFrom="page">
            <wp:align>right</wp:align>
          </wp:positionH>
          <wp:positionV relativeFrom="paragraph">
            <wp:posOffset>146060</wp:posOffset>
          </wp:positionV>
          <wp:extent cx="7764366" cy="718701"/>
          <wp:effectExtent l="0" t="0" r="0" b="571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4366" cy="7187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7D54FF85">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1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E840" w14:textId="77777777" w:rsidR="00DA5DBE" w:rsidRDefault="00DA5DBE" w:rsidP="00BA3062">
      <w:r>
        <w:separator/>
      </w:r>
    </w:p>
  </w:footnote>
  <w:footnote w:type="continuationSeparator" w:id="0">
    <w:p w14:paraId="6FA18079" w14:textId="77777777" w:rsidR="00DA5DBE" w:rsidRDefault="00DA5DBE"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9B30BC">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CAA46" w14:textId="59654733" w:rsidR="006C6820" w:rsidRDefault="00243239">
    <w:pPr>
      <w:pStyle w:val="En-tte"/>
    </w:pPr>
    <w:r>
      <w:rPr>
        <w:rFonts w:ascii="Open Sans" w:hAnsi="Open Sans" w:cs="Open Sans"/>
        <w:noProof/>
        <w:sz w:val="22"/>
        <w:szCs w:val="22"/>
      </w:rPr>
      <w:drawing>
        <wp:anchor distT="0" distB="0" distL="114300" distR="114300" simplePos="0" relativeHeight="251674624" behindDoc="0" locked="0" layoutInCell="1" allowOverlap="1" wp14:anchorId="12F9748F" wp14:editId="5A3B0EB4">
          <wp:simplePos x="0" y="0"/>
          <wp:positionH relativeFrom="page">
            <wp:posOffset>438150</wp:posOffset>
          </wp:positionH>
          <wp:positionV relativeFrom="paragraph">
            <wp:posOffset>0</wp:posOffset>
          </wp:positionV>
          <wp:extent cx="7323560" cy="8788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23825" b="-1"/>
                  <a:stretch/>
                </pic:blipFill>
                <pic:spPr bwMode="auto">
                  <a:xfrm>
                    <a:off x="0" y="0"/>
                    <a:ext cx="7325452" cy="879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7B2250" w14:textId="46E007FE" w:rsidR="00243239" w:rsidRDefault="00243239">
    <w:pPr>
      <w:pStyle w:val="En-tte"/>
    </w:pPr>
  </w:p>
  <w:p w14:paraId="1B9F6634" w14:textId="4D20A4F1" w:rsidR="00243239" w:rsidRDefault="00243239">
    <w:pPr>
      <w:pStyle w:val="En-tte"/>
    </w:pPr>
  </w:p>
  <w:p w14:paraId="78649966" w14:textId="465DD4D1" w:rsidR="00243239" w:rsidRPr="000C17AA" w:rsidRDefault="00243239">
    <w:pPr>
      <w:pStyle w:val="En-tte"/>
      <w:rPr>
        <w:sz w:val="10"/>
        <w:szCs w:val="10"/>
      </w:rPr>
    </w:pPr>
  </w:p>
  <w:p w14:paraId="6E1CA474" w14:textId="77FEFB22" w:rsidR="000C17AA" w:rsidRPr="000C17AA" w:rsidRDefault="00F86FDC" w:rsidP="000C17AA">
    <w:pPr>
      <w:pStyle w:val="En-tte"/>
      <w:tabs>
        <w:tab w:val="clear" w:pos="4320"/>
        <w:tab w:val="clear" w:pos="8640"/>
        <w:tab w:val="center" w:pos="4536"/>
        <w:tab w:val="right" w:pos="10064"/>
      </w:tabs>
      <w:spacing w:before="180" w:after="60"/>
      <w:ind w:right="-992"/>
      <w:jc w:val="right"/>
      <w:rPr>
        <w:rFonts w:ascii="Arial" w:hAnsi="Arial" w:cs="Arial"/>
        <w:sz w:val="18"/>
        <w:szCs w:val="18"/>
        <w:lang w:val="fr-CA"/>
      </w:rPr>
    </w:pPr>
    <w:r w:rsidRPr="00D9004A">
      <w:rPr>
        <w:rFonts w:ascii="Arial" w:hAnsi="Arial" w:cs="Arial"/>
        <w:sz w:val="16"/>
        <w:szCs w:val="16"/>
        <w:lang w:val="fr-CA"/>
      </w:rPr>
      <w:t>RBQ 5771-7092-01</w:t>
    </w:r>
  </w:p>
  <w:p w14:paraId="7A881FE4" w14:textId="7C621905" w:rsidR="00D9004A" w:rsidRPr="00CF6FA4" w:rsidRDefault="00D9004A" w:rsidP="00D9004A">
    <w:pPr>
      <w:pStyle w:val="En-tte"/>
      <w:tabs>
        <w:tab w:val="clear" w:pos="4320"/>
        <w:tab w:val="clear" w:pos="8640"/>
        <w:tab w:val="center" w:pos="4536"/>
        <w:tab w:val="right" w:pos="10065"/>
      </w:tabs>
      <w:spacing w:before="180" w:after="60"/>
      <w:ind w:right="-992"/>
      <w:rPr>
        <w:rFonts w:ascii="Arial" w:hAnsi="Arial" w:cs="Arial"/>
        <w:b/>
        <w:bCs/>
        <w:sz w:val="20"/>
        <w:szCs w:val="20"/>
        <w:lang w:val="fr-CA"/>
      </w:rPr>
    </w:pPr>
    <w:r>
      <w:rPr>
        <w:rFonts w:ascii="Arial" w:hAnsi="Arial" w:cs="Arial"/>
        <w:b/>
        <w:bCs/>
        <w:sz w:val="20"/>
        <w:szCs w:val="20"/>
        <w:lang w:val="fr-CA"/>
      </w:rPr>
      <w:tab/>
      <w:t>VESTIAIRES MÉTALLIQUES SOUDÉS</w:t>
    </w:r>
    <w:r w:rsidRPr="00CF6FA4">
      <w:rPr>
        <w:rFonts w:ascii="Arial" w:hAnsi="Arial" w:cs="Arial"/>
        <w:b/>
        <w:bCs/>
        <w:sz w:val="20"/>
        <w:szCs w:val="20"/>
        <w:lang w:val="fr-CA"/>
      </w:rPr>
      <w:tab/>
      <w:t xml:space="preserve">Section </w:t>
    </w:r>
    <w:r>
      <w:rPr>
        <w:rFonts w:ascii="Arial" w:hAnsi="Arial" w:cs="Arial"/>
        <w:b/>
        <w:bCs/>
        <w:sz w:val="20"/>
        <w:szCs w:val="20"/>
        <w:lang w:val="fr-CA"/>
      </w:rPr>
      <w:t>10500 (</w:t>
    </w:r>
    <w:r w:rsidRPr="00CF6FA4">
      <w:rPr>
        <w:rFonts w:ascii="Arial" w:hAnsi="Arial" w:cs="Arial"/>
        <w:b/>
        <w:bCs/>
        <w:sz w:val="20"/>
        <w:szCs w:val="20"/>
        <w:lang w:val="fr-CA"/>
      </w:rPr>
      <w:t>10 51 13</w:t>
    </w:r>
    <w:r>
      <w:rPr>
        <w:rFonts w:ascii="Arial" w:hAnsi="Arial" w:cs="Arial"/>
        <w:b/>
        <w:bCs/>
        <w:sz w:val="20"/>
        <w:szCs w:val="20"/>
        <w:lang w:val="fr-CA"/>
      </w:rPr>
      <w:t>)</w:t>
    </w:r>
  </w:p>
  <w:p w14:paraId="533C5F45" w14:textId="74076A80" w:rsidR="00D9004A" w:rsidRPr="00CF6FA4" w:rsidRDefault="00D9004A" w:rsidP="00D9004A">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7696" behindDoc="0" locked="0" layoutInCell="1" allowOverlap="1" wp14:anchorId="4E1FB434" wp14:editId="31511C70">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EE1587" id="Straight Connector 25"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Pr>
        <w:rFonts w:ascii="Arial" w:hAnsi="Arial" w:cs="Arial"/>
        <w:b/>
        <w:bCs/>
        <w:sz w:val="20"/>
        <w:szCs w:val="20"/>
        <w:lang w:val="fr-CA"/>
      </w:rPr>
      <w:t>SÉRIE 5</w:t>
    </w:r>
    <w:r w:rsidR="009B30BC">
      <w:rPr>
        <w:rFonts w:ascii="Arial" w:hAnsi="Arial" w:cs="Arial"/>
        <w:b/>
        <w:bCs/>
        <w:sz w:val="20"/>
        <w:szCs w:val="20"/>
        <w:lang w:val="fr-CA"/>
      </w:rPr>
      <w:t>3</w:t>
    </w:r>
    <w:r w:rsidRPr="00CF6FA4">
      <w:rPr>
        <w:rFonts w:ascii="Arial" w:hAnsi="Arial" w:cs="Arial"/>
        <w:b/>
        <w:bCs/>
        <w:sz w:val="20"/>
        <w:szCs w:val="20"/>
        <w:lang w:val="fr-CA"/>
      </w:rPr>
      <w:tab/>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D9004A">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D9004A">
      <w:rPr>
        <w:rFonts w:ascii="Arial" w:hAnsi="Arial" w:cs="Arial"/>
        <w:sz w:val="20"/>
        <w:szCs w:val="20"/>
        <w:lang w:val="fr-CA"/>
      </w:rPr>
      <w:t>22</w:t>
    </w:r>
    <w:r w:rsidRPr="00CF6FA4">
      <w:rPr>
        <w:rFonts w:ascii="Arial" w:hAnsi="Arial" w:cs="Arial"/>
        <w:sz w:val="20"/>
        <w:szCs w:val="20"/>
      </w:rPr>
      <w:fldChar w:fldCharType="end"/>
    </w:r>
  </w:p>
  <w:p w14:paraId="22C3133C" w14:textId="2DA9D948" w:rsidR="00243239" w:rsidRPr="00D9004A" w:rsidRDefault="00243239" w:rsidP="00D9004A">
    <w:pPr>
      <w:pStyle w:val="En-tte"/>
      <w:tabs>
        <w:tab w:val="clear" w:pos="4320"/>
        <w:tab w:val="clear" w:pos="8640"/>
        <w:tab w:val="center" w:pos="4536"/>
        <w:tab w:val="right" w:pos="10064"/>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6D1BA14" w:rsidR="00EA40E3" w:rsidRDefault="00460E73">
    <w:pPr>
      <w:pStyle w:val="En-tte"/>
    </w:pPr>
    <w:r>
      <w:rPr>
        <w:rFonts w:ascii="Open Sans" w:hAnsi="Open Sans" w:cs="Open Sans"/>
        <w:noProof/>
        <w:sz w:val="22"/>
        <w:szCs w:val="22"/>
      </w:rPr>
      <w:drawing>
        <wp:anchor distT="0" distB="0" distL="114300" distR="114300" simplePos="0" relativeHeight="251669504" behindDoc="0" locked="0" layoutInCell="1" allowOverlap="1" wp14:anchorId="144067D2" wp14:editId="08F4EA6B">
          <wp:simplePos x="0" y="0"/>
          <wp:positionH relativeFrom="column">
            <wp:posOffset>-463995</wp:posOffset>
          </wp:positionH>
          <wp:positionV relativeFrom="paragraph">
            <wp:posOffset>165100</wp:posOffset>
          </wp:positionV>
          <wp:extent cx="7329170" cy="709930"/>
          <wp:effectExtent l="0" t="0" r="508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2FA87193"/>
    <w:multiLevelType w:val="hybridMultilevel"/>
    <w:tmpl w:val="CD688F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493A78B1"/>
    <w:multiLevelType w:val="multilevel"/>
    <w:tmpl w:val="C8D8B542"/>
    <w:name w:val="ARCAT LIST"/>
    <w:lvl w:ilvl="0">
      <w:start w:val="1"/>
      <w:numFmt w:val="decimal"/>
      <w:pStyle w:val="ARCATPart"/>
      <w:suff w:val="nothing"/>
      <w:lvlText w:val="PARTIE  %1  "/>
      <w:lvlJc w:val="left"/>
      <w:pPr>
        <w:ind w:left="0" w:firstLine="0"/>
      </w:pPr>
      <w:rPr>
        <w:color w:val="auto"/>
        <w:lang w:val="fr-CA"/>
      </w:rPr>
    </w:lvl>
    <w:lvl w:ilvl="1">
      <w:start w:val="1"/>
      <w:numFmt w:val="decimal"/>
      <w:pStyle w:val="ARCATArticle"/>
      <w:lvlText w:val="%1.%2"/>
      <w:lvlJc w:val="left"/>
      <w:pPr>
        <w:tabs>
          <w:tab w:val="num" w:pos="576"/>
        </w:tabs>
        <w:ind w:left="576" w:hanging="576"/>
      </w:pPr>
      <w:rPr>
        <w:color w:val="auto"/>
      </w:rPr>
    </w:lvl>
    <w:lvl w:ilvl="2">
      <w:start w:val="1"/>
      <w:numFmt w:val="upperLetter"/>
      <w:pStyle w:val="ARCATParagraph"/>
      <w:lvlText w:val="%3."/>
      <w:lvlJc w:val="left"/>
      <w:pPr>
        <w:tabs>
          <w:tab w:val="num" w:pos="1152"/>
        </w:tabs>
        <w:ind w:left="1152" w:hanging="576"/>
      </w:pPr>
      <w:rPr>
        <w:color w:val="auto"/>
      </w:rPr>
    </w:lvl>
    <w:lvl w:ilvl="3">
      <w:start w:val="1"/>
      <w:numFmt w:val="decimal"/>
      <w:pStyle w:val="ARCATSubPara"/>
      <w:lvlText w:val="%4."/>
      <w:lvlJc w:val="left"/>
      <w:pPr>
        <w:tabs>
          <w:tab w:val="num" w:pos="1728"/>
        </w:tabs>
        <w:ind w:left="1728" w:hanging="576"/>
      </w:pPr>
      <w:rPr>
        <w:color w:val="auto"/>
      </w:rPr>
    </w:lvl>
    <w:lvl w:ilvl="4">
      <w:start w:val="1"/>
      <w:numFmt w:val="lowerLetter"/>
      <w:pStyle w:val="ARCATSubSub1"/>
      <w:lvlText w:val="%5."/>
      <w:lvlJc w:val="left"/>
      <w:pPr>
        <w:tabs>
          <w:tab w:val="num" w:pos="2304"/>
        </w:tabs>
        <w:ind w:left="2304" w:hanging="576"/>
      </w:pPr>
      <w:rPr>
        <w:color w:val="auto"/>
      </w:rPr>
    </w:lvl>
    <w:lvl w:ilvl="5">
      <w:start w:val="1"/>
      <w:numFmt w:val="lowerLetter"/>
      <w:pStyle w:val="ARCATSubSub2"/>
      <w:lvlText w:val="%6."/>
      <w:lvlJc w:val="left"/>
      <w:pPr>
        <w:tabs>
          <w:tab w:val="num" w:pos="2880"/>
        </w:tabs>
        <w:ind w:left="2880" w:hanging="576"/>
      </w:pPr>
      <w:rPr>
        <w:rFonts w:ascii="Arial" w:eastAsia="Times New Roman" w:hAnsi="Arial" w:cs="Arial" w:hint="default"/>
        <w:color w:val="auto"/>
      </w:rPr>
    </w:lvl>
    <w:lvl w:ilvl="6">
      <w:start w:val="1"/>
      <w:numFmt w:val="lowerLetter"/>
      <w:pStyle w:val="ARCATSubSub3"/>
      <w:lvlText w:val="%7)"/>
      <w:lvlJc w:val="left"/>
      <w:pPr>
        <w:tabs>
          <w:tab w:val="num" w:pos="3456"/>
        </w:tabs>
        <w:ind w:left="3456" w:hanging="576"/>
      </w:pPr>
      <w:rPr>
        <w:color w:val="auto"/>
      </w:rPr>
    </w:lvl>
    <w:lvl w:ilvl="7">
      <w:start w:val="1"/>
      <w:numFmt w:val="decimal"/>
      <w:pStyle w:val="ARCATSubSub4"/>
      <w:lvlText w:val="%8)"/>
      <w:lvlJc w:val="left"/>
      <w:pPr>
        <w:tabs>
          <w:tab w:val="num" w:pos="4032"/>
        </w:tabs>
        <w:ind w:left="4032" w:hanging="576"/>
      </w:pPr>
      <w:rPr>
        <w:color w:val="auto"/>
      </w:rPr>
    </w:lvl>
    <w:lvl w:ilvl="8">
      <w:start w:val="1"/>
      <w:numFmt w:val="lowerLetter"/>
      <w:pStyle w:val="ARCATSubSub5"/>
      <w:lvlText w:val="%9)"/>
      <w:lvlJc w:val="left"/>
      <w:pPr>
        <w:tabs>
          <w:tab w:val="num" w:pos="4608"/>
        </w:tabs>
        <w:ind w:left="4608" w:hanging="576"/>
      </w:pPr>
      <w:rPr>
        <w:color w:val="auto"/>
      </w:rPr>
    </w:lvl>
  </w:abstractNum>
  <w:abstractNum w:abstractNumId="5"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num w:numId="1" w16cid:durableId="1951430586">
    <w:abstractNumId w:val="5"/>
  </w:num>
  <w:num w:numId="2" w16cid:durableId="175732023">
    <w:abstractNumId w:val="2"/>
  </w:num>
  <w:num w:numId="3" w16cid:durableId="1446651338">
    <w:abstractNumId w:val="0"/>
  </w:num>
  <w:num w:numId="4" w16cid:durableId="1982616662">
    <w:abstractNumId w:val="1"/>
  </w:num>
  <w:num w:numId="5" w16cid:durableId="460613763">
    <w:abstractNumId w:val="3"/>
  </w:num>
  <w:num w:numId="6" w16cid:durableId="1375808882">
    <w:abstractNumId w:val="4"/>
  </w:num>
  <w:num w:numId="7" w16cid:durableId="8460235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41906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33844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LQwMDc2NLc0tDRT0lEKTi0uzszPAykwqgUAUqBQhCwAAAA="/>
  </w:docVars>
  <w:rsids>
    <w:rsidRoot w:val="004C196F"/>
    <w:rsid w:val="00000E7C"/>
    <w:rsid w:val="00001086"/>
    <w:rsid w:val="000066FB"/>
    <w:rsid w:val="0000758F"/>
    <w:rsid w:val="00011F9B"/>
    <w:rsid w:val="00036214"/>
    <w:rsid w:val="0006005D"/>
    <w:rsid w:val="00094C70"/>
    <w:rsid w:val="000A33A2"/>
    <w:rsid w:val="000B59A1"/>
    <w:rsid w:val="000C17AA"/>
    <w:rsid w:val="000C4C99"/>
    <w:rsid w:val="000D1C99"/>
    <w:rsid w:val="000E5B95"/>
    <w:rsid w:val="000E6EE2"/>
    <w:rsid w:val="000E7432"/>
    <w:rsid w:val="001125D2"/>
    <w:rsid w:val="00114976"/>
    <w:rsid w:val="00116F0C"/>
    <w:rsid w:val="0012698D"/>
    <w:rsid w:val="0013039E"/>
    <w:rsid w:val="0013348E"/>
    <w:rsid w:val="001447D7"/>
    <w:rsid w:val="0018368B"/>
    <w:rsid w:val="00185F83"/>
    <w:rsid w:val="00186B7A"/>
    <w:rsid w:val="001A1F21"/>
    <w:rsid w:val="001B2160"/>
    <w:rsid w:val="001B68F2"/>
    <w:rsid w:val="001C3545"/>
    <w:rsid w:val="001F2B2E"/>
    <w:rsid w:val="001F4F23"/>
    <w:rsid w:val="001F7D7A"/>
    <w:rsid w:val="002031A7"/>
    <w:rsid w:val="00212EE5"/>
    <w:rsid w:val="0021670B"/>
    <w:rsid w:val="00220CD8"/>
    <w:rsid w:val="00243239"/>
    <w:rsid w:val="002478FE"/>
    <w:rsid w:val="00255C80"/>
    <w:rsid w:val="0028089A"/>
    <w:rsid w:val="00294422"/>
    <w:rsid w:val="002E00AD"/>
    <w:rsid w:val="00302948"/>
    <w:rsid w:val="00317A99"/>
    <w:rsid w:val="003243D9"/>
    <w:rsid w:val="00324D3B"/>
    <w:rsid w:val="00340D70"/>
    <w:rsid w:val="00343549"/>
    <w:rsid w:val="00352226"/>
    <w:rsid w:val="003641D0"/>
    <w:rsid w:val="00371C83"/>
    <w:rsid w:val="003913EB"/>
    <w:rsid w:val="003A29BE"/>
    <w:rsid w:val="003B013D"/>
    <w:rsid w:val="003C2A52"/>
    <w:rsid w:val="003C3CD0"/>
    <w:rsid w:val="003E33E6"/>
    <w:rsid w:val="003F10BC"/>
    <w:rsid w:val="004011D1"/>
    <w:rsid w:val="00404B63"/>
    <w:rsid w:val="0041651B"/>
    <w:rsid w:val="0042253B"/>
    <w:rsid w:val="00445519"/>
    <w:rsid w:val="00460E73"/>
    <w:rsid w:val="004633FC"/>
    <w:rsid w:val="00475CDC"/>
    <w:rsid w:val="00494F2E"/>
    <w:rsid w:val="004C0B2E"/>
    <w:rsid w:val="004C196F"/>
    <w:rsid w:val="004C6442"/>
    <w:rsid w:val="004D3984"/>
    <w:rsid w:val="004D7B9E"/>
    <w:rsid w:val="004E4000"/>
    <w:rsid w:val="004E6A33"/>
    <w:rsid w:val="004F2D26"/>
    <w:rsid w:val="00501257"/>
    <w:rsid w:val="005266A6"/>
    <w:rsid w:val="00526A4A"/>
    <w:rsid w:val="00534FFE"/>
    <w:rsid w:val="005543A9"/>
    <w:rsid w:val="005636B8"/>
    <w:rsid w:val="005706E1"/>
    <w:rsid w:val="005717A8"/>
    <w:rsid w:val="00587984"/>
    <w:rsid w:val="005A7B98"/>
    <w:rsid w:val="005B5BDE"/>
    <w:rsid w:val="005D7441"/>
    <w:rsid w:val="005E5FE1"/>
    <w:rsid w:val="005E6B5F"/>
    <w:rsid w:val="005F245D"/>
    <w:rsid w:val="005F4B82"/>
    <w:rsid w:val="00602D3A"/>
    <w:rsid w:val="006158B0"/>
    <w:rsid w:val="006169E3"/>
    <w:rsid w:val="00630FEE"/>
    <w:rsid w:val="006750D8"/>
    <w:rsid w:val="006A02E4"/>
    <w:rsid w:val="006A14CA"/>
    <w:rsid w:val="006A4877"/>
    <w:rsid w:val="006C4A3D"/>
    <w:rsid w:val="006C6820"/>
    <w:rsid w:val="006D2CB0"/>
    <w:rsid w:val="006F326E"/>
    <w:rsid w:val="00706F9A"/>
    <w:rsid w:val="00711489"/>
    <w:rsid w:val="007126DB"/>
    <w:rsid w:val="0071714D"/>
    <w:rsid w:val="0072607E"/>
    <w:rsid w:val="00730838"/>
    <w:rsid w:val="007315F9"/>
    <w:rsid w:val="00734626"/>
    <w:rsid w:val="00750164"/>
    <w:rsid w:val="0076019B"/>
    <w:rsid w:val="00790A06"/>
    <w:rsid w:val="0079153C"/>
    <w:rsid w:val="007926D0"/>
    <w:rsid w:val="00796542"/>
    <w:rsid w:val="007A3B6E"/>
    <w:rsid w:val="007B645F"/>
    <w:rsid w:val="007D43D8"/>
    <w:rsid w:val="007F6903"/>
    <w:rsid w:val="00841DD0"/>
    <w:rsid w:val="00842713"/>
    <w:rsid w:val="0085212D"/>
    <w:rsid w:val="008539D9"/>
    <w:rsid w:val="008574DB"/>
    <w:rsid w:val="008742D3"/>
    <w:rsid w:val="00880259"/>
    <w:rsid w:val="008C283C"/>
    <w:rsid w:val="008D433A"/>
    <w:rsid w:val="008D6EEE"/>
    <w:rsid w:val="008E5577"/>
    <w:rsid w:val="009162E2"/>
    <w:rsid w:val="009526F5"/>
    <w:rsid w:val="0095661E"/>
    <w:rsid w:val="00964115"/>
    <w:rsid w:val="009738B4"/>
    <w:rsid w:val="00993C7A"/>
    <w:rsid w:val="00995FCF"/>
    <w:rsid w:val="0099709A"/>
    <w:rsid w:val="009A1E31"/>
    <w:rsid w:val="009A41C2"/>
    <w:rsid w:val="009B30BC"/>
    <w:rsid w:val="009D2E51"/>
    <w:rsid w:val="009F06F0"/>
    <w:rsid w:val="00A00C5D"/>
    <w:rsid w:val="00A071D1"/>
    <w:rsid w:val="00A11BFB"/>
    <w:rsid w:val="00A20538"/>
    <w:rsid w:val="00A22C67"/>
    <w:rsid w:val="00A47737"/>
    <w:rsid w:val="00A56FCF"/>
    <w:rsid w:val="00A62FDD"/>
    <w:rsid w:val="00A94EEB"/>
    <w:rsid w:val="00A96738"/>
    <w:rsid w:val="00AB71F5"/>
    <w:rsid w:val="00AC2E69"/>
    <w:rsid w:val="00AC586A"/>
    <w:rsid w:val="00AD2368"/>
    <w:rsid w:val="00AD2CE4"/>
    <w:rsid w:val="00AD5198"/>
    <w:rsid w:val="00B044A9"/>
    <w:rsid w:val="00B0645E"/>
    <w:rsid w:val="00B201B4"/>
    <w:rsid w:val="00B250D4"/>
    <w:rsid w:val="00B26695"/>
    <w:rsid w:val="00B462BF"/>
    <w:rsid w:val="00B651BD"/>
    <w:rsid w:val="00B74A73"/>
    <w:rsid w:val="00B84FE0"/>
    <w:rsid w:val="00B9319B"/>
    <w:rsid w:val="00BA3062"/>
    <w:rsid w:val="00BD02BA"/>
    <w:rsid w:val="00BE48FA"/>
    <w:rsid w:val="00BE5003"/>
    <w:rsid w:val="00C102F2"/>
    <w:rsid w:val="00C14E10"/>
    <w:rsid w:val="00C1590F"/>
    <w:rsid w:val="00C524CF"/>
    <w:rsid w:val="00C64415"/>
    <w:rsid w:val="00C64B2D"/>
    <w:rsid w:val="00C74EDC"/>
    <w:rsid w:val="00C96958"/>
    <w:rsid w:val="00CD0978"/>
    <w:rsid w:val="00CE4E6B"/>
    <w:rsid w:val="00CE6A2B"/>
    <w:rsid w:val="00CF3B25"/>
    <w:rsid w:val="00D20EB6"/>
    <w:rsid w:val="00D229DF"/>
    <w:rsid w:val="00D31157"/>
    <w:rsid w:val="00D74FF1"/>
    <w:rsid w:val="00D82DE7"/>
    <w:rsid w:val="00D84FAF"/>
    <w:rsid w:val="00D9004A"/>
    <w:rsid w:val="00D9666C"/>
    <w:rsid w:val="00DA5DBE"/>
    <w:rsid w:val="00DA6D06"/>
    <w:rsid w:val="00DB30F5"/>
    <w:rsid w:val="00DB4A79"/>
    <w:rsid w:val="00DC2F9E"/>
    <w:rsid w:val="00DD4B5D"/>
    <w:rsid w:val="00DE0EE7"/>
    <w:rsid w:val="00DF0ECF"/>
    <w:rsid w:val="00DF1EB1"/>
    <w:rsid w:val="00E066B2"/>
    <w:rsid w:val="00E216A7"/>
    <w:rsid w:val="00E24AA2"/>
    <w:rsid w:val="00E305D4"/>
    <w:rsid w:val="00E5385F"/>
    <w:rsid w:val="00E541E2"/>
    <w:rsid w:val="00E5558D"/>
    <w:rsid w:val="00E7538C"/>
    <w:rsid w:val="00E95F9F"/>
    <w:rsid w:val="00EA04CF"/>
    <w:rsid w:val="00EA40E3"/>
    <w:rsid w:val="00EA6B55"/>
    <w:rsid w:val="00EB1BAF"/>
    <w:rsid w:val="00ED6DA6"/>
    <w:rsid w:val="00EE25F1"/>
    <w:rsid w:val="00EF4EC3"/>
    <w:rsid w:val="00F3286A"/>
    <w:rsid w:val="00F5342E"/>
    <w:rsid w:val="00F55EDC"/>
    <w:rsid w:val="00F65B36"/>
    <w:rsid w:val="00F85717"/>
    <w:rsid w:val="00F86FDC"/>
    <w:rsid w:val="00F93788"/>
    <w:rsid w:val="00FA4AFA"/>
    <w:rsid w:val="00FE52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customStyle="1" w:styleId="ARCATTitle">
    <w:name w:val="ARCAT Title"/>
    <w:uiPriority w:val="99"/>
    <w:rsid w:val="009B30BC"/>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character" w:customStyle="1" w:styleId="ARCATnoteChar">
    <w:name w:val="ARCAT note Char"/>
    <w:link w:val="ARCATnote"/>
    <w:locked/>
    <w:rsid w:val="009B30BC"/>
    <w:rPr>
      <w:rFonts w:ascii="Arial" w:eastAsia="Times New Roman" w:hAnsi="Arial" w:cs="Arial"/>
      <w:color w:val="FF0000"/>
      <w:sz w:val="20"/>
      <w:szCs w:val="20"/>
    </w:rPr>
  </w:style>
  <w:style w:type="paragraph" w:customStyle="1" w:styleId="ARCATnote">
    <w:name w:val="ARCAT note"/>
    <w:link w:val="ARCATnoteChar"/>
    <w:rsid w:val="009B30BC"/>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rPr>
  </w:style>
  <w:style w:type="paragraph" w:customStyle="1" w:styleId="ARCATArticle">
    <w:name w:val="ARCAT Article"/>
    <w:next w:val="ARCATParagraph"/>
    <w:link w:val="ARCATArticleChar"/>
    <w:rsid w:val="009B30BC"/>
    <w:pPr>
      <w:widowControl w:val="0"/>
      <w:numPr>
        <w:ilvl w:val="1"/>
        <w:numId w:val="6"/>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t">
    <w:name w:val="ARCAT Part"/>
    <w:next w:val="ARCATArticle"/>
    <w:rsid w:val="009B30BC"/>
    <w:pPr>
      <w:widowControl w:val="0"/>
      <w:numPr>
        <w:numId w:val="6"/>
      </w:numPr>
      <w:suppressAutoHyphens/>
      <w:autoSpaceDE w:val="0"/>
      <w:autoSpaceDN w:val="0"/>
      <w:adjustRightInd w:val="0"/>
      <w:spacing w:before="200"/>
      <w:outlineLvl w:val="0"/>
    </w:pPr>
    <w:rPr>
      <w:rFonts w:ascii="Arial" w:eastAsia="Times New Roman" w:hAnsi="Arial" w:cs="Arial"/>
      <w:sz w:val="20"/>
      <w:szCs w:val="20"/>
      <w:lang w:val="en-US"/>
    </w:rPr>
  </w:style>
  <w:style w:type="character" w:customStyle="1" w:styleId="ARCATArticleChar">
    <w:name w:val="ARCAT Article Char"/>
    <w:basedOn w:val="Policepardfaut"/>
    <w:link w:val="ARCATArticle"/>
    <w:locked/>
    <w:rsid w:val="009B30BC"/>
    <w:rPr>
      <w:rFonts w:ascii="Arial" w:eastAsia="Times New Roman" w:hAnsi="Arial" w:cs="Arial"/>
      <w:sz w:val="20"/>
      <w:szCs w:val="20"/>
      <w:lang w:val="en-US"/>
    </w:rPr>
  </w:style>
  <w:style w:type="paragraph" w:customStyle="1" w:styleId="ARCATParagraph">
    <w:name w:val="ARCAT Paragraph"/>
    <w:link w:val="ARCATParagraphChar"/>
    <w:rsid w:val="009B30BC"/>
    <w:pPr>
      <w:widowControl w:val="0"/>
      <w:numPr>
        <w:ilvl w:val="2"/>
        <w:numId w:val="6"/>
      </w:numPr>
      <w:suppressAutoHyphens/>
      <w:autoSpaceDE w:val="0"/>
      <w:autoSpaceDN w:val="0"/>
      <w:adjustRightInd w:val="0"/>
      <w:spacing w:before="200"/>
      <w:outlineLvl w:val="2"/>
    </w:pPr>
    <w:rPr>
      <w:rFonts w:ascii="Arial" w:eastAsia="Times New Roman" w:hAnsi="Arial" w:cs="Arial"/>
      <w:sz w:val="20"/>
      <w:szCs w:val="20"/>
      <w:lang w:val="en-US"/>
    </w:rPr>
  </w:style>
  <w:style w:type="character" w:customStyle="1" w:styleId="ARCATParagraphChar">
    <w:name w:val="ARCAT Paragraph Char"/>
    <w:basedOn w:val="Policepardfaut"/>
    <w:link w:val="ARCATParagraph"/>
    <w:locked/>
    <w:rsid w:val="009B30BC"/>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9B30BC"/>
    <w:rPr>
      <w:rFonts w:ascii="Arial" w:eastAsia="Times New Roman" w:hAnsi="Arial" w:cs="Arial"/>
      <w:iCs/>
      <w:sz w:val="20"/>
      <w:szCs w:val="20"/>
    </w:rPr>
  </w:style>
  <w:style w:type="paragraph" w:customStyle="1" w:styleId="ARCATSubPara">
    <w:name w:val="ARCAT SubPara"/>
    <w:link w:val="ARCATSubParaChar"/>
    <w:rsid w:val="009B30BC"/>
    <w:pPr>
      <w:widowControl w:val="0"/>
      <w:numPr>
        <w:ilvl w:val="3"/>
        <w:numId w:val="6"/>
      </w:numPr>
      <w:suppressAutoHyphens/>
      <w:autoSpaceDE w:val="0"/>
      <w:autoSpaceDN w:val="0"/>
      <w:adjustRightInd w:val="0"/>
      <w:outlineLvl w:val="3"/>
    </w:pPr>
    <w:rPr>
      <w:rFonts w:ascii="Arial" w:eastAsia="Times New Roman" w:hAnsi="Arial" w:cs="Arial"/>
      <w:iCs/>
      <w:sz w:val="20"/>
      <w:szCs w:val="20"/>
    </w:rPr>
  </w:style>
  <w:style w:type="paragraph" w:customStyle="1" w:styleId="ARCATSubSub1">
    <w:name w:val="ARCAT SubSub1"/>
    <w:link w:val="ARCATSubSub1Char"/>
    <w:rsid w:val="009B30BC"/>
    <w:pPr>
      <w:widowControl w:val="0"/>
      <w:numPr>
        <w:ilvl w:val="4"/>
        <w:numId w:val="6"/>
      </w:numPr>
      <w:suppressAutoHyphens/>
      <w:autoSpaceDE w:val="0"/>
      <w:autoSpaceDN w:val="0"/>
      <w:adjustRightInd w:val="0"/>
      <w:outlineLvl w:val="4"/>
    </w:pPr>
    <w:rPr>
      <w:rFonts w:ascii="Arial" w:eastAsia="Times New Roman" w:hAnsi="Arial" w:cs="Arial"/>
      <w:sz w:val="20"/>
      <w:szCs w:val="20"/>
    </w:rPr>
  </w:style>
  <w:style w:type="paragraph" w:customStyle="1" w:styleId="ARCATSubSub2">
    <w:name w:val="ARCAT SubSub2"/>
    <w:link w:val="ARCATSubSub2Char"/>
    <w:rsid w:val="009B30BC"/>
    <w:pPr>
      <w:widowControl w:val="0"/>
      <w:numPr>
        <w:ilvl w:val="5"/>
        <w:numId w:val="6"/>
      </w:numPr>
      <w:suppressAutoHyphens/>
      <w:autoSpaceDE w:val="0"/>
      <w:autoSpaceDN w:val="0"/>
      <w:adjustRightInd w:val="0"/>
      <w:outlineLvl w:val="5"/>
    </w:pPr>
    <w:rPr>
      <w:rFonts w:ascii="Arial" w:eastAsia="Times New Roman" w:hAnsi="Arial" w:cs="Arial"/>
      <w:sz w:val="20"/>
      <w:szCs w:val="20"/>
    </w:rPr>
  </w:style>
  <w:style w:type="paragraph" w:customStyle="1" w:styleId="ARCATSubSub3">
    <w:name w:val="ARCAT SubSub3"/>
    <w:rsid w:val="009B30BC"/>
    <w:pPr>
      <w:widowControl w:val="0"/>
      <w:numPr>
        <w:ilvl w:val="6"/>
        <w:numId w:val="6"/>
      </w:numPr>
      <w:suppressAutoHyphens/>
      <w:autoSpaceDE w:val="0"/>
      <w:autoSpaceDN w:val="0"/>
      <w:adjustRightInd w:val="0"/>
      <w:outlineLvl w:val="6"/>
    </w:pPr>
    <w:rPr>
      <w:rFonts w:ascii="Arial" w:eastAsia="Times New Roman" w:hAnsi="Arial" w:cs="Arial"/>
      <w:iCs/>
      <w:sz w:val="20"/>
      <w:szCs w:val="20"/>
      <w:lang w:val="en-US"/>
    </w:rPr>
  </w:style>
  <w:style w:type="paragraph" w:customStyle="1" w:styleId="ARCATSubSub4">
    <w:name w:val="ARCAT SubSub4"/>
    <w:rsid w:val="009B30BC"/>
    <w:pPr>
      <w:widowControl w:val="0"/>
      <w:numPr>
        <w:ilvl w:val="7"/>
        <w:numId w:val="6"/>
      </w:numPr>
      <w:suppressAutoHyphens/>
      <w:autoSpaceDE w:val="0"/>
      <w:autoSpaceDN w:val="0"/>
      <w:adjustRightInd w:val="0"/>
      <w:outlineLvl w:val="7"/>
    </w:pPr>
    <w:rPr>
      <w:rFonts w:ascii="Arial" w:eastAsia="Times New Roman" w:hAnsi="Arial" w:cs="Arial"/>
      <w:sz w:val="20"/>
      <w:szCs w:val="20"/>
      <w:lang w:val="en-US"/>
    </w:rPr>
  </w:style>
  <w:style w:type="paragraph" w:customStyle="1" w:styleId="ARCATSubSub5">
    <w:name w:val="ARCAT SubSub5"/>
    <w:rsid w:val="009B30BC"/>
    <w:pPr>
      <w:widowControl w:val="0"/>
      <w:numPr>
        <w:ilvl w:val="8"/>
        <w:numId w:val="6"/>
      </w:numPr>
      <w:suppressAutoHyphens/>
      <w:autoSpaceDE w:val="0"/>
      <w:autoSpaceDN w:val="0"/>
      <w:adjustRightInd w:val="0"/>
      <w:outlineLvl w:val="8"/>
    </w:pPr>
    <w:rPr>
      <w:rFonts w:ascii="Arial" w:eastAsia="Times New Roman" w:hAnsi="Arial" w:cs="Arial"/>
      <w:iCs/>
      <w:sz w:val="20"/>
      <w:szCs w:val="20"/>
      <w:lang w:val="en-US"/>
    </w:rPr>
  </w:style>
  <w:style w:type="character" w:customStyle="1" w:styleId="ARCATSubSub1Char">
    <w:name w:val="ARCAT SubSub1 Char"/>
    <w:basedOn w:val="Policepardfaut"/>
    <w:link w:val="ARCATSubSub1"/>
    <w:locked/>
    <w:rsid w:val="009B30BC"/>
    <w:rPr>
      <w:rFonts w:ascii="Arial" w:eastAsia="Times New Roman" w:hAnsi="Arial" w:cs="Arial"/>
      <w:sz w:val="20"/>
      <w:szCs w:val="20"/>
    </w:rPr>
  </w:style>
  <w:style w:type="character" w:customStyle="1" w:styleId="ARCATSubSub2Char">
    <w:name w:val="ARCAT SubSub2 Char"/>
    <w:basedOn w:val="Policepardfaut"/>
    <w:link w:val="ARCATSubSub2"/>
    <w:locked/>
    <w:rsid w:val="009B30BC"/>
    <w:rPr>
      <w:rFonts w:ascii="Arial" w:eastAsia="Times New Roman" w:hAnsi="Arial" w:cs="Arial"/>
      <w:sz w:val="20"/>
      <w:szCs w:val="20"/>
    </w:rPr>
  </w:style>
  <w:style w:type="paragraph" w:customStyle="1" w:styleId="ARCATEndOfSection">
    <w:name w:val="ARCAT EndOfSection"/>
    <w:rsid w:val="009B30BC"/>
    <w:pPr>
      <w:widowControl w:val="0"/>
      <w:suppressAutoHyphens/>
      <w:autoSpaceDE w:val="0"/>
      <w:autoSpaceDN w:val="0"/>
      <w:adjustRightInd w:val="0"/>
      <w:spacing w:before="200" w:line="256" w:lineRule="auto"/>
      <w:jc w:val="center"/>
    </w:pPr>
    <w:rPr>
      <w:rFonts w:ascii="Arial" w:eastAsia="Times New Roman"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lincora.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rcat.com/arcatcos/cos53/arc53773.html?pids=214939%20214941%20214942%20214943%20214944%20214947%20214949%20214955%2021495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rcat.com/sd/display_hidden_notes.s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cor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customXml/itemProps3.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3B7603-332E-4E83-9178-E917EFC7CA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incora_EN</Template>
  <TotalTime>148</TotalTime>
  <Pages>10</Pages>
  <Words>3183</Words>
  <Characters>17508</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ude Hermenier</cp:lastModifiedBy>
  <cp:revision>21</cp:revision>
  <dcterms:created xsi:type="dcterms:W3CDTF">2020-11-11T14:28:00Z</dcterms:created>
  <dcterms:modified xsi:type="dcterms:W3CDTF">2022-12-07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